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CB1A3" w14:textId="77777777" w:rsidR="00F656DE" w:rsidRDefault="00F656DE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bookmarkStart w:id="0" w:name="_Toc355777524"/>
    </w:p>
    <w:p w14:paraId="13E7C4D6" w14:textId="77777777" w:rsidR="005E2708" w:rsidRDefault="005E2708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3D76FAB8" w14:textId="1DAE9677" w:rsidR="005E2708" w:rsidRDefault="005E2708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DCF1C49" w14:textId="1D7D05AF" w:rsidR="00642DDA" w:rsidRDefault="00642DDA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604FCE9C" w14:textId="70B60DD0" w:rsidR="00642DDA" w:rsidRDefault="00642DDA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33CC7EC" w14:textId="6F10E7AF" w:rsidR="00642DDA" w:rsidRDefault="00642DDA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76951C28" w14:textId="77777777" w:rsidR="00E218E6" w:rsidRDefault="00E218E6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0FE55E9B" w14:textId="77777777" w:rsidR="00642DDA" w:rsidRDefault="00642DDA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87D286F" w14:textId="77777777" w:rsidR="00CD52A5" w:rsidRPr="00AA6840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</w:t>
      </w:r>
      <w:r w:rsidR="00CD52A5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внесении изменений в м</w:t>
      </w:r>
      <w:r w:rsidR="00CD52A5" w:rsidRPr="00AA6840">
        <w:rPr>
          <w:sz w:val="28"/>
          <w:szCs w:val="28"/>
        </w:rPr>
        <w:t>униципальн</w:t>
      </w:r>
      <w:r w:rsidRPr="00AA6840">
        <w:rPr>
          <w:sz w:val="28"/>
          <w:szCs w:val="28"/>
        </w:rPr>
        <w:t>ую</w:t>
      </w:r>
      <w:r w:rsidR="00CD52A5" w:rsidRPr="00AA6840">
        <w:rPr>
          <w:sz w:val="28"/>
          <w:szCs w:val="28"/>
        </w:rPr>
        <w:t xml:space="preserve"> </w:t>
      </w:r>
    </w:p>
    <w:p w14:paraId="1484D7A9" w14:textId="77777777" w:rsidR="00CD52A5" w:rsidRPr="00AA6840" w:rsidRDefault="008678D3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рограмму</w:t>
      </w:r>
      <w:r w:rsidR="00CD52A5" w:rsidRPr="00AA6840">
        <w:rPr>
          <w:sz w:val="28"/>
          <w:szCs w:val="28"/>
        </w:rPr>
        <w:t xml:space="preserve"> «Цифровое муниципальное </w:t>
      </w:r>
    </w:p>
    <w:p w14:paraId="47521DC0" w14:textId="77777777" w:rsidR="00746AD7" w:rsidRDefault="00CD52A5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бразование»</w:t>
      </w:r>
    </w:p>
    <w:p w14:paraId="344C20CC" w14:textId="77777777" w:rsidR="00ED1C24" w:rsidRDefault="00ED1C24" w:rsidP="00CD52A5">
      <w:pPr>
        <w:jc w:val="both"/>
        <w:rPr>
          <w:sz w:val="28"/>
          <w:szCs w:val="28"/>
        </w:rPr>
      </w:pPr>
    </w:p>
    <w:p w14:paraId="679307FA" w14:textId="77777777" w:rsidR="00DE136F" w:rsidRDefault="00DE136F" w:rsidP="00CD52A5">
      <w:pPr>
        <w:jc w:val="both"/>
        <w:rPr>
          <w:sz w:val="28"/>
          <w:szCs w:val="28"/>
        </w:rPr>
      </w:pPr>
    </w:p>
    <w:p w14:paraId="0EA5E1CF" w14:textId="1B92F014" w:rsidR="009C6582" w:rsidRDefault="009C6582" w:rsidP="00242F4B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 от 31.10.2016г. № 3274-па «Об утверждении Порядка разработки и реализации муниципальных программ городского округа Кашира» (в редакции постановлений администрации городского округа Кашира от 16.11.2017 № 4141-па, от 30.03.2018 № 915-па</w:t>
      </w:r>
      <w:r>
        <w:rPr>
          <w:sz w:val="28"/>
          <w:szCs w:val="28"/>
        </w:rPr>
        <w:t>, от 16.06.2021 №1532-па</w:t>
      </w:r>
      <w:r w:rsidRPr="00AA6840">
        <w:rPr>
          <w:sz w:val="28"/>
          <w:szCs w:val="28"/>
        </w:rPr>
        <w:t xml:space="preserve">), решением Совета депутатов городского округа Кашира </w:t>
      </w:r>
      <w:r w:rsidR="00CC32B1" w:rsidRPr="00AA6840">
        <w:rPr>
          <w:sz w:val="28"/>
          <w:szCs w:val="28"/>
        </w:rPr>
        <w:t>от 2</w:t>
      </w:r>
      <w:r w:rsidR="00CC32B1">
        <w:rPr>
          <w:sz w:val="28"/>
          <w:szCs w:val="28"/>
        </w:rPr>
        <w:t>8</w:t>
      </w:r>
      <w:r w:rsidR="00CC32B1" w:rsidRPr="00AA6840">
        <w:rPr>
          <w:sz w:val="28"/>
          <w:szCs w:val="28"/>
        </w:rPr>
        <w:t>.12.202</w:t>
      </w:r>
      <w:r w:rsidR="00CC32B1">
        <w:rPr>
          <w:sz w:val="28"/>
          <w:szCs w:val="28"/>
        </w:rPr>
        <w:t>1</w:t>
      </w:r>
      <w:r w:rsidR="00CC32B1" w:rsidRPr="001D3AB9">
        <w:rPr>
          <w:sz w:val="28"/>
          <w:szCs w:val="28"/>
        </w:rPr>
        <w:t xml:space="preserve"> </w:t>
      </w:r>
      <w:r w:rsidR="00CC32B1" w:rsidRPr="00AA6840">
        <w:rPr>
          <w:sz w:val="28"/>
          <w:szCs w:val="28"/>
        </w:rPr>
        <w:t>№ 12</w:t>
      </w:r>
      <w:r w:rsidR="00CC32B1">
        <w:rPr>
          <w:sz w:val="28"/>
          <w:szCs w:val="28"/>
        </w:rPr>
        <w:t>9</w:t>
      </w:r>
      <w:r w:rsidR="00CC32B1" w:rsidRPr="00AA6840">
        <w:rPr>
          <w:sz w:val="28"/>
          <w:szCs w:val="28"/>
        </w:rPr>
        <w:t xml:space="preserve">-н </w:t>
      </w:r>
      <w:r w:rsidRPr="00AA6840">
        <w:rPr>
          <w:sz w:val="28"/>
          <w:szCs w:val="28"/>
        </w:rPr>
        <w:t>«О бюджете городского округа Кашира на 202</w:t>
      </w:r>
      <w:r w:rsidR="00C47CE0">
        <w:rPr>
          <w:sz w:val="28"/>
          <w:szCs w:val="28"/>
        </w:rPr>
        <w:t>2</w:t>
      </w:r>
      <w:r w:rsidRPr="00AA6840">
        <w:rPr>
          <w:sz w:val="28"/>
          <w:szCs w:val="28"/>
        </w:rPr>
        <w:t xml:space="preserve"> год и на плановый период 202</w:t>
      </w:r>
      <w:r w:rsidR="00C47CE0">
        <w:rPr>
          <w:sz w:val="28"/>
          <w:szCs w:val="28"/>
        </w:rPr>
        <w:t>3</w:t>
      </w:r>
      <w:r w:rsidRPr="00AA6840">
        <w:rPr>
          <w:sz w:val="28"/>
          <w:szCs w:val="28"/>
        </w:rPr>
        <w:t xml:space="preserve"> и 202</w:t>
      </w:r>
      <w:r w:rsidR="00C47CE0">
        <w:rPr>
          <w:sz w:val="28"/>
          <w:szCs w:val="28"/>
        </w:rPr>
        <w:t>4</w:t>
      </w:r>
      <w:r w:rsidRPr="00AA6840">
        <w:rPr>
          <w:sz w:val="28"/>
          <w:szCs w:val="28"/>
        </w:rPr>
        <w:t xml:space="preserve"> годов»</w:t>
      </w:r>
      <w:r w:rsidR="00C47CE0">
        <w:rPr>
          <w:sz w:val="28"/>
          <w:szCs w:val="28"/>
        </w:rPr>
        <w:t>,</w:t>
      </w:r>
      <w:r w:rsidR="00CC32B1" w:rsidRPr="00CC32B1">
        <w:rPr>
          <w:sz w:val="28"/>
          <w:szCs w:val="28"/>
        </w:rPr>
        <w:t xml:space="preserve"> </w:t>
      </w:r>
    </w:p>
    <w:p w14:paraId="0CD46977" w14:textId="77777777" w:rsidR="009C6582" w:rsidRPr="00AA6840" w:rsidRDefault="009C6582" w:rsidP="00242F4B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4BDEB499" w14:textId="77777777" w:rsidR="009C6582" w:rsidRPr="00AA6840" w:rsidRDefault="009C6582" w:rsidP="00242F4B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14:paraId="39C33E87" w14:textId="2902418C" w:rsidR="009C6582" w:rsidRPr="00AA6840" w:rsidRDefault="009C6582" w:rsidP="00242F4B">
      <w:pPr>
        <w:contextualSpacing/>
        <w:mirrorIndents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AA6840">
        <w:rPr>
          <w:sz w:val="28"/>
          <w:szCs w:val="28"/>
        </w:rPr>
        <w:t xml:space="preserve">1. Внести в муниципальную программу «Цифровое муниципальное образование», утвержденную постановлением администрации городского округа Кашира от 31.10.2019г. № 3244-па (в редакции постановлений администрации городского округа Кашира от 21.02.2020г. № 407-па, </w:t>
      </w:r>
      <w:r>
        <w:rPr>
          <w:sz w:val="28"/>
          <w:szCs w:val="28"/>
        </w:rPr>
        <w:t xml:space="preserve">                    </w:t>
      </w:r>
      <w:r w:rsidRPr="00AA6840">
        <w:rPr>
          <w:sz w:val="28"/>
          <w:szCs w:val="28"/>
        </w:rPr>
        <w:t xml:space="preserve">от 13.03.2020г. № 566-па, от 02.06.2020 № 1110-па, от 17.08.2020 № 1656-па, от 26.10.2020 № 2270-па, от 26.10.2020 № 2271-па, </w:t>
      </w:r>
      <w:r w:rsidR="00242F4B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от 14.12.2020 № 2698-па, от 30.12.2020 № 2997-па, от 30.12.2020</w:t>
      </w:r>
      <w:r w:rsidR="00244596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№ 3019-па</w:t>
      </w:r>
      <w:r>
        <w:rPr>
          <w:sz w:val="28"/>
          <w:szCs w:val="28"/>
        </w:rPr>
        <w:t xml:space="preserve">, от 16.02.2021 №352-па, </w:t>
      </w:r>
      <w:r w:rsidR="00B450ED" w:rsidRPr="00B450ED">
        <w:rPr>
          <w:sz w:val="28"/>
          <w:szCs w:val="28"/>
        </w:rPr>
        <w:t xml:space="preserve">11.05.2021 </w:t>
      </w:r>
      <w:r w:rsidR="00B450ED">
        <w:rPr>
          <w:sz w:val="28"/>
          <w:szCs w:val="28"/>
        </w:rPr>
        <w:t>№</w:t>
      </w:r>
      <w:r w:rsidR="00B450ED" w:rsidRPr="00B450ED">
        <w:rPr>
          <w:sz w:val="28"/>
          <w:szCs w:val="28"/>
        </w:rPr>
        <w:t xml:space="preserve"> 1184-</w:t>
      </w:r>
      <w:r w:rsidR="00B450ED">
        <w:rPr>
          <w:sz w:val="28"/>
          <w:szCs w:val="28"/>
        </w:rPr>
        <w:t>па,</w:t>
      </w:r>
      <w:r>
        <w:rPr>
          <w:sz w:val="28"/>
          <w:szCs w:val="28"/>
        </w:rPr>
        <w:t xml:space="preserve"> от 16.06.2021 №1526-па, от 02.07.2021 №1701-па,</w:t>
      </w:r>
      <w:r w:rsidRPr="00A01D9C">
        <w:rPr>
          <w:rFonts w:eastAsia="Arial Unicode MS"/>
          <w:sz w:val="28"/>
          <w:szCs w:val="28"/>
        </w:rPr>
        <w:t xml:space="preserve"> </w:t>
      </w:r>
      <w:r w:rsidR="0026164A">
        <w:rPr>
          <w:rFonts w:eastAsia="Arial Unicode MS"/>
          <w:sz w:val="28"/>
          <w:szCs w:val="28"/>
        </w:rPr>
        <w:t xml:space="preserve">                   </w:t>
      </w:r>
      <w:r>
        <w:rPr>
          <w:rFonts w:eastAsia="Arial Unicode MS"/>
          <w:sz w:val="28"/>
          <w:szCs w:val="28"/>
        </w:rPr>
        <w:t>от 20.07.2021 1886-па, от 27.08.2021</w:t>
      </w:r>
      <w:r w:rsidR="00244596">
        <w:rPr>
          <w:rFonts w:eastAsia="Arial Unicode MS"/>
          <w:sz w:val="28"/>
          <w:szCs w:val="28"/>
        </w:rPr>
        <w:t xml:space="preserve"> </w:t>
      </w:r>
      <w:r>
        <w:rPr>
          <w:rFonts w:eastAsia="Arial Unicode MS"/>
          <w:sz w:val="28"/>
          <w:szCs w:val="28"/>
        </w:rPr>
        <w:t xml:space="preserve">№ 2283-па, от 30.09.2021 2536-па, </w:t>
      </w:r>
      <w:r w:rsidR="0026164A">
        <w:rPr>
          <w:rFonts w:eastAsia="Arial Unicode MS"/>
          <w:sz w:val="28"/>
          <w:szCs w:val="28"/>
        </w:rPr>
        <w:t xml:space="preserve">                </w:t>
      </w:r>
      <w:r>
        <w:rPr>
          <w:rFonts w:eastAsia="Arial Unicode MS"/>
          <w:sz w:val="28"/>
          <w:szCs w:val="28"/>
        </w:rPr>
        <w:t xml:space="preserve">от 19.10.2021 2739-па, от </w:t>
      </w:r>
      <w:r w:rsidRPr="005332CD">
        <w:rPr>
          <w:rFonts w:eastAsia="Arial Unicode MS"/>
          <w:sz w:val="28"/>
          <w:szCs w:val="28"/>
        </w:rPr>
        <w:t>10</w:t>
      </w:r>
      <w:r>
        <w:rPr>
          <w:rFonts w:eastAsia="Arial Unicode MS"/>
          <w:sz w:val="28"/>
          <w:szCs w:val="28"/>
        </w:rPr>
        <w:t>.1</w:t>
      </w:r>
      <w:r w:rsidRPr="005332CD">
        <w:rPr>
          <w:rFonts w:eastAsia="Arial Unicode MS"/>
          <w:sz w:val="28"/>
          <w:szCs w:val="28"/>
        </w:rPr>
        <w:t>1</w:t>
      </w:r>
      <w:r>
        <w:rPr>
          <w:rFonts w:eastAsia="Arial Unicode MS"/>
          <w:sz w:val="28"/>
          <w:szCs w:val="28"/>
        </w:rPr>
        <w:t>.2021 №</w:t>
      </w:r>
      <w:r w:rsidRPr="005332CD">
        <w:rPr>
          <w:rFonts w:eastAsia="Arial Unicode MS"/>
          <w:sz w:val="28"/>
          <w:szCs w:val="28"/>
        </w:rPr>
        <w:t xml:space="preserve"> 2927</w:t>
      </w:r>
      <w:r>
        <w:rPr>
          <w:rFonts w:eastAsia="Arial Unicode MS"/>
          <w:sz w:val="28"/>
          <w:szCs w:val="28"/>
        </w:rPr>
        <w:t xml:space="preserve">-па, </w:t>
      </w:r>
      <w:r w:rsidRPr="006437B7">
        <w:rPr>
          <w:rFonts w:eastAsia="Arial Unicode MS"/>
          <w:sz w:val="28"/>
          <w:szCs w:val="28"/>
        </w:rPr>
        <w:t xml:space="preserve">от </w:t>
      </w:r>
      <w:r w:rsidR="006F3150" w:rsidRPr="006F3150">
        <w:rPr>
          <w:rFonts w:eastAsia="Arial Unicode MS"/>
          <w:sz w:val="28"/>
          <w:szCs w:val="28"/>
        </w:rPr>
        <w:t>1</w:t>
      </w:r>
      <w:r w:rsidR="00B450ED">
        <w:rPr>
          <w:rFonts w:eastAsia="Arial Unicode MS"/>
          <w:sz w:val="28"/>
          <w:szCs w:val="28"/>
        </w:rPr>
        <w:t>7</w:t>
      </w:r>
      <w:r w:rsidRPr="006437B7">
        <w:rPr>
          <w:rFonts w:eastAsia="Arial Unicode MS"/>
          <w:sz w:val="28"/>
          <w:szCs w:val="28"/>
        </w:rPr>
        <w:t xml:space="preserve">.12.2021 № </w:t>
      </w:r>
      <w:r w:rsidR="006F3150" w:rsidRPr="006F3150">
        <w:rPr>
          <w:rFonts w:eastAsia="Arial Unicode MS"/>
          <w:sz w:val="28"/>
          <w:szCs w:val="28"/>
        </w:rPr>
        <w:t>3330</w:t>
      </w:r>
      <w:r w:rsidRPr="006437B7">
        <w:rPr>
          <w:rFonts w:eastAsia="Arial Unicode MS"/>
          <w:sz w:val="28"/>
          <w:szCs w:val="28"/>
        </w:rPr>
        <w:t>-па</w:t>
      </w:r>
      <w:r w:rsidR="006F20F0">
        <w:rPr>
          <w:rFonts w:eastAsia="Arial Unicode MS"/>
          <w:sz w:val="28"/>
          <w:szCs w:val="28"/>
        </w:rPr>
        <w:t xml:space="preserve">, </w:t>
      </w:r>
      <w:r w:rsidR="0026164A">
        <w:rPr>
          <w:rFonts w:eastAsia="Arial Unicode MS"/>
          <w:sz w:val="28"/>
          <w:szCs w:val="28"/>
        </w:rPr>
        <w:t xml:space="preserve">               </w:t>
      </w:r>
      <w:r w:rsidR="006F20F0">
        <w:rPr>
          <w:rFonts w:eastAsia="Arial Unicode MS"/>
          <w:sz w:val="28"/>
          <w:szCs w:val="28"/>
        </w:rPr>
        <w:t xml:space="preserve">от </w:t>
      </w:r>
      <w:r w:rsidR="00B450ED">
        <w:rPr>
          <w:rFonts w:eastAsia="Arial Unicode MS"/>
          <w:sz w:val="28"/>
          <w:szCs w:val="28"/>
        </w:rPr>
        <w:t>30</w:t>
      </w:r>
      <w:r w:rsidR="006F20F0">
        <w:rPr>
          <w:rFonts w:eastAsia="Arial Unicode MS"/>
          <w:sz w:val="28"/>
          <w:szCs w:val="28"/>
        </w:rPr>
        <w:t>.12.2021 №3522-па</w:t>
      </w:r>
      <w:r w:rsidR="00546749">
        <w:rPr>
          <w:rFonts w:eastAsia="Arial Unicode MS"/>
          <w:sz w:val="28"/>
          <w:szCs w:val="28"/>
        </w:rPr>
        <w:t xml:space="preserve">, </w:t>
      </w:r>
      <w:r w:rsidR="00546749" w:rsidRPr="00546749">
        <w:rPr>
          <w:rFonts w:eastAsia="Arial Unicode MS"/>
          <w:sz w:val="28"/>
          <w:szCs w:val="28"/>
        </w:rPr>
        <w:t>от 31.01.2022 №185-па</w:t>
      </w:r>
      <w:r w:rsidR="00FF64AF">
        <w:rPr>
          <w:rFonts w:eastAsia="Arial Unicode MS"/>
          <w:sz w:val="28"/>
          <w:szCs w:val="28"/>
        </w:rPr>
        <w:t xml:space="preserve">, </w:t>
      </w:r>
      <w:r w:rsidR="00FF64AF" w:rsidRPr="00FF64AF">
        <w:rPr>
          <w:rFonts w:eastAsia="Arial Unicode MS"/>
          <w:sz w:val="28"/>
          <w:szCs w:val="28"/>
        </w:rPr>
        <w:t>от 09.03.2022 № 566-па</w:t>
      </w:r>
      <w:r w:rsidR="00053B22">
        <w:rPr>
          <w:rFonts w:eastAsia="Arial Unicode MS"/>
          <w:sz w:val="28"/>
          <w:szCs w:val="28"/>
        </w:rPr>
        <w:t xml:space="preserve">, </w:t>
      </w:r>
      <w:r w:rsidR="0026164A">
        <w:rPr>
          <w:rFonts w:eastAsia="Arial Unicode MS"/>
          <w:sz w:val="28"/>
          <w:szCs w:val="28"/>
        </w:rPr>
        <w:t xml:space="preserve">                    </w:t>
      </w:r>
      <w:r w:rsidR="008943CC">
        <w:rPr>
          <w:rFonts w:eastAsia="Arial Unicode MS"/>
          <w:sz w:val="28"/>
          <w:szCs w:val="28"/>
        </w:rPr>
        <w:t xml:space="preserve">от </w:t>
      </w:r>
      <w:r w:rsidR="00053B22">
        <w:rPr>
          <w:rFonts w:eastAsia="Arial Unicode MS"/>
          <w:sz w:val="28"/>
          <w:szCs w:val="28"/>
        </w:rPr>
        <w:t>07.07.2022 №2223-па</w:t>
      </w:r>
      <w:r w:rsidR="008943CC">
        <w:rPr>
          <w:rFonts w:eastAsia="Arial Unicode MS"/>
          <w:sz w:val="28"/>
          <w:szCs w:val="28"/>
        </w:rPr>
        <w:t xml:space="preserve">, от 14.10.2022 </w:t>
      </w:r>
      <w:r w:rsidR="00751D98">
        <w:rPr>
          <w:rFonts w:eastAsia="Arial Unicode MS"/>
          <w:sz w:val="28"/>
          <w:szCs w:val="28"/>
        </w:rPr>
        <w:t>№</w:t>
      </w:r>
      <w:r w:rsidR="008943CC">
        <w:rPr>
          <w:rFonts w:eastAsia="Arial Unicode MS"/>
          <w:sz w:val="28"/>
          <w:szCs w:val="28"/>
        </w:rPr>
        <w:t>3451-па</w:t>
      </w:r>
      <w:r w:rsidR="001939F8">
        <w:rPr>
          <w:rFonts w:eastAsia="Arial Unicode MS"/>
          <w:sz w:val="28"/>
          <w:szCs w:val="28"/>
        </w:rPr>
        <w:t>, от 16.11.022 №3815-па</w:t>
      </w:r>
      <w:r w:rsidR="008943CC">
        <w:rPr>
          <w:rFonts w:eastAsia="Arial Unicode MS"/>
          <w:sz w:val="28"/>
          <w:szCs w:val="28"/>
        </w:rPr>
        <w:t xml:space="preserve"> </w:t>
      </w:r>
      <w:r w:rsidRPr="006437B7">
        <w:rPr>
          <w:sz w:val="28"/>
          <w:szCs w:val="28"/>
        </w:rPr>
        <w:t>),</w:t>
      </w:r>
      <w:r w:rsidRPr="00AA6840">
        <w:rPr>
          <w:sz w:val="28"/>
          <w:szCs w:val="28"/>
        </w:rPr>
        <w:t xml:space="preserve"> следующие изменения:</w:t>
      </w:r>
    </w:p>
    <w:p w14:paraId="12429EEE" w14:textId="77777777" w:rsidR="00C44A53" w:rsidRDefault="00AA42F8" w:rsidP="00242F4B">
      <w:pPr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1.1</w:t>
      </w:r>
      <w:r w:rsidR="00C44A53" w:rsidRPr="00C44A53">
        <w:rPr>
          <w:sz w:val="28"/>
          <w:szCs w:val="28"/>
        </w:rPr>
        <w:t xml:space="preserve"> </w:t>
      </w:r>
      <w:r w:rsidR="00C44A53" w:rsidRPr="00AA6840">
        <w:rPr>
          <w:sz w:val="28"/>
          <w:szCs w:val="28"/>
        </w:rPr>
        <w:t>Паспорт муниципальной программы городского округа Кашира «Цифровое муниципальное образование» изложить в новой редакции согласно приложению № 1 к настоящему постановлению.</w:t>
      </w:r>
    </w:p>
    <w:p w14:paraId="20D7DACB" w14:textId="77777777" w:rsidR="0026164A" w:rsidRDefault="00C44A53" w:rsidP="00D91722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1.2</w:t>
      </w:r>
      <w:r w:rsidR="00D91722" w:rsidRPr="00D91722">
        <w:rPr>
          <w:sz w:val="28"/>
          <w:szCs w:val="28"/>
        </w:rPr>
        <w:t xml:space="preserve"> </w:t>
      </w:r>
      <w:r w:rsidR="00D91722" w:rsidRPr="00941F79">
        <w:rPr>
          <w:sz w:val="28"/>
          <w:szCs w:val="28"/>
        </w:rPr>
        <w:t xml:space="preserve">Паспорт муниципальной 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жению № </w:t>
      </w:r>
      <w:r w:rsidR="00D91722" w:rsidRPr="00D91722">
        <w:rPr>
          <w:sz w:val="28"/>
          <w:szCs w:val="28"/>
        </w:rPr>
        <w:t>2</w:t>
      </w:r>
      <w:r w:rsidR="00D91722">
        <w:rPr>
          <w:sz w:val="28"/>
          <w:szCs w:val="28"/>
        </w:rPr>
        <w:t xml:space="preserve"> </w:t>
      </w:r>
      <w:r w:rsidR="00D91722" w:rsidRPr="00941F79">
        <w:rPr>
          <w:sz w:val="28"/>
          <w:szCs w:val="28"/>
        </w:rPr>
        <w:t>к настоящему постановлению.</w:t>
      </w:r>
    </w:p>
    <w:p w14:paraId="13F1586B" w14:textId="77777777" w:rsidR="00D91722" w:rsidRPr="00941F79" w:rsidRDefault="0026164A" w:rsidP="00BF3463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  <w:r>
        <w:rPr>
          <w:sz w:val="28"/>
          <w:szCs w:val="28"/>
        </w:rPr>
        <w:lastRenderedPageBreak/>
        <w:t>2</w:t>
      </w:r>
    </w:p>
    <w:p w14:paraId="2CD9BCF7" w14:textId="77777777" w:rsidR="00DE136F" w:rsidRDefault="00DE136F" w:rsidP="00242F4B">
      <w:pPr>
        <w:jc w:val="both"/>
        <w:rPr>
          <w:sz w:val="28"/>
          <w:szCs w:val="28"/>
        </w:rPr>
      </w:pPr>
    </w:p>
    <w:p w14:paraId="38331D22" w14:textId="77777777" w:rsidR="000B0235" w:rsidRDefault="000B0235" w:rsidP="000B0235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1.</w:t>
      </w:r>
      <w:r w:rsidR="00D91722" w:rsidRPr="00D91722">
        <w:rPr>
          <w:sz w:val="28"/>
          <w:szCs w:val="28"/>
        </w:rPr>
        <w:t>3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Перечень мероприятий подпрограммы «Развитие информационной и технологической </w:t>
      </w:r>
      <w:r>
        <w:rPr>
          <w:sz w:val="28"/>
          <w:szCs w:val="28"/>
        </w:rPr>
        <w:t xml:space="preserve">     </w:t>
      </w:r>
      <w:r w:rsidRPr="00941F79">
        <w:rPr>
          <w:sz w:val="28"/>
          <w:szCs w:val="28"/>
        </w:rPr>
        <w:t xml:space="preserve">инфраструктуры </w:t>
      </w:r>
      <w:r>
        <w:rPr>
          <w:sz w:val="28"/>
          <w:szCs w:val="28"/>
        </w:rPr>
        <w:t xml:space="preserve">      </w:t>
      </w:r>
      <w:r w:rsidRPr="00941F79">
        <w:rPr>
          <w:sz w:val="28"/>
          <w:szCs w:val="28"/>
        </w:rPr>
        <w:t xml:space="preserve">экосистемы цифровой </w:t>
      </w:r>
      <w:r>
        <w:rPr>
          <w:sz w:val="28"/>
          <w:szCs w:val="28"/>
        </w:rPr>
        <w:t xml:space="preserve">     </w:t>
      </w:r>
      <w:r w:rsidRPr="00941F79">
        <w:rPr>
          <w:sz w:val="28"/>
          <w:szCs w:val="28"/>
        </w:rPr>
        <w:t>экономики</w:t>
      </w:r>
    </w:p>
    <w:p w14:paraId="1BF16D2E" w14:textId="77777777" w:rsidR="000B0235" w:rsidRDefault="000B0235" w:rsidP="000B0235">
      <w:pPr>
        <w:jc w:val="both"/>
        <w:rPr>
          <w:sz w:val="28"/>
          <w:szCs w:val="28"/>
        </w:rPr>
      </w:pPr>
      <w:r w:rsidRPr="00941F79">
        <w:rPr>
          <w:sz w:val="28"/>
          <w:szCs w:val="28"/>
        </w:rPr>
        <w:t xml:space="preserve">муниципального образования Московской области» изложить в новой редакции согласно приложению № </w:t>
      </w:r>
      <w:r w:rsidR="00D91722" w:rsidRPr="0026164A">
        <w:rPr>
          <w:sz w:val="28"/>
          <w:szCs w:val="28"/>
        </w:rPr>
        <w:t>3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17F650A9" w14:textId="77777777" w:rsidR="00A94F22" w:rsidRDefault="00A053C3" w:rsidP="00FF64AF">
      <w:pPr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2</w:t>
      </w:r>
      <w:r w:rsidR="00CD52A5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(</w:t>
      </w:r>
      <w:r w:rsidR="00D855E1">
        <w:rPr>
          <w:sz w:val="28"/>
          <w:szCs w:val="28"/>
        </w:rPr>
        <w:t>Демина М.Ю.</w:t>
      </w:r>
      <w:r w:rsidR="00CD52A5" w:rsidRPr="00AA6840">
        <w:rPr>
          <w:sz w:val="28"/>
          <w:szCs w:val="28"/>
        </w:rPr>
        <w:t>) опубликовать настоящее постановление в газете «Вести Каширского района» и р</w:t>
      </w:r>
      <w:r w:rsidR="00B91481" w:rsidRPr="00AA6840">
        <w:rPr>
          <w:sz w:val="28"/>
          <w:szCs w:val="28"/>
        </w:rPr>
        <w:t>азместить на официальном сайте А</w:t>
      </w:r>
      <w:r w:rsidR="00CD52A5" w:rsidRPr="00AA6840">
        <w:rPr>
          <w:sz w:val="28"/>
          <w:szCs w:val="28"/>
        </w:rPr>
        <w:t>дминистрации городского округа Кашира в сети «Интернет».</w:t>
      </w:r>
    </w:p>
    <w:p w14:paraId="5F8119CA" w14:textId="77777777" w:rsidR="004E2420" w:rsidRPr="00AA6840" w:rsidRDefault="004E2420" w:rsidP="00FF64AF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3. Настоящее постановление вступает в силу с даты его официального опубликования.</w:t>
      </w:r>
    </w:p>
    <w:p w14:paraId="76C755A3" w14:textId="77777777" w:rsidR="0024016A" w:rsidRPr="00AA6840" w:rsidRDefault="004E2420" w:rsidP="00902B87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4.</w:t>
      </w:r>
      <w:r w:rsidR="00CD52A5" w:rsidRPr="00AA6840">
        <w:rPr>
          <w:sz w:val="28"/>
          <w:szCs w:val="28"/>
        </w:rPr>
        <w:t xml:space="preserve"> </w:t>
      </w:r>
      <w:r w:rsidR="000D5BEE" w:rsidRPr="00254E85">
        <w:rPr>
          <w:sz w:val="28"/>
          <w:szCs w:val="28"/>
        </w:rPr>
        <w:t>Контроль за</w:t>
      </w:r>
      <w:r w:rsidR="000D5BEE">
        <w:rPr>
          <w:sz w:val="28"/>
          <w:szCs w:val="28"/>
        </w:rPr>
        <w:t xml:space="preserve"> </w:t>
      </w:r>
      <w:r w:rsidR="000D5BEE" w:rsidRPr="00254E85">
        <w:rPr>
          <w:sz w:val="28"/>
          <w:szCs w:val="28"/>
        </w:rPr>
        <w:t xml:space="preserve">выполнением настоящего постановления возложить на </w:t>
      </w:r>
      <w:r w:rsidR="007909E9">
        <w:rPr>
          <w:sz w:val="28"/>
          <w:szCs w:val="28"/>
        </w:rPr>
        <w:t>З</w:t>
      </w:r>
      <w:r w:rsidR="000D5BEE" w:rsidRPr="00254E85">
        <w:rPr>
          <w:sz w:val="28"/>
          <w:szCs w:val="28"/>
        </w:rPr>
        <w:t>ам</w:t>
      </w:r>
      <w:r w:rsidR="000D5BEE">
        <w:rPr>
          <w:sz w:val="28"/>
          <w:szCs w:val="28"/>
        </w:rPr>
        <w:t>естителя Главы</w:t>
      </w:r>
      <w:r w:rsidR="000D5BEE" w:rsidRPr="00254E85">
        <w:rPr>
          <w:sz w:val="28"/>
          <w:szCs w:val="28"/>
        </w:rPr>
        <w:t xml:space="preserve"> администрации </w:t>
      </w:r>
      <w:r w:rsidR="000D5BEE">
        <w:rPr>
          <w:sz w:val="28"/>
          <w:szCs w:val="28"/>
        </w:rPr>
        <w:t xml:space="preserve">городского округа Кашира </w:t>
      </w:r>
      <w:r w:rsidR="00242F4B">
        <w:rPr>
          <w:sz w:val="28"/>
          <w:szCs w:val="28"/>
        </w:rPr>
        <w:t xml:space="preserve">                 </w:t>
      </w:r>
      <w:r w:rsidR="000B0235">
        <w:rPr>
          <w:sz w:val="28"/>
          <w:szCs w:val="28"/>
        </w:rPr>
        <w:t>Кузнецову М.С</w:t>
      </w:r>
      <w:r w:rsidR="000D5BEE">
        <w:rPr>
          <w:sz w:val="28"/>
          <w:szCs w:val="28"/>
        </w:rPr>
        <w:t>.</w:t>
      </w:r>
    </w:p>
    <w:p w14:paraId="582D46B3" w14:textId="77777777" w:rsidR="000D5BEE" w:rsidRPr="00AA6840" w:rsidRDefault="000D5BEE" w:rsidP="0043022F">
      <w:pPr>
        <w:ind w:right="-5"/>
        <w:rPr>
          <w:sz w:val="28"/>
          <w:szCs w:val="28"/>
        </w:rPr>
      </w:pPr>
    </w:p>
    <w:p w14:paraId="5BFE1DDD" w14:textId="77777777" w:rsidR="009C6582" w:rsidRDefault="009C6582" w:rsidP="009C6582">
      <w:pPr>
        <w:ind w:right="-5"/>
        <w:rPr>
          <w:sz w:val="28"/>
          <w:szCs w:val="28"/>
        </w:rPr>
      </w:pPr>
    </w:p>
    <w:p w14:paraId="3ECC8326" w14:textId="77777777" w:rsidR="00DE136F" w:rsidRDefault="009C6582" w:rsidP="009C6582">
      <w:pPr>
        <w:rPr>
          <w:sz w:val="28"/>
          <w:szCs w:val="28"/>
        </w:rPr>
      </w:pPr>
      <w:r w:rsidRPr="00AA6840">
        <w:rPr>
          <w:sz w:val="28"/>
          <w:szCs w:val="28"/>
        </w:rPr>
        <w:t>Глав</w:t>
      </w:r>
      <w:r w:rsidR="00FF64AF">
        <w:rPr>
          <w:sz w:val="28"/>
          <w:szCs w:val="28"/>
        </w:rPr>
        <w:t>а</w:t>
      </w:r>
      <w:r w:rsidRPr="00AA6840">
        <w:rPr>
          <w:sz w:val="28"/>
          <w:szCs w:val="28"/>
        </w:rPr>
        <w:t xml:space="preserve"> </w:t>
      </w:r>
    </w:p>
    <w:p w14:paraId="46D016CE" w14:textId="77777777" w:rsidR="00A94F22" w:rsidRPr="00AA6840" w:rsidRDefault="009C6582" w:rsidP="009C6582">
      <w:pPr>
        <w:rPr>
          <w:sz w:val="28"/>
          <w:szCs w:val="28"/>
        </w:rPr>
      </w:pPr>
      <w:r w:rsidRPr="00AA6840">
        <w:rPr>
          <w:sz w:val="28"/>
          <w:szCs w:val="28"/>
        </w:rPr>
        <w:t xml:space="preserve">городского округа Кашира                                  </w:t>
      </w:r>
      <w:r>
        <w:rPr>
          <w:sz w:val="28"/>
          <w:szCs w:val="28"/>
        </w:rPr>
        <w:t xml:space="preserve">               </w:t>
      </w:r>
      <w:r w:rsidRPr="00AA6840"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   </w:t>
      </w:r>
      <w:r w:rsidRPr="00AA6840">
        <w:rPr>
          <w:sz w:val="28"/>
          <w:szCs w:val="28"/>
        </w:rPr>
        <w:t xml:space="preserve"> </w:t>
      </w:r>
      <w:r w:rsidR="00DE136F">
        <w:rPr>
          <w:sz w:val="28"/>
          <w:szCs w:val="28"/>
        </w:rPr>
        <w:t xml:space="preserve">           </w:t>
      </w:r>
      <w:r>
        <w:rPr>
          <w:sz w:val="28"/>
          <w:szCs w:val="28"/>
        </w:rPr>
        <w:t>Н.А. Ханин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</w:p>
    <w:p w14:paraId="3807BA0C" w14:textId="77777777" w:rsidR="008C08A5" w:rsidRPr="00A94F22" w:rsidRDefault="008C08A5" w:rsidP="008C08A5">
      <w:r w:rsidRPr="00A94F22">
        <w:rPr>
          <w:rFonts w:eastAsia="Arial Unicode MS"/>
        </w:rPr>
        <w:t>Проект представлен:</w:t>
      </w:r>
    </w:p>
    <w:p w14:paraId="1B7936B4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Д</w:t>
      </w:r>
      <w:r w:rsidRPr="00A94F22">
        <w:rPr>
          <w:rFonts w:eastAsia="Arial Unicode MS"/>
        </w:rPr>
        <w:t>иректор МКУ «Центр обслуживания»</w:t>
      </w:r>
    </w:p>
    <w:p w14:paraId="143450CA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М.Ю. Демина</w:t>
      </w:r>
    </w:p>
    <w:p w14:paraId="360C0E1B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0785E88B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оект согласован:</w:t>
      </w:r>
    </w:p>
    <w:p w14:paraId="3736E1F5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4F873617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1132F22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6A800420" w14:textId="77777777" w:rsidR="008C08A5" w:rsidRPr="00A94F22" w:rsidRDefault="00657019" w:rsidP="008C08A5">
      <w:pPr>
        <w:jc w:val="both"/>
        <w:rPr>
          <w:rFonts w:eastAsia="Arial Unicode MS"/>
        </w:rPr>
      </w:pPr>
      <w:r>
        <w:rPr>
          <w:rFonts w:eastAsia="Arial Unicode MS"/>
        </w:rPr>
        <w:t>М.С. Кузнецова</w:t>
      </w:r>
    </w:p>
    <w:p w14:paraId="4C2B308B" w14:textId="77777777" w:rsidR="008C08A5" w:rsidRDefault="008C08A5" w:rsidP="008C08A5">
      <w:pPr>
        <w:jc w:val="both"/>
        <w:rPr>
          <w:rFonts w:eastAsia="Arial Unicode MS"/>
        </w:rPr>
      </w:pPr>
    </w:p>
    <w:p w14:paraId="2FF21412" w14:textId="77777777" w:rsidR="00B34E4A" w:rsidRPr="00A94F22" w:rsidRDefault="00B34E4A" w:rsidP="00B34E4A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74F8CCA1" w14:textId="77777777" w:rsidR="00B34E4A" w:rsidRPr="00A94F22" w:rsidRDefault="00B34E4A" w:rsidP="00B34E4A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07CF3161" w14:textId="77777777" w:rsidR="00B34E4A" w:rsidRPr="00A94F22" w:rsidRDefault="00B34E4A" w:rsidP="00B34E4A">
      <w:pPr>
        <w:jc w:val="both"/>
        <w:rPr>
          <w:rFonts w:eastAsia="Arial Unicode MS"/>
        </w:rPr>
      </w:pPr>
      <w:r>
        <w:rPr>
          <w:rFonts w:eastAsia="Arial Unicode MS"/>
        </w:rPr>
        <w:t xml:space="preserve">И.Г. </w:t>
      </w:r>
      <w:proofErr w:type="spellStart"/>
      <w:r>
        <w:rPr>
          <w:rFonts w:eastAsia="Arial Unicode MS"/>
        </w:rPr>
        <w:t>Бодарева</w:t>
      </w:r>
      <w:proofErr w:type="spellEnd"/>
    </w:p>
    <w:p w14:paraId="32A61781" w14:textId="77777777" w:rsidR="00B34E4A" w:rsidRPr="00A94F22" w:rsidRDefault="00B34E4A" w:rsidP="008C08A5">
      <w:pPr>
        <w:jc w:val="both"/>
        <w:rPr>
          <w:rFonts w:eastAsia="Arial Unicode MS"/>
        </w:rPr>
      </w:pPr>
    </w:p>
    <w:p w14:paraId="28E06B5C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финансового управления</w:t>
      </w:r>
    </w:p>
    <w:p w14:paraId="44836471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а</w:t>
      </w:r>
    </w:p>
    <w:p w14:paraId="7FB1097B" w14:textId="77777777" w:rsidR="008C08A5" w:rsidRDefault="008C08A5" w:rsidP="008C08A5">
      <w:pPr>
        <w:jc w:val="both"/>
        <w:rPr>
          <w:rFonts w:eastAsia="Arial Unicode MS"/>
        </w:rPr>
      </w:pPr>
    </w:p>
    <w:p w14:paraId="45C5A9FF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едседатель комитета по экономической политике</w:t>
      </w:r>
    </w:p>
    <w:p w14:paraId="4B176E48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Туровцев</w:t>
      </w:r>
    </w:p>
    <w:p w14:paraId="5CEEA768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4A992629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правового управления</w:t>
      </w:r>
    </w:p>
    <w:p w14:paraId="7059C38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Бабенков</w:t>
      </w:r>
    </w:p>
    <w:p w14:paraId="3EAE89E0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48EC3802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сполнитель:</w:t>
      </w:r>
    </w:p>
    <w:p w14:paraId="292D723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сектора информатизации и</w:t>
      </w:r>
    </w:p>
    <w:p w14:paraId="4F8307B0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интернет </w:t>
      </w:r>
      <w:proofErr w:type="gramStart"/>
      <w:r w:rsidRPr="00A94F22">
        <w:rPr>
          <w:rFonts w:eastAsia="Arial Unicode MS"/>
        </w:rPr>
        <w:t>проектов  МКУ</w:t>
      </w:r>
      <w:proofErr w:type="gramEnd"/>
      <w:r w:rsidRPr="00A94F22">
        <w:rPr>
          <w:rFonts w:eastAsia="Arial Unicode MS"/>
        </w:rPr>
        <w:t xml:space="preserve"> «Центр обслуживания»</w:t>
      </w:r>
    </w:p>
    <w:p w14:paraId="70CAB9C2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</w:p>
    <w:p w14:paraId="2C454AFA" w14:textId="77777777" w:rsidR="00FF64AF" w:rsidRDefault="00BF3463" w:rsidP="008C08A5">
      <w:pPr>
        <w:jc w:val="both"/>
        <w:rPr>
          <w:rFonts w:eastAsia="Arial Unicode MS"/>
        </w:rPr>
      </w:pPr>
      <w:r>
        <w:rPr>
          <w:rFonts w:eastAsia="Arial Unicode MS"/>
        </w:rPr>
        <w:t>6</w:t>
      </w:r>
    </w:p>
    <w:p w14:paraId="795A2A44" w14:textId="77777777" w:rsidR="00D91722" w:rsidRDefault="00D91722" w:rsidP="008C08A5">
      <w:pPr>
        <w:jc w:val="both"/>
        <w:rPr>
          <w:rFonts w:eastAsia="Arial Unicode MS"/>
        </w:rPr>
      </w:pPr>
    </w:p>
    <w:p w14:paraId="13145D8E" w14:textId="77777777" w:rsidR="00D91722" w:rsidRDefault="00D91722" w:rsidP="008C08A5">
      <w:pPr>
        <w:jc w:val="both"/>
        <w:rPr>
          <w:rFonts w:eastAsia="Arial Unicode MS"/>
        </w:rPr>
      </w:pPr>
    </w:p>
    <w:p w14:paraId="0F55C4F7" w14:textId="77777777" w:rsidR="00D91722" w:rsidRPr="00A94F22" w:rsidRDefault="00D91722" w:rsidP="008C08A5">
      <w:pPr>
        <w:jc w:val="both"/>
        <w:rPr>
          <w:rFonts w:eastAsia="Arial Unicode MS"/>
        </w:rPr>
      </w:pPr>
    </w:p>
    <w:p w14:paraId="6871E9EE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азослано:</w:t>
      </w:r>
    </w:p>
    <w:p w14:paraId="7528441F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ело – 2</w:t>
      </w:r>
    </w:p>
    <w:p w14:paraId="24CA5259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егистр – 2</w:t>
      </w:r>
    </w:p>
    <w:p w14:paraId="00C5E831" w14:textId="77777777" w:rsidR="008C08A5" w:rsidRPr="007A67AE" w:rsidRDefault="00DE136F" w:rsidP="008C08A5">
      <w:pPr>
        <w:jc w:val="both"/>
        <w:rPr>
          <w:rFonts w:eastAsia="Arial Unicode MS"/>
        </w:rPr>
      </w:pPr>
      <w:r>
        <w:rPr>
          <w:rFonts w:eastAsia="Arial Unicode MS"/>
        </w:rPr>
        <w:t xml:space="preserve">Е.И. Успенской – </w:t>
      </w:r>
    </w:p>
    <w:p w14:paraId="43695AB2" w14:textId="77777777" w:rsidR="008C08A5" w:rsidRDefault="00DE136F" w:rsidP="008C08A5">
      <w:pPr>
        <w:jc w:val="both"/>
        <w:rPr>
          <w:rFonts w:eastAsia="Arial Unicode MS"/>
        </w:rPr>
      </w:pPr>
      <w:r>
        <w:rPr>
          <w:rFonts w:eastAsia="Arial Unicode MS"/>
        </w:rPr>
        <w:t xml:space="preserve">И.В. Козловой – </w:t>
      </w:r>
    </w:p>
    <w:p w14:paraId="3BC92FAA" w14:textId="77777777" w:rsidR="008C08A5" w:rsidRPr="00BF3463" w:rsidRDefault="008C08A5" w:rsidP="00BF3463">
      <w:pPr>
        <w:pStyle w:val="aff8"/>
        <w:jc w:val="both"/>
        <w:rPr>
          <w:rFonts w:eastAsia="Arial Unicode MS"/>
          <w:sz w:val="24"/>
          <w:szCs w:val="24"/>
        </w:rPr>
      </w:pPr>
      <w:r w:rsidRPr="00BF3463">
        <w:rPr>
          <w:rFonts w:eastAsia="Arial Unicode MS"/>
          <w:sz w:val="24"/>
          <w:szCs w:val="24"/>
        </w:rPr>
        <w:t xml:space="preserve">отдел экономики – </w:t>
      </w:r>
      <w:hyperlink r:id="rId8" w:history="1">
        <w:r w:rsidR="00BF3463" w:rsidRPr="00BF3463">
          <w:rPr>
            <w:rFonts w:eastAsia="Arial Unicode MS"/>
            <w:sz w:val="24"/>
            <w:szCs w:val="24"/>
          </w:rPr>
          <w:t>mun.kontrol@yandex.ru</w:t>
        </w:r>
      </w:hyperlink>
    </w:p>
    <w:p w14:paraId="30365943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М.Ю. Деминой</w:t>
      </w:r>
      <w:r w:rsidRPr="00A94F22">
        <w:rPr>
          <w:rFonts w:eastAsia="Arial Unicode MS"/>
        </w:rPr>
        <w:t xml:space="preserve"> </w:t>
      </w:r>
      <w:proofErr w:type="gramStart"/>
      <w:r w:rsidRPr="00A94F22">
        <w:rPr>
          <w:rFonts w:eastAsia="Arial Unicode MS"/>
        </w:rPr>
        <w:t xml:space="preserve">– </w:t>
      </w:r>
      <w:r w:rsidR="00EA6291">
        <w:rPr>
          <w:rFonts w:eastAsia="Arial Unicode MS"/>
        </w:rPr>
        <w:t xml:space="preserve"> </w:t>
      </w:r>
      <w:proofErr w:type="spellStart"/>
      <w:r w:rsidR="00BF3463" w:rsidRPr="006A3622">
        <w:rPr>
          <w:lang w:val="en-US"/>
        </w:rPr>
        <w:t>demina</w:t>
      </w:r>
      <w:proofErr w:type="spellEnd"/>
      <w:r w:rsidR="00BF3463" w:rsidRPr="006A3622">
        <w:t>@</w:t>
      </w:r>
      <w:proofErr w:type="spellStart"/>
      <w:r w:rsidR="00BF3463" w:rsidRPr="006A3622">
        <w:rPr>
          <w:lang w:val="en-US"/>
        </w:rPr>
        <w:t>kashira</w:t>
      </w:r>
      <w:proofErr w:type="spellEnd"/>
      <w:r w:rsidR="00BF3463" w:rsidRPr="006A3622">
        <w:t>.</w:t>
      </w:r>
      <w:r w:rsidR="00BF3463" w:rsidRPr="006A3622">
        <w:rPr>
          <w:lang w:val="en-US"/>
        </w:rPr>
        <w:t>org</w:t>
      </w:r>
      <w:proofErr w:type="gramEnd"/>
    </w:p>
    <w:p w14:paraId="300B2446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О.Г.</w:t>
      </w:r>
      <w:r w:rsidRPr="00371340">
        <w:rPr>
          <w:rFonts w:eastAsia="Arial Unicode MS"/>
        </w:rPr>
        <w:t xml:space="preserve"> </w:t>
      </w:r>
      <w:r>
        <w:rPr>
          <w:rFonts w:eastAsia="Arial Unicode MS"/>
        </w:rPr>
        <w:t>Бабаевой</w:t>
      </w:r>
      <w:r w:rsidRPr="00A94F22">
        <w:rPr>
          <w:rFonts w:eastAsia="Arial Unicode MS"/>
        </w:rPr>
        <w:t xml:space="preserve">– </w:t>
      </w:r>
      <w:r w:rsidR="00BF3463" w:rsidRPr="00BF3463">
        <w:rPr>
          <w:rFonts w:eastAsia="Arial Unicode MS"/>
        </w:rPr>
        <w:t>babaeva@kashira.org</w:t>
      </w:r>
    </w:p>
    <w:p w14:paraId="367B6F77" w14:textId="77777777" w:rsidR="008C08A5" w:rsidRDefault="008C08A5" w:rsidP="008C08A5">
      <w:pPr>
        <w:jc w:val="both"/>
        <w:rPr>
          <w:rFonts w:eastAsia="Arial Unicode MS"/>
        </w:rPr>
      </w:pPr>
    </w:p>
    <w:p w14:paraId="3870007F" w14:textId="77777777" w:rsidR="008C08A5" w:rsidRPr="00683EAF" w:rsidRDefault="008C08A5" w:rsidP="008C08A5">
      <w:pPr>
        <w:tabs>
          <w:tab w:val="left" w:pos="1185"/>
        </w:tabs>
        <w:sectPr w:rsidR="008C08A5" w:rsidRPr="00683EAF" w:rsidSect="00EB7F58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  <w:r>
        <w:tab/>
      </w:r>
    </w:p>
    <w:p w14:paraId="3BCFE0ED" w14:textId="77777777" w:rsidR="00683EAF" w:rsidRPr="00683EAF" w:rsidRDefault="00683EAF" w:rsidP="00683EAF">
      <w:pPr>
        <w:tabs>
          <w:tab w:val="left" w:pos="1185"/>
        </w:tabs>
        <w:sectPr w:rsidR="00683EAF" w:rsidRPr="00683EAF" w:rsidSect="00E7461C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</w:p>
    <w:p w14:paraId="30F4C74E" w14:textId="77777777" w:rsidR="00305085" w:rsidRPr="00C646EE" w:rsidRDefault="00305085" w:rsidP="00C646EE">
      <w:pPr>
        <w:ind w:left="11057"/>
        <w:rPr>
          <w:rFonts w:eastAsia="Calibri"/>
          <w:sz w:val="28"/>
          <w:szCs w:val="28"/>
        </w:rPr>
      </w:pPr>
      <w:bookmarkStart w:id="1" w:name="_Toc355777529"/>
      <w:bookmarkEnd w:id="0"/>
      <w:r w:rsidRPr="00C646EE">
        <w:rPr>
          <w:rFonts w:eastAsia="Calibri"/>
          <w:sz w:val="28"/>
          <w:szCs w:val="28"/>
        </w:rPr>
        <w:t xml:space="preserve">Приложение № </w:t>
      </w:r>
      <w:r w:rsidR="00533290" w:rsidRPr="00C646EE">
        <w:rPr>
          <w:rFonts w:eastAsia="Calibri"/>
          <w:sz w:val="28"/>
          <w:szCs w:val="28"/>
        </w:rPr>
        <w:t>1</w:t>
      </w:r>
      <w:r w:rsidRPr="00C646EE">
        <w:rPr>
          <w:rFonts w:eastAsia="Calibri"/>
          <w:sz w:val="28"/>
          <w:szCs w:val="28"/>
        </w:rPr>
        <w:t xml:space="preserve">                            </w:t>
      </w:r>
    </w:p>
    <w:p w14:paraId="398EC1B2" w14:textId="77777777" w:rsidR="00305085" w:rsidRPr="00C646EE" w:rsidRDefault="00305085" w:rsidP="00C646EE">
      <w:pPr>
        <w:autoSpaceDE w:val="0"/>
        <w:autoSpaceDN w:val="0"/>
        <w:adjustRightInd w:val="0"/>
        <w:ind w:left="11057"/>
        <w:outlineLvl w:val="0"/>
        <w:rPr>
          <w:rFonts w:eastAsia="Calibri"/>
          <w:sz w:val="28"/>
          <w:szCs w:val="28"/>
        </w:rPr>
      </w:pPr>
      <w:r w:rsidRPr="00C646EE">
        <w:rPr>
          <w:rFonts w:eastAsia="Calibri"/>
          <w:sz w:val="28"/>
          <w:szCs w:val="28"/>
        </w:rPr>
        <w:t>к постановлению администрации</w:t>
      </w:r>
    </w:p>
    <w:p w14:paraId="34A992A5" w14:textId="77777777" w:rsidR="00305085" w:rsidRPr="00C646EE" w:rsidRDefault="00305085" w:rsidP="00C646EE">
      <w:pPr>
        <w:autoSpaceDE w:val="0"/>
        <w:autoSpaceDN w:val="0"/>
        <w:adjustRightInd w:val="0"/>
        <w:ind w:left="11057"/>
        <w:outlineLvl w:val="0"/>
        <w:rPr>
          <w:rFonts w:eastAsia="Calibri"/>
          <w:sz w:val="28"/>
          <w:szCs w:val="28"/>
        </w:rPr>
      </w:pPr>
      <w:r w:rsidRPr="00C646EE">
        <w:rPr>
          <w:rFonts w:eastAsia="Calibri"/>
          <w:sz w:val="28"/>
          <w:szCs w:val="28"/>
        </w:rPr>
        <w:t>городского округа Кашира</w:t>
      </w:r>
    </w:p>
    <w:p w14:paraId="686B9AA2" w14:textId="77777777" w:rsidR="00BD1DF2" w:rsidRPr="00A94F22" w:rsidRDefault="00BD1DF2" w:rsidP="00BD1DF2">
      <w:pPr>
        <w:autoSpaceDE w:val="0"/>
        <w:autoSpaceDN w:val="0"/>
        <w:adjustRightInd w:val="0"/>
        <w:ind w:left="10773"/>
        <w:outlineLvl w:val="0"/>
        <w:rPr>
          <w:rFonts w:eastAsia="Calibri"/>
        </w:rPr>
      </w:pPr>
    </w:p>
    <w:p w14:paraId="031818C4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4E7AB77F" w14:textId="77777777" w:rsidR="00873C42" w:rsidRPr="00C44A53" w:rsidRDefault="00873C42" w:rsidP="00C44A53">
      <w:pPr>
        <w:autoSpaceDE w:val="0"/>
        <w:autoSpaceDN w:val="0"/>
        <w:adjustRightInd w:val="0"/>
        <w:ind w:left="360"/>
        <w:jc w:val="center"/>
        <w:outlineLvl w:val="0"/>
        <w:rPr>
          <w:b/>
          <w:bCs/>
          <w:sz w:val="28"/>
          <w:szCs w:val="28"/>
        </w:rPr>
      </w:pPr>
      <w:r w:rsidRPr="00C44A53">
        <w:rPr>
          <w:b/>
          <w:bCs/>
          <w:sz w:val="28"/>
          <w:szCs w:val="28"/>
        </w:rPr>
        <w:t>Муниципальная программа</w:t>
      </w:r>
    </w:p>
    <w:p w14:paraId="54DE67FE" w14:textId="77777777" w:rsidR="00873C42" w:rsidRPr="00947270" w:rsidRDefault="00873C42" w:rsidP="00533290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bookmarkStart w:id="2" w:name="_Hlk72318152"/>
      <w:r w:rsidRPr="00947270">
        <w:rPr>
          <w:b/>
          <w:bCs/>
          <w:sz w:val="28"/>
          <w:szCs w:val="28"/>
        </w:rPr>
        <w:t>«Цифровое муниципальное образование»</w:t>
      </w:r>
    </w:p>
    <w:bookmarkEnd w:id="2"/>
    <w:p w14:paraId="7348587B" w14:textId="77777777" w:rsidR="00873C42" w:rsidRDefault="00873C42" w:rsidP="00C646EE">
      <w:pPr>
        <w:numPr>
          <w:ilvl w:val="0"/>
          <w:numId w:val="7"/>
        </w:numPr>
        <w:autoSpaceDE w:val="0"/>
        <w:autoSpaceDN w:val="0"/>
        <w:adjustRightInd w:val="0"/>
        <w:jc w:val="center"/>
      </w:pPr>
      <w:r w:rsidRPr="00A94F22">
        <w:t>Паспорт программы «Цифровое муниципальное образование»</w:t>
      </w:r>
    </w:p>
    <w:p w14:paraId="39776563" w14:textId="77777777" w:rsidR="00C646EE" w:rsidRPr="00A94F22" w:rsidRDefault="00C646EE" w:rsidP="00C646EE">
      <w:pPr>
        <w:autoSpaceDE w:val="0"/>
        <w:autoSpaceDN w:val="0"/>
        <w:adjustRightInd w:val="0"/>
        <w:ind w:left="72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873C42" w:rsidRPr="000E1139" w14:paraId="29D01FD9" w14:textId="77777777" w:rsidTr="00015F8E">
        <w:tc>
          <w:tcPr>
            <w:tcW w:w="1051" w:type="pct"/>
          </w:tcPr>
          <w:p w14:paraId="347966CD" w14:textId="77777777" w:rsidR="00873C42" w:rsidRPr="00B033AF" w:rsidRDefault="00873C42" w:rsidP="00015F8E">
            <w:r w:rsidRPr="00B033AF"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14:paraId="3069862A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 xml:space="preserve">Заместитель Главы администрации городского округа Кашира </w:t>
            </w:r>
            <w:r w:rsidR="008216D5">
              <w:t>Феоктистова С</w:t>
            </w:r>
            <w:r w:rsidRPr="00B033AF">
              <w:t>.</w:t>
            </w:r>
            <w:r w:rsidR="008216D5">
              <w:t>А.</w:t>
            </w:r>
          </w:p>
          <w:p w14:paraId="5B4CBBDE" w14:textId="77777777" w:rsidR="00873C42" w:rsidRPr="00B033AF" w:rsidRDefault="00873C42" w:rsidP="008216D5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</w:pPr>
            <w:r w:rsidRPr="00B033AF">
              <w:t xml:space="preserve">Заместитель Главы администрации городского округа Кашира </w:t>
            </w:r>
            <w:r w:rsidR="00A36CAE">
              <w:t>Кузнецова М.С.</w:t>
            </w:r>
            <w:r w:rsidRPr="00B033AF">
              <w:t xml:space="preserve"> </w:t>
            </w:r>
          </w:p>
        </w:tc>
      </w:tr>
      <w:tr w:rsidR="00873C42" w:rsidRPr="000E1139" w14:paraId="76AABA26" w14:textId="77777777" w:rsidTr="00015F8E">
        <w:trPr>
          <w:trHeight w:val="635"/>
        </w:trPr>
        <w:tc>
          <w:tcPr>
            <w:tcW w:w="1051" w:type="pct"/>
          </w:tcPr>
          <w:p w14:paraId="30628666" w14:textId="77777777" w:rsidR="00873C42" w:rsidRPr="00B033AF" w:rsidRDefault="00873C42" w:rsidP="00015F8E">
            <w:r w:rsidRPr="00B033AF"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14:paraId="4ECAC43B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БУ «МФЦ», МКУ «Центр обслуживания»</w:t>
            </w:r>
          </w:p>
          <w:p w14:paraId="53D6E8B8" w14:textId="77777777" w:rsidR="00873C42" w:rsidRPr="00B033AF" w:rsidRDefault="00873C42" w:rsidP="00015F8E">
            <w:pPr>
              <w:tabs>
                <w:tab w:val="left" w:pos="4677"/>
              </w:tabs>
            </w:pPr>
            <w:r w:rsidRPr="00B033AF">
              <w:tab/>
            </w:r>
          </w:p>
        </w:tc>
      </w:tr>
      <w:tr w:rsidR="00873C42" w:rsidRPr="000E1139" w14:paraId="15AE39B2" w14:textId="77777777" w:rsidTr="00015F8E">
        <w:tc>
          <w:tcPr>
            <w:tcW w:w="1051" w:type="pct"/>
          </w:tcPr>
          <w:p w14:paraId="0EB445CF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14:paraId="34E6CF5F" w14:textId="77777777" w:rsidR="00873C42" w:rsidRPr="00B033AF" w:rsidRDefault="00873C42" w:rsidP="00015F8E">
            <w:r w:rsidRPr="00B033AF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873C42" w:rsidRPr="000E1139" w14:paraId="52119321" w14:textId="77777777" w:rsidTr="00015F8E">
        <w:tc>
          <w:tcPr>
            <w:tcW w:w="1051" w:type="pct"/>
          </w:tcPr>
          <w:p w14:paraId="57E80E65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Перечень подпрограмм</w:t>
            </w:r>
          </w:p>
        </w:tc>
        <w:tc>
          <w:tcPr>
            <w:tcW w:w="3949" w:type="pct"/>
            <w:gridSpan w:val="6"/>
          </w:tcPr>
          <w:p w14:paraId="7C7D2363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B033AF">
              <w:t>Подпрограмма I «</w:t>
            </w:r>
            <w:bookmarkStart w:id="3" w:name="_Hlk52194300"/>
            <w:r w:rsidRPr="00B033AF"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3"/>
            <w:r w:rsidRPr="00B033AF">
              <w:rPr>
                <w:sz w:val="28"/>
                <w:szCs w:val="28"/>
              </w:rPr>
              <w:t xml:space="preserve">, </w:t>
            </w:r>
            <w:r w:rsidRPr="00B033AF">
              <w:t>а также услуг почтовой связи»</w:t>
            </w:r>
          </w:p>
          <w:p w14:paraId="67C37FFA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B033AF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873C42" w:rsidRPr="000E1139" w14:paraId="279E11A7" w14:textId="77777777" w:rsidTr="00015F8E">
        <w:tc>
          <w:tcPr>
            <w:tcW w:w="1051" w:type="pct"/>
            <w:vMerge w:val="restart"/>
          </w:tcPr>
          <w:p w14:paraId="074635C1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</w:pPr>
            <w:r w:rsidRPr="00B033AF">
              <w:t>Источники финансирования муниципальной программы,</w:t>
            </w:r>
          </w:p>
          <w:p w14:paraId="2B88DBA5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в том числе по годам:</w:t>
            </w:r>
          </w:p>
        </w:tc>
        <w:tc>
          <w:tcPr>
            <w:tcW w:w="3949" w:type="pct"/>
            <w:gridSpan w:val="6"/>
          </w:tcPr>
          <w:p w14:paraId="3C5F1B10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Расходы (тыс. рублей)</w:t>
            </w:r>
          </w:p>
        </w:tc>
      </w:tr>
      <w:tr w:rsidR="00873C42" w:rsidRPr="000E1139" w14:paraId="5B390AB4" w14:textId="77777777" w:rsidTr="00015F8E">
        <w:tc>
          <w:tcPr>
            <w:tcW w:w="1051" w:type="pct"/>
            <w:vMerge/>
          </w:tcPr>
          <w:p w14:paraId="7617E92A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662" w:type="pct"/>
          </w:tcPr>
          <w:p w14:paraId="0E58E4A0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B033AF">
              <w:t>Всего</w:t>
            </w:r>
          </w:p>
        </w:tc>
        <w:tc>
          <w:tcPr>
            <w:tcW w:w="658" w:type="pct"/>
          </w:tcPr>
          <w:p w14:paraId="0347850D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0</w:t>
            </w:r>
          </w:p>
        </w:tc>
        <w:tc>
          <w:tcPr>
            <w:tcW w:w="658" w:type="pct"/>
          </w:tcPr>
          <w:p w14:paraId="69C7FCAA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1</w:t>
            </w:r>
          </w:p>
        </w:tc>
        <w:tc>
          <w:tcPr>
            <w:tcW w:w="658" w:type="pct"/>
          </w:tcPr>
          <w:p w14:paraId="383507C3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2</w:t>
            </w:r>
          </w:p>
        </w:tc>
        <w:tc>
          <w:tcPr>
            <w:tcW w:w="658" w:type="pct"/>
          </w:tcPr>
          <w:p w14:paraId="657793F0" w14:textId="77777777" w:rsidR="00873C42" w:rsidRPr="00B033AF" w:rsidRDefault="00873C42" w:rsidP="00015F8E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B033AF">
              <w:tab/>
              <w:t>2023</w:t>
            </w:r>
          </w:p>
        </w:tc>
        <w:tc>
          <w:tcPr>
            <w:tcW w:w="655" w:type="pct"/>
          </w:tcPr>
          <w:p w14:paraId="37733EB2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4</w:t>
            </w:r>
          </w:p>
        </w:tc>
      </w:tr>
      <w:tr w:rsidR="00873C42" w:rsidRPr="000E1139" w14:paraId="5F15DC41" w14:textId="77777777" w:rsidTr="00015F8E">
        <w:trPr>
          <w:trHeight w:val="567"/>
        </w:trPr>
        <w:tc>
          <w:tcPr>
            <w:tcW w:w="1051" w:type="pct"/>
          </w:tcPr>
          <w:p w14:paraId="365C85A4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B033AF">
              <w:t>Средства бюджета</w:t>
            </w:r>
          </w:p>
          <w:p w14:paraId="167FADC9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осковской области</w:t>
            </w:r>
          </w:p>
        </w:tc>
        <w:tc>
          <w:tcPr>
            <w:tcW w:w="662" w:type="pct"/>
          </w:tcPr>
          <w:p w14:paraId="3B3ABD41" w14:textId="77777777" w:rsidR="00873C42" w:rsidRPr="00E356EF" w:rsidRDefault="00E61541" w:rsidP="00015F8E">
            <w:pPr>
              <w:jc w:val="center"/>
              <w:rPr>
                <w:highlight w:val="yellow"/>
                <w:lang w:val="en-US"/>
              </w:rPr>
            </w:pPr>
            <w:r>
              <w:t>19175,3</w:t>
            </w:r>
          </w:p>
        </w:tc>
        <w:tc>
          <w:tcPr>
            <w:tcW w:w="658" w:type="pct"/>
          </w:tcPr>
          <w:p w14:paraId="577B3A28" w14:textId="77777777" w:rsidR="00873C42" w:rsidRPr="00E356EF" w:rsidRDefault="00873C42" w:rsidP="00015F8E">
            <w:pPr>
              <w:jc w:val="center"/>
              <w:rPr>
                <w:lang w:val="en-US"/>
              </w:rPr>
            </w:pPr>
            <w:r w:rsidRPr="00E356EF">
              <w:t>6693,</w:t>
            </w:r>
            <w:r w:rsidRPr="00E356EF">
              <w:rPr>
                <w:lang w:val="en-US"/>
              </w:rPr>
              <w:t>0</w:t>
            </w:r>
          </w:p>
        </w:tc>
        <w:tc>
          <w:tcPr>
            <w:tcW w:w="658" w:type="pct"/>
          </w:tcPr>
          <w:p w14:paraId="2D72FEAD" w14:textId="77777777" w:rsidR="00873C42" w:rsidRPr="00E356EF" w:rsidRDefault="00B033AF" w:rsidP="00015F8E">
            <w:pPr>
              <w:jc w:val="center"/>
            </w:pPr>
            <w:r w:rsidRPr="00E356EF">
              <w:t>7036,2</w:t>
            </w:r>
          </w:p>
        </w:tc>
        <w:tc>
          <w:tcPr>
            <w:tcW w:w="658" w:type="pct"/>
          </w:tcPr>
          <w:p w14:paraId="2FA10D23" w14:textId="77777777" w:rsidR="00873C42" w:rsidRPr="00EF5BB8" w:rsidRDefault="001565FC" w:rsidP="00015F8E">
            <w:pPr>
              <w:jc w:val="center"/>
            </w:pPr>
            <w:r>
              <w:t>4948,1</w:t>
            </w:r>
          </w:p>
        </w:tc>
        <w:tc>
          <w:tcPr>
            <w:tcW w:w="658" w:type="pct"/>
          </w:tcPr>
          <w:p w14:paraId="5081CCD5" w14:textId="77777777" w:rsidR="00873C42" w:rsidRPr="00EF5BB8" w:rsidRDefault="00FC2B96" w:rsidP="00015F8E">
            <w:pPr>
              <w:jc w:val="center"/>
            </w:pPr>
            <w:r>
              <w:t>249</w:t>
            </w:r>
            <w:r w:rsidR="00EF5BB8" w:rsidRPr="00EF5BB8">
              <w:t>,0</w:t>
            </w:r>
          </w:p>
        </w:tc>
        <w:tc>
          <w:tcPr>
            <w:tcW w:w="655" w:type="pct"/>
          </w:tcPr>
          <w:p w14:paraId="1E9BEE68" w14:textId="77777777" w:rsidR="00873C42" w:rsidRPr="00E356EF" w:rsidRDefault="00EF5BB8" w:rsidP="00015F8E">
            <w:pPr>
              <w:jc w:val="center"/>
              <w:rPr>
                <w:highlight w:val="yellow"/>
              </w:rPr>
            </w:pPr>
            <w:r w:rsidRPr="00EF5BB8">
              <w:t>249,0</w:t>
            </w:r>
          </w:p>
        </w:tc>
      </w:tr>
      <w:tr w:rsidR="00873C42" w:rsidRPr="000E1139" w14:paraId="647920B1" w14:textId="77777777" w:rsidTr="00015F8E">
        <w:tc>
          <w:tcPr>
            <w:tcW w:w="1051" w:type="pct"/>
          </w:tcPr>
          <w:p w14:paraId="64AF8699" w14:textId="77777777" w:rsidR="00873C42" w:rsidRPr="00B033AF" w:rsidRDefault="00873C42" w:rsidP="00015F8E">
            <w:r w:rsidRPr="00B033AF"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14:paraId="3CCB8562" w14:textId="77777777" w:rsidR="00873C42" w:rsidRPr="008F1846" w:rsidRDefault="00CE78EB" w:rsidP="00015F8E">
            <w:pPr>
              <w:jc w:val="center"/>
              <w:rPr>
                <w:highlight w:val="yellow"/>
              </w:rPr>
            </w:pPr>
            <w:r>
              <w:rPr>
                <w:lang w:val="en-US"/>
              </w:rPr>
              <w:t>311</w:t>
            </w:r>
            <w:r w:rsidR="008F1846">
              <w:t>832</w:t>
            </w:r>
            <w:r>
              <w:rPr>
                <w:lang w:val="en-US"/>
              </w:rPr>
              <w:t>,</w:t>
            </w:r>
            <w:r w:rsidR="008F1846">
              <w:t>6</w:t>
            </w:r>
          </w:p>
        </w:tc>
        <w:tc>
          <w:tcPr>
            <w:tcW w:w="658" w:type="pct"/>
          </w:tcPr>
          <w:p w14:paraId="66C8C65C" w14:textId="77777777" w:rsidR="00873C42" w:rsidRPr="00E356EF" w:rsidRDefault="00873C42" w:rsidP="00015F8E">
            <w:pPr>
              <w:jc w:val="center"/>
            </w:pPr>
            <w:r w:rsidRPr="00E356EF">
              <w:t>61549,3</w:t>
            </w:r>
          </w:p>
        </w:tc>
        <w:tc>
          <w:tcPr>
            <w:tcW w:w="658" w:type="pct"/>
          </w:tcPr>
          <w:p w14:paraId="3F6E9562" w14:textId="77777777" w:rsidR="00873C42" w:rsidRPr="00E356EF" w:rsidRDefault="005D1620" w:rsidP="00015F8E">
            <w:pPr>
              <w:jc w:val="center"/>
            </w:pPr>
            <w:r>
              <w:t>61794,3</w:t>
            </w:r>
          </w:p>
        </w:tc>
        <w:tc>
          <w:tcPr>
            <w:tcW w:w="658" w:type="pct"/>
          </w:tcPr>
          <w:p w14:paraId="1065A1E7" w14:textId="77777777" w:rsidR="00873C42" w:rsidRPr="008F1846" w:rsidRDefault="008F1846" w:rsidP="00015F8E">
            <w:pPr>
              <w:jc w:val="center"/>
              <w:rPr>
                <w:highlight w:val="yellow"/>
              </w:rPr>
            </w:pPr>
            <w:r>
              <w:t>62901,0</w:t>
            </w:r>
          </w:p>
        </w:tc>
        <w:tc>
          <w:tcPr>
            <w:tcW w:w="658" w:type="pct"/>
          </w:tcPr>
          <w:p w14:paraId="2600D178" w14:textId="77777777" w:rsidR="00873C42" w:rsidRPr="00E356EF" w:rsidRDefault="00EF5BB8" w:rsidP="00015F8E">
            <w:pPr>
              <w:jc w:val="center"/>
              <w:rPr>
                <w:highlight w:val="yellow"/>
              </w:rPr>
            </w:pPr>
            <w:r w:rsidRPr="00EF5BB8">
              <w:t>6</w:t>
            </w:r>
            <w:r w:rsidR="00FC2B96">
              <w:t>2794</w:t>
            </w:r>
            <w:r w:rsidRPr="00EF5BB8">
              <w:t>,0</w:t>
            </w:r>
          </w:p>
        </w:tc>
        <w:tc>
          <w:tcPr>
            <w:tcW w:w="655" w:type="pct"/>
          </w:tcPr>
          <w:p w14:paraId="0870A511" w14:textId="77777777" w:rsidR="00873C42" w:rsidRPr="00EF5BB8" w:rsidRDefault="00EF5BB8" w:rsidP="00015F8E">
            <w:pPr>
              <w:jc w:val="center"/>
              <w:rPr>
                <w:highlight w:val="yellow"/>
              </w:rPr>
            </w:pPr>
            <w:r w:rsidRPr="00EF5BB8">
              <w:t>62794,0</w:t>
            </w:r>
          </w:p>
        </w:tc>
      </w:tr>
      <w:tr w:rsidR="00873C42" w:rsidRPr="000E1139" w14:paraId="1CBEC87A" w14:textId="77777777" w:rsidTr="00015F8E">
        <w:tc>
          <w:tcPr>
            <w:tcW w:w="1051" w:type="pct"/>
          </w:tcPr>
          <w:p w14:paraId="15E803E4" w14:textId="77777777" w:rsidR="00873C42" w:rsidRPr="00B033AF" w:rsidRDefault="00873C42" w:rsidP="00015F8E">
            <w:r w:rsidRPr="00B033AF">
              <w:t>Средства федерального бюджета</w:t>
            </w:r>
          </w:p>
        </w:tc>
        <w:tc>
          <w:tcPr>
            <w:tcW w:w="662" w:type="pct"/>
          </w:tcPr>
          <w:p w14:paraId="00E9F04A" w14:textId="77777777" w:rsidR="00873C42" w:rsidRPr="00E356EF" w:rsidRDefault="00DA0E83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  <w:lang w:val="en-US"/>
              </w:rPr>
            </w:pPr>
            <w:r w:rsidRPr="0086465A">
              <w:t>20606,</w:t>
            </w:r>
            <w:r w:rsidR="008A2718" w:rsidRPr="0086465A">
              <w:rPr>
                <w:lang w:val="en-US"/>
              </w:rPr>
              <w:t>6</w:t>
            </w:r>
          </w:p>
        </w:tc>
        <w:tc>
          <w:tcPr>
            <w:tcW w:w="658" w:type="pct"/>
          </w:tcPr>
          <w:p w14:paraId="29B3EBAD" w14:textId="77777777" w:rsidR="00873C42" w:rsidRPr="00E356E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E356EF">
              <w:t>0,0</w:t>
            </w:r>
          </w:p>
        </w:tc>
        <w:tc>
          <w:tcPr>
            <w:tcW w:w="658" w:type="pct"/>
          </w:tcPr>
          <w:p w14:paraId="76650671" w14:textId="77777777" w:rsidR="00873C42" w:rsidRPr="00E356EF" w:rsidRDefault="00B033AF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E356EF">
              <w:t>11367,</w:t>
            </w:r>
            <w:r w:rsidR="00901B56" w:rsidRPr="00E356EF">
              <w:rPr>
                <w:lang w:val="en-US"/>
              </w:rPr>
              <w:t>6</w:t>
            </w:r>
          </w:p>
        </w:tc>
        <w:tc>
          <w:tcPr>
            <w:tcW w:w="658" w:type="pct"/>
          </w:tcPr>
          <w:p w14:paraId="1CB5040B" w14:textId="77777777" w:rsidR="00873C42" w:rsidRPr="00E356E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86465A">
              <w:t>9239,0</w:t>
            </w:r>
          </w:p>
        </w:tc>
        <w:tc>
          <w:tcPr>
            <w:tcW w:w="658" w:type="pct"/>
          </w:tcPr>
          <w:p w14:paraId="6768D3EA" w14:textId="77777777" w:rsidR="00873C42" w:rsidRPr="0086465A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0,0</w:t>
            </w:r>
          </w:p>
        </w:tc>
        <w:tc>
          <w:tcPr>
            <w:tcW w:w="655" w:type="pct"/>
          </w:tcPr>
          <w:p w14:paraId="3B96A182" w14:textId="77777777" w:rsidR="00873C42" w:rsidRPr="0086465A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0,0</w:t>
            </w:r>
          </w:p>
        </w:tc>
      </w:tr>
      <w:tr w:rsidR="00873C42" w:rsidRPr="000E1139" w14:paraId="484E3DC7" w14:textId="77777777" w:rsidTr="00015F8E">
        <w:tc>
          <w:tcPr>
            <w:tcW w:w="1051" w:type="pct"/>
          </w:tcPr>
          <w:p w14:paraId="5E1DB866" w14:textId="77777777" w:rsidR="00873C42" w:rsidRPr="00B033AF" w:rsidRDefault="00873C42" w:rsidP="00015F8E">
            <w:r w:rsidRPr="00B033AF">
              <w:t>Внебюджетные источники</w:t>
            </w:r>
          </w:p>
        </w:tc>
        <w:tc>
          <w:tcPr>
            <w:tcW w:w="662" w:type="pct"/>
          </w:tcPr>
          <w:p w14:paraId="35381738" w14:textId="77777777" w:rsidR="00873C42" w:rsidRPr="00E356EF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>
              <w:t>16940,0</w:t>
            </w:r>
          </w:p>
        </w:tc>
        <w:tc>
          <w:tcPr>
            <w:tcW w:w="658" w:type="pct"/>
          </w:tcPr>
          <w:p w14:paraId="43DF83FA" w14:textId="77777777" w:rsidR="00873C42" w:rsidRPr="00E356E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E356EF">
              <w:t>3320,0</w:t>
            </w:r>
          </w:p>
        </w:tc>
        <w:tc>
          <w:tcPr>
            <w:tcW w:w="658" w:type="pct"/>
          </w:tcPr>
          <w:p w14:paraId="70D6F658" w14:textId="77777777" w:rsidR="00873C42" w:rsidRPr="00E356EF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450</w:t>
            </w:r>
          </w:p>
        </w:tc>
        <w:tc>
          <w:tcPr>
            <w:tcW w:w="658" w:type="pct"/>
          </w:tcPr>
          <w:p w14:paraId="01B576B9" w14:textId="77777777" w:rsidR="00873C42" w:rsidRPr="0086465A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33</w:t>
            </w:r>
            <w:r w:rsidR="0086465A" w:rsidRPr="0086465A">
              <w:t>9</w:t>
            </w:r>
            <w:r w:rsidRPr="0086465A">
              <w:t>0,0</w:t>
            </w:r>
          </w:p>
        </w:tc>
        <w:tc>
          <w:tcPr>
            <w:tcW w:w="658" w:type="pct"/>
          </w:tcPr>
          <w:p w14:paraId="29984849" w14:textId="77777777" w:rsidR="00873C42" w:rsidRPr="0086465A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33</w:t>
            </w:r>
            <w:r w:rsidR="0086465A" w:rsidRPr="0086465A">
              <w:t>9</w:t>
            </w:r>
            <w:r w:rsidRPr="0086465A">
              <w:t>0,0</w:t>
            </w:r>
          </w:p>
        </w:tc>
        <w:tc>
          <w:tcPr>
            <w:tcW w:w="655" w:type="pct"/>
          </w:tcPr>
          <w:p w14:paraId="5219F163" w14:textId="77777777" w:rsidR="00873C42" w:rsidRPr="0086465A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86465A">
              <w:t>3390</w:t>
            </w:r>
            <w:r w:rsidR="00873C42" w:rsidRPr="0086465A">
              <w:t>,0</w:t>
            </w:r>
          </w:p>
        </w:tc>
      </w:tr>
      <w:tr w:rsidR="00873C42" w:rsidRPr="00A94F22" w14:paraId="4DAF032A" w14:textId="77777777" w:rsidTr="00B033AF">
        <w:trPr>
          <w:trHeight w:val="340"/>
        </w:trPr>
        <w:tc>
          <w:tcPr>
            <w:tcW w:w="1051" w:type="pct"/>
          </w:tcPr>
          <w:p w14:paraId="7CA4DAD3" w14:textId="77777777" w:rsidR="00873C42" w:rsidRPr="00B033AF" w:rsidRDefault="00873C42" w:rsidP="00015F8E">
            <w:r w:rsidRPr="00B033AF">
              <w:t>Всего, в том числе по годам:</w:t>
            </w:r>
          </w:p>
        </w:tc>
        <w:tc>
          <w:tcPr>
            <w:tcW w:w="662" w:type="pct"/>
          </w:tcPr>
          <w:p w14:paraId="5B6BC131" w14:textId="77777777" w:rsidR="00873C42" w:rsidRPr="00CE78EB" w:rsidRDefault="008F1846" w:rsidP="00015F8E">
            <w:pPr>
              <w:jc w:val="center"/>
              <w:rPr>
                <w:b/>
                <w:highlight w:val="yellow"/>
                <w:lang w:val="en-US"/>
              </w:rPr>
            </w:pPr>
            <w:r>
              <w:rPr>
                <w:b/>
              </w:rPr>
              <w:t>368545,5</w:t>
            </w:r>
          </w:p>
        </w:tc>
        <w:tc>
          <w:tcPr>
            <w:tcW w:w="658" w:type="pct"/>
          </w:tcPr>
          <w:p w14:paraId="4FDF6E69" w14:textId="77777777" w:rsidR="00873C42" w:rsidRPr="00E356EF" w:rsidRDefault="00873C42" w:rsidP="00015F8E">
            <w:pPr>
              <w:jc w:val="center"/>
              <w:rPr>
                <w:b/>
              </w:rPr>
            </w:pPr>
            <w:r w:rsidRPr="00E356EF">
              <w:rPr>
                <w:b/>
              </w:rPr>
              <w:t>71562,3</w:t>
            </w:r>
          </w:p>
        </w:tc>
        <w:tc>
          <w:tcPr>
            <w:tcW w:w="658" w:type="pct"/>
          </w:tcPr>
          <w:p w14:paraId="499B846A" w14:textId="77777777" w:rsidR="00873C42" w:rsidRPr="00A43B47" w:rsidRDefault="00A43B47" w:rsidP="00015F8E">
            <w:pPr>
              <w:jc w:val="center"/>
              <w:rPr>
                <w:b/>
              </w:rPr>
            </w:pPr>
            <w:r>
              <w:rPr>
                <w:b/>
              </w:rPr>
              <w:t>83648,1</w:t>
            </w:r>
          </w:p>
        </w:tc>
        <w:tc>
          <w:tcPr>
            <w:tcW w:w="658" w:type="pct"/>
          </w:tcPr>
          <w:p w14:paraId="6E33C147" w14:textId="77777777" w:rsidR="00873C42" w:rsidRPr="008F1846" w:rsidRDefault="008F1846" w:rsidP="00015F8E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80478,1</w:t>
            </w:r>
          </w:p>
        </w:tc>
        <w:tc>
          <w:tcPr>
            <w:tcW w:w="658" w:type="pct"/>
          </w:tcPr>
          <w:p w14:paraId="528ABAC7" w14:textId="77777777" w:rsidR="00873C42" w:rsidRPr="0086465A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highlight w:val="yellow"/>
              </w:rPr>
            </w:pPr>
            <w:r w:rsidRPr="0086465A">
              <w:rPr>
                <w:b/>
              </w:rPr>
              <w:t>6</w:t>
            </w:r>
            <w:r w:rsidR="00FC2B96">
              <w:rPr>
                <w:b/>
              </w:rPr>
              <w:t>6433</w:t>
            </w:r>
            <w:r w:rsidRPr="0086465A">
              <w:rPr>
                <w:b/>
              </w:rPr>
              <w:t>,0</w:t>
            </w:r>
          </w:p>
        </w:tc>
        <w:tc>
          <w:tcPr>
            <w:tcW w:w="655" w:type="pct"/>
          </w:tcPr>
          <w:p w14:paraId="2F2C330B" w14:textId="77777777" w:rsidR="00873C42" w:rsidRPr="0086465A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highlight w:val="yellow"/>
              </w:rPr>
            </w:pPr>
            <w:r w:rsidRPr="0086465A">
              <w:rPr>
                <w:b/>
              </w:rPr>
              <w:t>66433,0</w:t>
            </w:r>
          </w:p>
        </w:tc>
      </w:tr>
    </w:tbl>
    <w:p w14:paraId="4E1937C0" w14:textId="77777777" w:rsidR="00873C42" w:rsidRPr="00A94F22" w:rsidRDefault="00873C42" w:rsidP="00873C42">
      <w:pPr>
        <w:rPr>
          <w:vanish/>
        </w:rPr>
      </w:pPr>
      <w:bookmarkStart w:id="4" w:name="_Toc355777520"/>
      <w:bookmarkStart w:id="5" w:name="_Hlk33018897"/>
    </w:p>
    <w:p w14:paraId="387CA441" w14:textId="77777777" w:rsidR="00873C42" w:rsidRPr="00A94F22" w:rsidRDefault="00873C42" w:rsidP="00873C42">
      <w:pPr>
        <w:rPr>
          <w:vanish/>
        </w:rPr>
      </w:pPr>
      <w:bookmarkStart w:id="6" w:name="_Hlk33018696"/>
      <w:bookmarkEnd w:id="4"/>
      <w:bookmarkEnd w:id="5"/>
    </w:p>
    <w:bookmarkEnd w:id="6"/>
    <w:p w14:paraId="20B633D9" w14:textId="77777777" w:rsidR="00873C42" w:rsidRPr="00A94F22" w:rsidRDefault="00873C42" w:rsidP="00873C42">
      <w:pPr>
        <w:rPr>
          <w:rFonts w:eastAsia="Calibri"/>
        </w:rPr>
      </w:pPr>
    </w:p>
    <w:p w14:paraId="08EFC455" w14:textId="77777777" w:rsidR="003E3D84" w:rsidRDefault="003E3D84" w:rsidP="00B42A98">
      <w:pPr>
        <w:ind w:left="3540" w:firstLine="708"/>
        <w:jc w:val="right"/>
        <w:rPr>
          <w:rFonts w:eastAsia="Calibri"/>
        </w:rPr>
      </w:pPr>
    </w:p>
    <w:p w14:paraId="714BA2B4" w14:textId="77777777" w:rsidR="00873C42" w:rsidRDefault="00873C42" w:rsidP="00B42A98">
      <w:pPr>
        <w:ind w:left="3540" w:firstLine="708"/>
        <w:jc w:val="right"/>
        <w:rPr>
          <w:rFonts w:eastAsia="Calibri"/>
        </w:rPr>
      </w:pPr>
    </w:p>
    <w:p w14:paraId="7DADCB92" w14:textId="77777777" w:rsidR="00B51E63" w:rsidRDefault="00B51E63" w:rsidP="00B42A98">
      <w:pPr>
        <w:ind w:left="3540" w:firstLine="708"/>
        <w:jc w:val="right"/>
        <w:rPr>
          <w:rFonts w:eastAsia="Calibri"/>
        </w:rPr>
      </w:pPr>
    </w:p>
    <w:bookmarkEnd w:id="1"/>
    <w:p w14:paraId="0F67ADBB" w14:textId="77777777" w:rsidR="00130B0B" w:rsidRPr="00C646EE" w:rsidRDefault="00130B0B" w:rsidP="00C646EE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eastAsia="Calibri"/>
          <w:sz w:val="28"/>
          <w:szCs w:val="28"/>
        </w:rPr>
      </w:pPr>
      <w:r w:rsidRPr="00C646EE">
        <w:rPr>
          <w:rFonts w:eastAsia="Calibri"/>
          <w:sz w:val="28"/>
          <w:szCs w:val="28"/>
        </w:rPr>
        <w:t xml:space="preserve">Приложение № </w:t>
      </w:r>
      <w:r w:rsidR="007009C8" w:rsidRPr="00C646EE">
        <w:rPr>
          <w:rFonts w:eastAsia="Calibri"/>
          <w:sz w:val="28"/>
          <w:szCs w:val="28"/>
        </w:rPr>
        <w:t>2</w:t>
      </w:r>
      <w:r w:rsidRPr="00C646EE">
        <w:rPr>
          <w:rFonts w:eastAsia="Calibri"/>
          <w:sz w:val="28"/>
          <w:szCs w:val="28"/>
        </w:rPr>
        <w:t xml:space="preserve">                           </w:t>
      </w:r>
    </w:p>
    <w:p w14:paraId="1780A4FF" w14:textId="77777777" w:rsidR="00130B0B" w:rsidRPr="00C646EE" w:rsidRDefault="00130B0B" w:rsidP="00C646EE">
      <w:pPr>
        <w:framePr w:hSpace="180" w:wrap="around" w:vAnchor="text" w:hAnchor="text" w:xAlign="right" w:y="1"/>
        <w:autoSpaceDE w:val="0"/>
        <w:autoSpaceDN w:val="0"/>
        <w:adjustRightInd w:val="0"/>
        <w:ind w:left="11057"/>
        <w:suppressOverlap/>
        <w:outlineLvl w:val="0"/>
        <w:rPr>
          <w:rFonts w:eastAsia="Calibri"/>
          <w:sz w:val="28"/>
          <w:szCs w:val="28"/>
        </w:rPr>
      </w:pPr>
      <w:r w:rsidRPr="00C646EE">
        <w:rPr>
          <w:rFonts w:eastAsia="Calibri"/>
          <w:sz w:val="28"/>
          <w:szCs w:val="28"/>
        </w:rPr>
        <w:t>к постановлению администрации</w:t>
      </w:r>
    </w:p>
    <w:p w14:paraId="3D4677BE" w14:textId="77777777" w:rsidR="00130B0B" w:rsidRDefault="00130B0B" w:rsidP="00C646EE">
      <w:pPr>
        <w:ind w:left="11057"/>
        <w:rPr>
          <w:rFonts w:eastAsia="Arial Unicode MS"/>
        </w:rPr>
      </w:pPr>
      <w:r w:rsidRPr="00C646EE">
        <w:rPr>
          <w:rFonts w:eastAsia="Calibri"/>
          <w:bCs/>
          <w:sz w:val="28"/>
          <w:szCs w:val="28"/>
        </w:rPr>
        <w:t>городского округа Кашира</w:t>
      </w:r>
      <w:r>
        <w:rPr>
          <w:rFonts w:eastAsia="Calibri"/>
          <w:b/>
          <w:bCs/>
        </w:rPr>
        <w:t xml:space="preserve"> </w:t>
      </w:r>
      <w:r w:rsidRPr="00227D8B">
        <w:rPr>
          <w:rFonts w:eastAsia="Arial Unicode MS"/>
        </w:rPr>
        <w:t xml:space="preserve">           </w:t>
      </w:r>
    </w:p>
    <w:p w14:paraId="536C9B33" w14:textId="77777777" w:rsidR="00130B0B" w:rsidRPr="00227D8B" w:rsidRDefault="00130B0B" w:rsidP="00130B0B">
      <w:pPr>
        <w:jc w:val="right"/>
        <w:rPr>
          <w:rFonts w:eastAsia="Calibri"/>
        </w:rPr>
      </w:pPr>
      <w:r w:rsidRPr="00227D8B">
        <w:rPr>
          <w:rFonts w:eastAsia="Arial Unicode MS"/>
        </w:rPr>
        <w:t xml:space="preserve">  </w:t>
      </w:r>
    </w:p>
    <w:p w14:paraId="088AD1F1" w14:textId="77777777" w:rsidR="00130B0B" w:rsidRPr="00A94F22" w:rsidRDefault="00130B0B" w:rsidP="00130B0B">
      <w:pPr>
        <w:ind w:left="10632"/>
        <w:jc w:val="center"/>
        <w:rPr>
          <w:rFonts w:eastAsia="Calibri"/>
        </w:rPr>
      </w:pPr>
    </w:p>
    <w:p w14:paraId="50A4B8EE" w14:textId="77777777" w:rsidR="00130B0B" w:rsidRPr="007708B5" w:rsidRDefault="00130B0B" w:rsidP="00130B0B">
      <w:pPr>
        <w:ind w:left="360"/>
        <w:jc w:val="center"/>
        <w:rPr>
          <w:rFonts w:eastAsia="Calibri"/>
          <w:b/>
          <w:sz w:val="28"/>
          <w:szCs w:val="28"/>
        </w:rPr>
      </w:pPr>
      <w:r w:rsidRPr="007708B5">
        <w:rPr>
          <w:rFonts w:eastAsia="Calibri"/>
          <w:b/>
          <w:sz w:val="28"/>
          <w:szCs w:val="28"/>
        </w:rPr>
        <w:t xml:space="preserve">Паспорт подпрограммы </w:t>
      </w:r>
    </w:p>
    <w:p w14:paraId="5A576D02" w14:textId="77777777" w:rsidR="00130B0B" w:rsidRDefault="00130B0B" w:rsidP="00130B0B">
      <w:pPr>
        <w:jc w:val="center"/>
        <w:rPr>
          <w:rFonts w:eastAsia="Calibri"/>
          <w:b/>
        </w:rPr>
      </w:pPr>
      <w:r w:rsidRPr="00F031AE">
        <w:rPr>
          <w:rFonts w:eastAsia="Calibri"/>
          <w:b/>
          <w:sz w:val="28"/>
          <w:szCs w:val="28"/>
        </w:rPr>
        <w:t xml:space="preserve"> </w:t>
      </w:r>
      <w:r w:rsidRPr="008D0F5C">
        <w:rPr>
          <w:rFonts w:eastAsia="Calibri"/>
          <w:b/>
        </w:rPr>
        <w:t xml:space="preserve">«Развитие информационной и технологической инфраструктуры экосистемы </w:t>
      </w:r>
    </w:p>
    <w:p w14:paraId="66FDCACE" w14:textId="77777777" w:rsidR="00130B0B" w:rsidRPr="008D0F5C" w:rsidRDefault="00130B0B" w:rsidP="00130B0B">
      <w:pPr>
        <w:jc w:val="center"/>
        <w:rPr>
          <w:rFonts w:eastAsia="Calibri"/>
          <w:b/>
        </w:rPr>
      </w:pPr>
      <w:r w:rsidRPr="008D0F5C">
        <w:rPr>
          <w:rFonts w:eastAsia="Calibri"/>
          <w:b/>
        </w:rPr>
        <w:t>цифровой экономики муниципального образования Московской области»</w:t>
      </w:r>
      <w:r w:rsidRPr="008D0F5C">
        <w:rPr>
          <w:rFonts w:eastAsia="Calibri"/>
          <w:b/>
        </w:rPr>
        <w:br w:type="textWrapping" w:clear="all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0"/>
        <w:gridCol w:w="2224"/>
        <w:gridCol w:w="1951"/>
        <w:gridCol w:w="2094"/>
        <w:gridCol w:w="1195"/>
        <w:gridCol w:w="1119"/>
        <w:gridCol w:w="1116"/>
        <w:gridCol w:w="1116"/>
        <w:gridCol w:w="980"/>
        <w:gridCol w:w="1192"/>
      </w:tblGrid>
      <w:tr w:rsidR="00130B0B" w:rsidRPr="00A94F22" w14:paraId="36053FD9" w14:textId="77777777" w:rsidTr="00EC1F44">
        <w:trPr>
          <w:trHeight w:val="549"/>
        </w:trPr>
        <w:tc>
          <w:tcPr>
            <w:tcW w:w="1442" w:type="pct"/>
            <w:gridSpan w:val="2"/>
            <w:vAlign w:val="center"/>
          </w:tcPr>
          <w:p w14:paraId="315A1BF3" w14:textId="77777777" w:rsidR="00130B0B" w:rsidRPr="00A94F22" w:rsidRDefault="00130B0B" w:rsidP="00EC1F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Муниципальный заказчик подпрограммы</w:t>
            </w:r>
          </w:p>
        </w:tc>
        <w:tc>
          <w:tcPr>
            <w:tcW w:w="3558" w:type="pct"/>
            <w:gridSpan w:val="8"/>
            <w:vAlign w:val="center"/>
          </w:tcPr>
          <w:p w14:paraId="68EF0E52" w14:textId="77777777" w:rsidR="00130B0B" w:rsidRPr="00A94F22" w:rsidRDefault="00130B0B" w:rsidP="00EC1F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МКУ «Центр обслуживания»</w:t>
            </w:r>
          </w:p>
        </w:tc>
      </w:tr>
      <w:tr w:rsidR="00130B0B" w:rsidRPr="00A94F22" w14:paraId="0B5B4D73" w14:textId="77777777" w:rsidTr="00EC1F44">
        <w:trPr>
          <w:trHeight w:val="281"/>
        </w:trPr>
        <w:tc>
          <w:tcPr>
            <w:tcW w:w="707" w:type="pct"/>
            <w:vMerge w:val="restart"/>
            <w:tcBorders>
              <w:right w:val="single" w:sz="6" w:space="0" w:color="auto"/>
            </w:tcBorders>
            <w:vAlign w:val="center"/>
          </w:tcPr>
          <w:p w14:paraId="026F3C6E" w14:textId="77777777" w:rsidR="00130B0B" w:rsidRPr="00A94F22" w:rsidRDefault="00130B0B" w:rsidP="00EC1F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735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6DFE37" w14:textId="77777777" w:rsidR="00130B0B" w:rsidRPr="00A94F22" w:rsidRDefault="00130B0B" w:rsidP="00EC1F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Наименование</w:t>
            </w:r>
            <w:r w:rsidRPr="00A94F22">
              <w:rPr>
                <w:rFonts w:eastAsia="Calibri"/>
              </w:rPr>
              <w:br/>
              <w:t>подпрограммы</w:t>
            </w:r>
          </w:p>
        </w:tc>
        <w:tc>
          <w:tcPr>
            <w:tcW w:w="64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16BE2494" w14:textId="77777777" w:rsidR="00130B0B" w:rsidRPr="00A94F22" w:rsidRDefault="00130B0B" w:rsidP="00EC1F44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692" w:type="pct"/>
            <w:vMerge w:val="restart"/>
          </w:tcPr>
          <w:p w14:paraId="178E0CC4" w14:textId="77777777" w:rsidR="00130B0B" w:rsidRPr="00A94F22" w:rsidRDefault="00130B0B" w:rsidP="00EC1F44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 финансирования</w:t>
            </w:r>
          </w:p>
        </w:tc>
        <w:tc>
          <w:tcPr>
            <w:tcW w:w="2221" w:type="pct"/>
            <w:gridSpan w:val="6"/>
            <w:vAlign w:val="center"/>
          </w:tcPr>
          <w:p w14:paraId="3F8C7B19" w14:textId="77777777" w:rsidR="00130B0B" w:rsidRPr="00A94F22" w:rsidRDefault="00130B0B" w:rsidP="00EC1F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Расходы (тыс. рублей)</w:t>
            </w:r>
          </w:p>
        </w:tc>
      </w:tr>
      <w:tr w:rsidR="00130B0B" w:rsidRPr="00A94F22" w14:paraId="72A3B2C4" w14:textId="77777777" w:rsidTr="00EC1F44">
        <w:trPr>
          <w:trHeight w:val="1110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48B6F8E3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6FA94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577B8A3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692" w:type="pct"/>
            <w:vMerge/>
          </w:tcPr>
          <w:p w14:paraId="7CF319E1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395" w:type="pct"/>
            <w:vAlign w:val="center"/>
          </w:tcPr>
          <w:p w14:paraId="1534D6AF" w14:textId="77777777" w:rsidR="00130B0B" w:rsidRPr="00A94F22" w:rsidRDefault="00130B0B" w:rsidP="00EC1F44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2020 </w:t>
            </w:r>
            <w:r w:rsidRPr="00A94F22">
              <w:rPr>
                <w:rFonts w:eastAsia="Calibri"/>
              </w:rPr>
              <w:t>год</w:t>
            </w:r>
          </w:p>
        </w:tc>
        <w:tc>
          <w:tcPr>
            <w:tcW w:w="370" w:type="pct"/>
            <w:vAlign w:val="center"/>
          </w:tcPr>
          <w:p w14:paraId="271CBA7D" w14:textId="77777777" w:rsidR="00130B0B" w:rsidRPr="00502701" w:rsidRDefault="00130B0B" w:rsidP="00EC1F44">
            <w:pPr>
              <w:rPr>
                <w:rFonts w:eastAsia="Calibri"/>
                <w:highlight w:val="yellow"/>
              </w:rPr>
            </w:pPr>
            <w:r w:rsidRPr="00502701">
              <w:rPr>
                <w:rFonts w:eastAsia="Calibri"/>
              </w:rPr>
              <w:t>2021 год</w:t>
            </w:r>
          </w:p>
        </w:tc>
        <w:tc>
          <w:tcPr>
            <w:tcW w:w="369" w:type="pct"/>
            <w:vAlign w:val="center"/>
          </w:tcPr>
          <w:p w14:paraId="142B08C2" w14:textId="77777777" w:rsidR="00130B0B" w:rsidRPr="007F48EA" w:rsidRDefault="00130B0B" w:rsidP="00EC1F44">
            <w:pPr>
              <w:rPr>
                <w:rFonts w:eastAsia="Calibri"/>
              </w:rPr>
            </w:pPr>
            <w:r w:rsidRPr="007F48EA">
              <w:rPr>
                <w:rFonts w:eastAsia="Calibri"/>
              </w:rPr>
              <w:t>2022 год</w:t>
            </w:r>
          </w:p>
        </w:tc>
        <w:tc>
          <w:tcPr>
            <w:tcW w:w="369" w:type="pct"/>
            <w:vAlign w:val="center"/>
          </w:tcPr>
          <w:p w14:paraId="51FBA88F" w14:textId="77777777" w:rsidR="00130B0B" w:rsidRPr="00E356EF" w:rsidRDefault="00130B0B" w:rsidP="00EC1F44">
            <w:pPr>
              <w:rPr>
                <w:rFonts w:eastAsia="Calibri"/>
                <w:highlight w:val="yellow"/>
              </w:rPr>
            </w:pPr>
            <w:r w:rsidRPr="00502701">
              <w:rPr>
                <w:rFonts w:eastAsia="Calibri"/>
              </w:rPr>
              <w:t>2023 год</w:t>
            </w:r>
          </w:p>
        </w:tc>
        <w:tc>
          <w:tcPr>
            <w:tcW w:w="324" w:type="pct"/>
            <w:vAlign w:val="center"/>
          </w:tcPr>
          <w:p w14:paraId="3E7E44A0" w14:textId="77777777" w:rsidR="00130B0B" w:rsidRPr="00E356EF" w:rsidRDefault="00130B0B" w:rsidP="00EC1F44">
            <w:pPr>
              <w:ind w:left="-113" w:right="-114"/>
              <w:jc w:val="center"/>
              <w:rPr>
                <w:rFonts w:eastAsia="Calibri"/>
                <w:highlight w:val="yellow"/>
              </w:rPr>
            </w:pPr>
            <w:r w:rsidRPr="00835773">
              <w:rPr>
                <w:rFonts w:eastAsia="Calibri"/>
              </w:rPr>
              <w:t>2024 год</w:t>
            </w:r>
          </w:p>
        </w:tc>
        <w:tc>
          <w:tcPr>
            <w:tcW w:w="394" w:type="pct"/>
            <w:vAlign w:val="center"/>
          </w:tcPr>
          <w:p w14:paraId="0D1B7D54" w14:textId="77777777" w:rsidR="00130B0B" w:rsidRPr="00E356EF" w:rsidRDefault="00130B0B" w:rsidP="00EC1F44">
            <w:pPr>
              <w:rPr>
                <w:rFonts w:eastAsia="Calibri"/>
                <w:highlight w:val="yellow"/>
              </w:rPr>
            </w:pPr>
            <w:r w:rsidRPr="00502701">
              <w:rPr>
                <w:rFonts w:eastAsia="Calibri"/>
              </w:rPr>
              <w:t>Итого</w:t>
            </w:r>
          </w:p>
        </w:tc>
      </w:tr>
      <w:tr w:rsidR="00130B0B" w:rsidRPr="00A94F22" w14:paraId="47D9C2B5" w14:textId="77777777" w:rsidTr="00EC1F44">
        <w:trPr>
          <w:trHeight w:val="575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0D0DEC56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735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A305EB4" w14:textId="77777777" w:rsidR="00130B0B" w:rsidRPr="00A94F22" w:rsidRDefault="00130B0B" w:rsidP="00EC1F44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6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CAE19D2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 по всем ГРБС Подпрограммы</w:t>
            </w:r>
          </w:p>
        </w:tc>
        <w:tc>
          <w:tcPr>
            <w:tcW w:w="692" w:type="pct"/>
          </w:tcPr>
          <w:p w14:paraId="1E2185DA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, в том числе:</w:t>
            </w:r>
          </w:p>
        </w:tc>
        <w:tc>
          <w:tcPr>
            <w:tcW w:w="395" w:type="pct"/>
          </w:tcPr>
          <w:p w14:paraId="0718B9A4" w14:textId="77777777" w:rsidR="00130B0B" w:rsidRPr="000940CC" w:rsidRDefault="00130B0B" w:rsidP="00EC1F44">
            <w:pPr>
              <w:rPr>
                <w:color w:val="000000"/>
              </w:rPr>
            </w:pPr>
            <w:r w:rsidRPr="000940CC">
              <w:rPr>
                <w:color w:val="000000"/>
              </w:rPr>
              <w:t>17576,6</w:t>
            </w:r>
          </w:p>
        </w:tc>
        <w:tc>
          <w:tcPr>
            <w:tcW w:w="370" w:type="pct"/>
            <w:shd w:val="clear" w:color="auto" w:fill="FFFFFF"/>
          </w:tcPr>
          <w:p w14:paraId="5A9679F4" w14:textId="77777777" w:rsidR="00130B0B" w:rsidRPr="00502701" w:rsidRDefault="00130B0B" w:rsidP="00EC1F44">
            <w:r>
              <w:t>28524,5</w:t>
            </w:r>
          </w:p>
        </w:tc>
        <w:tc>
          <w:tcPr>
            <w:tcW w:w="369" w:type="pct"/>
            <w:shd w:val="clear" w:color="auto" w:fill="FFFFFF"/>
          </w:tcPr>
          <w:p w14:paraId="59D17A61" w14:textId="77777777" w:rsidR="00130B0B" w:rsidRPr="0076646B" w:rsidRDefault="00CF7508" w:rsidP="00EC1F44">
            <w:r>
              <w:rPr>
                <w:lang w:val="en-US"/>
              </w:rPr>
              <w:t>23105,</w:t>
            </w:r>
            <w:r w:rsidR="00C32976">
              <w:rPr>
                <w:lang w:val="en-US"/>
              </w:rPr>
              <w:t>6</w:t>
            </w:r>
          </w:p>
          <w:p w14:paraId="5450B4ED" w14:textId="77777777" w:rsidR="00130B0B" w:rsidRPr="00914376" w:rsidRDefault="00130B0B" w:rsidP="00EC1F44"/>
        </w:tc>
        <w:tc>
          <w:tcPr>
            <w:tcW w:w="369" w:type="pct"/>
          </w:tcPr>
          <w:p w14:paraId="3739D232" w14:textId="77777777" w:rsidR="00130B0B" w:rsidRPr="00502701" w:rsidRDefault="00A50A65" w:rsidP="00EC1F44">
            <w:r>
              <w:rPr>
                <w:lang w:val="en-US"/>
              </w:rPr>
              <w:t>9150</w:t>
            </w:r>
            <w:r w:rsidR="00130B0B" w:rsidRPr="00502701">
              <w:t>,0</w:t>
            </w:r>
          </w:p>
          <w:p w14:paraId="4041A9CC" w14:textId="77777777" w:rsidR="00130B0B" w:rsidRPr="00E356EF" w:rsidRDefault="00130B0B" w:rsidP="00EC1F44">
            <w:pPr>
              <w:rPr>
                <w:highlight w:val="yellow"/>
              </w:rPr>
            </w:pPr>
          </w:p>
        </w:tc>
        <w:tc>
          <w:tcPr>
            <w:tcW w:w="324" w:type="pct"/>
          </w:tcPr>
          <w:p w14:paraId="321BC496" w14:textId="77777777" w:rsidR="00130B0B" w:rsidRPr="00835773" w:rsidRDefault="00130B0B" w:rsidP="00EC1F44">
            <w:pPr>
              <w:rPr>
                <w:color w:val="000000"/>
              </w:rPr>
            </w:pPr>
            <w:r w:rsidRPr="00835773">
              <w:rPr>
                <w:color w:val="000000"/>
              </w:rPr>
              <w:t>9150,0</w:t>
            </w:r>
          </w:p>
        </w:tc>
        <w:tc>
          <w:tcPr>
            <w:tcW w:w="394" w:type="pct"/>
          </w:tcPr>
          <w:p w14:paraId="6E518149" w14:textId="77777777" w:rsidR="00130B0B" w:rsidRPr="00FF2866" w:rsidRDefault="00FF2866" w:rsidP="00EC1F44">
            <w:pPr>
              <w:jc w:val="center"/>
            </w:pPr>
            <w:r>
              <w:t>87596,1</w:t>
            </w:r>
          </w:p>
        </w:tc>
      </w:tr>
      <w:tr w:rsidR="00130B0B" w:rsidRPr="00A94F22" w14:paraId="582CE557" w14:textId="77777777" w:rsidTr="00EC1F44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080F76E5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450DA33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CCFBA68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082F067F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Московской области</w:t>
            </w:r>
          </w:p>
        </w:tc>
        <w:tc>
          <w:tcPr>
            <w:tcW w:w="395" w:type="pct"/>
          </w:tcPr>
          <w:p w14:paraId="0F18DA08" w14:textId="77777777" w:rsidR="00130B0B" w:rsidRPr="000940CC" w:rsidRDefault="00130B0B" w:rsidP="00EC1F44">
            <w:r w:rsidRPr="000940CC">
              <w:t>3920,0</w:t>
            </w:r>
          </w:p>
        </w:tc>
        <w:tc>
          <w:tcPr>
            <w:tcW w:w="370" w:type="pct"/>
            <w:shd w:val="clear" w:color="auto" w:fill="FFFFFF"/>
          </w:tcPr>
          <w:p w14:paraId="4771189B" w14:textId="77777777" w:rsidR="00130B0B" w:rsidRPr="00502701" w:rsidRDefault="00130B0B" w:rsidP="00EC1F44">
            <w:r w:rsidRPr="00502701">
              <w:t>5596,2</w:t>
            </w:r>
          </w:p>
          <w:p w14:paraId="58C9D8E2" w14:textId="77777777" w:rsidR="00130B0B" w:rsidRPr="00502701" w:rsidRDefault="00130B0B" w:rsidP="00EC1F44"/>
        </w:tc>
        <w:tc>
          <w:tcPr>
            <w:tcW w:w="369" w:type="pct"/>
            <w:shd w:val="clear" w:color="auto" w:fill="FFFFFF"/>
          </w:tcPr>
          <w:p w14:paraId="5292497E" w14:textId="77777777" w:rsidR="00130B0B" w:rsidRPr="00914376" w:rsidRDefault="008D368F" w:rsidP="00EC1F44">
            <w:r w:rsidRPr="00914376">
              <w:t>4699</w:t>
            </w:r>
            <w:r w:rsidR="00C34887" w:rsidRPr="00914376">
              <w:t>,</w:t>
            </w:r>
            <w:r w:rsidRPr="00914376">
              <w:t>1</w:t>
            </w:r>
          </w:p>
          <w:p w14:paraId="511A361F" w14:textId="77777777" w:rsidR="00130B0B" w:rsidRPr="00914376" w:rsidRDefault="00130B0B" w:rsidP="00EC1F44"/>
        </w:tc>
        <w:tc>
          <w:tcPr>
            <w:tcW w:w="369" w:type="pct"/>
          </w:tcPr>
          <w:p w14:paraId="759B2ACF" w14:textId="77777777" w:rsidR="00130B0B" w:rsidRPr="00502701" w:rsidRDefault="00A55688" w:rsidP="00EC1F44">
            <w:r>
              <w:t>0</w:t>
            </w:r>
            <w:r w:rsidR="00130B0B" w:rsidRPr="00502701">
              <w:t>,0</w:t>
            </w:r>
          </w:p>
          <w:p w14:paraId="5CC64873" w14:textId="77777777" w:rsidR="00130B0B" w:rsidRPr="00502701" w:rsidRDefault="00130B0B" w:rsidP="00EC1F44"/>
        </w:tc>
        <w:tc>
          <w:tcPr>
            <w:tcW w:w="324" w:type="pct"/>
          </w:tcPr>
          <w:p w14:paraId="3DD64A5B" w14:textId="77777777" w:rsidR="00130B0B" w:rsidRPr="00835773" w:rsidRDefault="00130B0B" w:rsidP="00EC1F44">
            <w:pPr>
              <w:rPr>
                <w:color w:val="000000"/>
              </w:rPr>
            </w:pPr>
            <w:r w:rsidRPr="00835773"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60EF5215" w14:textId="77777777" w:rsidR="00130B0B" w:rsidRPr="00914376" w:rsidRDefault="00914376" w:rsidP="00EC1F4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4215,3</w:t>
            </w:r>
          </w:p>
        </w:tc>
      </w:tr>
      <w:tr w:rsidR="00130B0B" w:rsidRPr="00A94F22" w14:paraId="53CD57DB" w14:textId="77777777" w:rsidTr="00EC1F44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4D672228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896336C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53F7660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6EAD06EE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395" w:type="pct"/>
          </w:tcPr>
          <w:p w14:paraId="7EEFD24A" w14:textId="77777777" w:rsidR="00130B0B" w:rsidRPr="000940CC" w:rsidRDefault="00130B0B" w:rsidP="00EC1F44">
            <w:pPr>
              <w:rPr>
                <w:color w:val="000000"/>
              </w:rPr>
            </w:pPr>
            <w:r w:rsidRPr="000940CC">
              <w:rPr>
                <w:color w:val="000000"/>
              </w:rPr>
              <w:t>13656,6</w:t>
            </w:r>
          </w:p>
          <w:p w14:paraId="51636E92" w14:textId="77777777" w:rsidR="00130B0B" w:rsidRPr="000940CC" w:rsidRDefault="00130B0B" w:rsidP="00EC1F44">
            <w:pPr>
              <w:rPr>
                <w:color w:val="000000"/>
              </w:rPr>
            </w:pPr>
          </w:p>
        </w:tc>
        <w:tc>
          <w:tcPr>
            <w:tcW w:w="370" w:type="pct"/>
          </w:tcPr>
          <w:p w14:paraId="6E95C375" w14:textId="77777777" w:rsidR="00130B0B" w:rsidRPr="00502701" w:rsidRDefault="00130B0B" w:rsidP="00EC1F44">
            <w:r>
              <w:t>11560,7</w:t>
            </w:r>
          </w:p>
        </w:tc>
        <w:tc>
          <w:tcPr>
            <w:tcW w:w="369" w:type="pct"/>
          </w:tcPr>
          <w:p w14:paraId="02785957" w14:textId="77777777" w:rsidR="00130B0B" w:rsidRPr="00FF2866" w:rsidRDefault="00FF2866" w:rsidP="00EC1F44">
            <w:r>
              <w:t>9256,9</w:t>
            </w:r>
          </w:p>
          <w:p w14:paraId="5E081F91" w14:textId="77777777" w:rsidR="00130B0B" w:rsidRPr="00914376" w:rsidRDefault="00130B0B" w:rsidP="00EC1F44"/>
        </w:tc>
        <w:tc>
          <w:tcPr>
            <w:tcW w:w="369" w:type="pct"/>
          </w:tcPr>
          <w:p w14:paraId="78AFEA05" w14:textId="77777777" w:rsidR="00130B0B" w:rsidRPr="00835773" w:rsidRDefault="00130B0B" w:rsidP="00EC1F44">
            <w:r w:rsidRPr="00835773">
              <w:t>9</w:t>
            </w:r>
            <w:r w:rsidR="00A55688">
              <w:t>150</w:t>
            </w:r>
            <w:r w:rsidRPr="00835773">
              <w:t>,0</w:t>
            </w:r>
          </w:p>
          <w:p w14:paraId="0FB1CBB0" w14:textId="77777777" w:rsidR="00130B0B" w:rsidRPr="00E356EF" w:rsidRDefault="00130B0B" w:rsidP="00EC1F44">
            <w:pPr>
              <w:rPr>
                <w:highlight w:val="yellow"/>
              </w:rPr>
            </w:pPr>
          </w:p>
        </w:tc>
        <w:tc>
          <w:tcPr>
            <w:tcW w:w="324" w:type="pct"/>
          </w:tcPr>
          <w:p w14:paraId="32DFDACE" w14:textId="77777777" w:rsidR="00130B0B" w:rsidRPr="00835773" w:rsidRDefault="00130B0B" w:rsidP="00EC1F44">
            <w:pPr>
              <w:rPr>
                <w:color w:val="000000"/>
              </w:rPr>
            </w:pPr>
            <w:r w:rsidRPr="00835773">
              <w:rPr>
                <w:color w:val="000000"/>
              </w:rPr>
              <w:t>9150,0</w:t>
            </w:r>
          </w:p>
        </w:tc>
        <w:tc>
          <w:tcPr>
            <w:tcW w:w="394" w:type="pct"/>
          </w:tcPr>
          <w:p w14:paraId="50D9EFB2" w14:textId="77777777" w:rsidR="00130B0B" w:rsidRPr="00FF2866" w:rsidRDefault="00FF2866" w:rsidP="00EC1F44">
            <w:pPr>
              <w:jc w:val="center"/>
            </w:pPr>
            <w:r>
              <w:t>52774,2</w:t>
            </w:r>
          </w:p>
        </w:tc>
      </w:tr>
      <w:tr w:rsidR="00130B0B" w:rsidRPr="00A94F22" w14:paraId="73B6EC6C" w14:textId="77777777" w:rsidTr="00EC1F44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07B03E62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F55F691" w14:textId="77777777" w:rsidR="00130B0B" w:rsidRPr="00A94F22" w:rsidRDefault="00130B0B" w:rsidP="00EC1F44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FE0DEA8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20CAC5E6" w14:textId="77777777" w:rsidR="00130B0B" w:rsidRPr="007C00EC" w:rsidRDefault="00130B0B" w:rsidP="00EC1F44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Федерального бюджета</w:t>
            </w:r>
          </w:p>
        </w:tc>
        <w:tc>
          <w:tcPr>
            <w:tcW w:w="395" w:type="pct"/>
          </w:tcPr>
          <w:p w14:paraId="1E16CD91" w14:textId="77777777" w:rsidR="00130B0B" w:rsidRPr="000940CC" w:rsidRDefault="00130B0B" w:rsidP="00EC1F44">
            <w:pPr>
              <w:rPr>
                <w:color w:val="000000"/>
              </w:rPr>
            </w:pPr>
            <w:r w:rsidRPr="000940CC">
              <w:rPr>
                <w:color w:val="000000"/>
              </w:rPr>
              <w:t>0,0</w:t>
            </w:r>
          </w:p>
        </w:tc>
        <w:tc>
          <w:tcPr>
            <w:tcW w:w="370" w:type="pct"/>
          </w:tcPr>
          <w:p w14:paraId="6BD8F250" w14:textId="77777777" w:rsidR="00130B0B" w:rsidRPr="00502701" w:rsidRDefault="00130B0B" w:rsidP="00EC1F44">
            <w:pPr>
              <w:rPr>
                <w:lang w:val="en-US"/>
              </w:rPr>
            </w:pPr>
            <w:r w:rsidRPr="00502701">
              <w:t>11367,</w:t>
            </w:r>
            <w:r w:rsidRPr="00502701">
              <w:rPr>
                <w:lang w:val="en-US"/>
              </w:rPr>
              <w:t>6</w:t>
            </w:r>
          </w:p>
          <w:p w14:paraId="7CD4E191" w14:textId="77777777" w:rsidR="00130B0B" w:rsidRPr="00502701" w:rsidRDefault="00130B0B" w:rsidP="00EC1F44"/>
        </w:tc>
        <w:tc>
          <w:tcPr>
            <w:tcW w:w="369" w:type="pct"/>
          </w:tcPr>
          <w:p w14:paraId="0DDE7748" w14:textId="77777777" w:rsidR="00130B0B" w:rsidRPr="00914376" w:rsidRDefault="00130B0B" w:rsidP="00EC1F44">
            <w:r w:rsidRPr="00914376">
              <w:t>9239,0</w:t>
            </w:r>
          </w:p>
          <w:p w14:paraId="2A92C585" w14:textId="77777777" w:rsidR="00130B0B" w:rsidRPr="00914376" w:rsidRDefault="00130B0B" w:rsidP="00EC1F44">
            <w:pPr>
              <w:rPr>
                <w:lang w:val="en-US"/>
              </w:rPr>
            </w:pPr>
          </w:p>
        </w:tc>
        <w:tc>
          <w:tcPr>
            <w:tcW w:w="369" w:type="pct"/>
          </w:tcPr>
          <w:p w14:paraId="5BB05A47" w14:textId="77777777" w:rsidR="00130B0B" w:rsidRPr="00E356EF" w:rsidRDefault="00130B0B" w:rsidP="00EC1F44">
            <w:pPr>
              <w:rPr>
                <w:highlight w:val="yellow"/>
              </w:rPr>
            </w:pPr>
            <w:r w:rsidRPr="00502701">
              <w:t>0,0</w:t>
            </w:r>
          </w:p>
        </w:tc>
        <w:tc>
          <w:tcPr>
            <w:tcW w:w="324" w:type="pct"/>
          </w:tcPr>
          <w:p w14:paraId="17844344" w14:textId="77777777" w:rsidR="00130B0B" w:rsidRPr="00835773" w:rsidRDefault="00130B0B" w:rsidP="00EC1F44">
            <w:pPr>
              <w:rPr>
                <w:color w:val="000000"/>
              </w:rPr>
            </w:pPr>
            <w:r w:rsidRPr="00835773"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481549A4" w14:textId="77777777" w:rsidR="00130B0B" w:rsidRPr="00EF5BB8" w:rsidRDefault="00130B0B" w:rsidP="00EC1F44">
            <w:pPr>
              <w:jc w:val="center"/>
            </w:pPr>
            <w:r w:rsidRPr="00EF5BB8">
              <w:t>20606,6</w:t>
            </w:r>
          </w:p>
        </w:tc>
      </w:tr>
    </w:tbl>
    <w:p w14:paraId="4B98CEE3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4045CAC8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50813F36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0962CB52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2E1EADF4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6A044713" w14:textId="77777777" w:rsidR="00130B0B" w:rsidRDefault="00130B0B" w:rsidP="00130B0B">
      <w:pPr>
        <w:tabs>
          <w:tab w:val="left" w:pos="184"/>
        </w:tabs>
        <w:rPr>
          <w:rFonts w:eastAsia="Calibri"/>
        </w:rPr>
      </w:pPr>
    </w:p>
    <w:p w14:paraId="41279126" w14:textId="77777777" w:rsidR="00130B0B" w:rsidRPr="00A94F22" w:rsidRDefault="00130B0B" w:rsidP="00130B0B">
      <w:pPr>
        <w:tabs>
          <w:tab w:val="left" w:pos="184"/>
        </w:tabs>
        <w:rPr>
          <w:rFonts w:eastAsia="Calibri"/>
        </w:rPr>
      </w:pPr>
    </w:p>
    <w:tbl>
      <w:tblPr>
        <w:tblpPr w:leftFromText="180" w:rightFromText="180" w:vertAnchor="text" w:horzAnchor="margin" w:tblpXSpec="right" w:tblpY="1"/>
        <w:tblOverlap w:val="never"/>
        <w:tblW w:w="4219" w:type="dxa"/>
        <w:tblLook w:val="04A0" w:firstRow="1" w:lastRow="0" w:firstColumn="1" w:lastColumn="0" w:noHBand="0" w:noVBand="1"/>
      </w:tblPr>
      <w:tblGrid>
        <w:gridCol w:w="4219"/>
      </w:tblGrid>
      <w:tr w:rsidR="00130B0B" w:rsidRPr="00A94F22" w14:paraId="1FD71314" w14:textId="77777777" w:rsidTr="00C646EE">
        <w:tc>
          <w:tcPr>
            <w:tcW w:w="4219" w:type="dxa"/>
            <w:shd w:val="clear" w:color="auto" w:fill="auto"/>
          </w:tcPr>
          <w:p w14:paraId="25F83234" w14:textId="77777777" w:rsidR="00130B0B" w:rsidRDefault="00130B0B" w:rsidP="00EC1F44">
            <w:pPr>
              <w:autoSpaceDE w:val="0"/>
              <w:autoSpaceDN w:val="0"/>
              <w:adjustRightInd w:val="0"/>
              <w:ind w:left="-145" w:firstLine="39"/>
              <w:jc w:val="right"/>
              <w:outlineLvl w:val="0"/>
              <w:rPr>
                <w:rFonts w:eastAsia="Calibri"/>
              </w:rPr>
            </w:pPr>
          </w:p>
          <w:p w14:paraId="3DAAAEBC" w14:textId="77777777" w:rsidR="00130B0B" w:rsidRPr="00C646EE" w:rsidRDefault="00130B0B" w:rsidP="00C646EE">
            <w:pPr>
              <w:autoSpaceDE w:val="0"/>
              <w:autoSpaceDN w:val="0"/>
              <w:adjustRightInd w:val="0"/>
              <w:outlineLvl w:val="0"/>
              <w:rPr>
                <w:rFonts w:eastAsia="Calibri"/>
                <w:sz w:val="28"/>
                <w:szCs w:val="28"/>
              </w:rPr>
            </w:pPr>
            <w:r w:rsidRPr="00C646EE">
              <w:rPr>
                <w:rFonts w:eastAsia="Calibri"/>
                <w:sz w:val="28"/>
                <w:szCs w:val="28"/>
              </w:rPr>
              <w:t>Приложение №</w:t>
            </w:r>
            <w:r w:rsidR="007009C8" w:rsidRPr="00C646EE">
              <w:rPr>
                <w:rFonts w:eastAsia="Calibri"/>
                <w:sz w:val="28"/>
                <w:szCs w:val="28"/>
              </w:rPr>
              <w:t>3</w:t>
            </w:r>
            <w:r w:rsidRPr="00C646EE">
              <w:rPr>
                <w:rFonts w:eastAsia="Calibri"/>
                <w:sz w:val="28"/>
                <w:szCs w:val="28"/>
              </w:rPr>
              <w:t xml:space="preserve"> </w:t>
            </w:r>
          </w:p>
          <w:p w14:paraId="57FE44D4" w14:textId="77777777" w:rsidR="00130B0B" w:rsidRPr="00C646EE" w:rsidRDefault="00130B0B" w:rsidP="00C646EE">
            <w:pPr>
              <w:autoSpaceDE w:val="0"/>
              <w:autoSpaceDN w:val="0"/>
              <w:adjustRightInd w:val="0"/>
              <w:outlineLvl w:val="0"/>
              <w:rPr>
                <w:rFonts w:eastAsia="Calibri"/>
                <w:sz w:val="28"/>
                <w:szCs w:val="28"/>
              </w:rPr>
            </w:pPr>
            <w:r w:rsidRPr="00C646EE">
              <w:rPr>
                <w:rFonts w:eastAsia="Calibri"/>
                <w:sz w:val="28"/>
                <w:szCs w:val="28"/>
              </w:rPr>
              <w:t>к постановлению администрации</w:t>
            </w:r>
          </w:p>
          <w:p w14:paraId="50A34D62" w14:textId="77777777" w:rsidR="00130B0B" w:rsidRDefault="00130B0B" w:rsidP="00C646EE">
            <w:pPr>
              <w:autoSpaceDE w:val="0"/>
              <w:autoSpaceDN w:val="0"/>
              <w:adjustRightInd w:val="0"/>
              <w:outlineLvl w:val="0"/>
              <w:rPr>
                <w:rFonts w:eastAsia="Calibri"/>
                <w:sz w:val="28"/>
                <w:szCs w:val="28"/>
              </w:rPr>
            </w:pPr>
            <w:r w:rsidRPr="00C646EE">
              <w:rPr>
                <w:rFonts w:eastAsia="Calibri"/>
                <w:sz w:val="28"/>
                <w:szCs w:val="28"/>
              </w:rPr>
              <w:t>городского округа Кашира</w:t>
            </w:r>
          </w:p>
          <w:p w14:paraId="23DC96AC" w14:textId="77777777" w:rsidR="00C646EE" w:rsidRPr="00C646EE" w:rsidRDefault="00C646EE" w:rsidP="00C646EE">
            <w:pPr>
              <w:autoSpaceDE w:val="0"/>
              <w:autoSpaceDN w:val="0"/>
              <w:adjustRightInd w:val="0"/>
              <w:outlineLvl w:val="0"/>
              <w:rPr>
                <w:rFonts w:eastAsia="Calibri"/>
                <w:sz w:val="28"/>
                <w:szCs w:val="28"/>
              </w:rPr>
            </w:pPr>
          </w:p>
          <w:p w14:paraId="608D17CE" w14:textId="77777777" w:rsidR="00130B0B" w:rsidRPr="00A94F22" w:rsidRDefault="00130B0B" w:rsidP="00EC1F44">
            <w:pPr>
              <w:jc w:val="right"/>
              <w:rPr>
                <w:rFonts w:eastAsia="Calibri"/>
              </w:rPr>
            </w:pPr>
          </w:p>
        </w:tc>
      </w:tr>
    </w:tbl>
    <w:p w14:paraId="1903A68F" w14:textId="77777777" w:rsidR="00130B0B" w:rsidRDefault="00130B0B" w:rsidP="00130B0B">
      <w:pPr>
        <w:jc w:val="center"/>
        <w:rPr>
          <w:rFonts w:eastAsia="Calibri"/>
          <w:b/>
          <w:sz w:val="28"/>
          <w:szCs w:val="28"/>
        </w:rPr>
      </w:pPr>
      <w:r w:rsidRPr="00A94F22">
        <w:rPr>
          <w:rFonts w:eastAsia="Calibri"/>
        </w:rPr>
        <w:br w:type="textWrapping" w:clear="all"/>
      </w:r>
      <w:r w:rsidRPr="007E5911">
        <w:rPr>
          <w:rFonts w:eastAsia="Calibri"/>
          <w:b/>
          <w:sz w:val="28"/>
          <w:szCs w:val="28"/>
        </w:rPr>
        <w:t>Перечень мероприятий подпрограммы</w:t>
      </w:r>
    </w:p>
    <w:p w14:paraId="3C196995" w14:textId="77777777" w:rsidR="00130B0B" w:rsidRPr="007E5911" w:rsidRDefault="00130B0B" w:rsidP="00130B0B">
      <w:pPr>
        <w:jc w:val="center"/>
        <w:rPr>
          <w:rFonts w:eastAsia="Calibri"/>
          <w:b/>
          <w:sz w:val="28"/>
          <w:szCs w:val="28"/>
        </w:rPr>
      </w:pPr>
      <w:r w:rsidRPr="007E5911">
        <w:rPr>
          <w:rFonts w:eastAsia="Calibri"/>
          <w:b/>
          <w:sz w:val="28"/>
          <w:szCs w:val="28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5F4445C" w14:textId="77777777" w:rsidR="00130B0B" w:rsidRPr="00A94F22" w:rsidRDefault="00130B0B" w:rsidP="00130B0B">
      <w:pPr>
        <w:jc w:val="center"/>
        <w:rPr>
          <w:rFonts w:eastAsia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3"/>
        <w:gridCol w:w="5001"/>
        <w:gridCol w:w="678"/>
        <w:gridCol w:w="1089"/>
        <w:gridCol w:w="947"/>
        <w:gridCol w:w="953"/>
        <w:gridCol w:w="675"/>
        <w:gridCol w:w="814"/>
        <w:gridCol w:w="814"/>
        <w:gridCol w:w="684"/>
        <w:gridCol w:w="1631"/>
        <w:gridCol w:w="1358"/>
      </w:tblGrid>
      <w:tr w:rsidR="00130B0B" w:rsidRPr="00B662EC" w14:paraId="1C23B219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  <w:vAlign w:val="center"/>
          </w:tcPr>
          <w:p w14:paraId="76EF3EF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bookmarkStart w:id="7" w:name="OLE_LINK1"/>
            <w:r w:rsidRPr="00B662EC">
              <w:rPr>
                <w:rFonts w:eastAsia="Calibri"/>
                <w:sz w:val="18"/>
                <w:szCs w:val="18"/>
              </w:rPr>
              <w:t>№№ п/п</w:t>
            </w:r>
          </w:p>
        </w:tc>
        <w:tc>
          <w:tcPr>
            <w:tcW w:w="1653" w:type="pct"/>
            <w:vMerge w:val="restart"/>
            <w:shd w:val="clear" w:color="auto" w:fill="auto"/>
            <w:vAlign w:val="center"/>
          </w:tcPr>
          <w:p w14:paraId="535020E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я по реализации</w:t>
            </w:r>
            <w:r w:rsidRPr="00B662EC">
              <w:rPr>
                <w:rFonts w:eastAsia="Calibri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224" w:type="pct"/>
            <w:vMerge w:val="restart"/>
            <w:shd w:val="clear" w:color="auto" w:fill="auto"/>
            <w:vAlign w:val="center"/>
          </w:tcPr>
          <w:p w14:paraId="440B830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ок исполнения мероприятия</w:t>
            </w:r>
          </w:p>
          <w:p w14:paraId="08AF85F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(годы)</w:t>
            </w:r>
          </w:p>
        </w:tc>
        <w:tc>
          <w:tcPr>
            <w:tcW w:w="360" w:type="pct"/>
            <w:vMerge w:val="restart"/>
            <w:shd w:val="clear" w:color="auto" w:fill="auto"/>
            <w:vAlign w:val="center"/>
          </w:tcPr>
          <w:p w14:paraId="50B2C1A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313" w:type="pct"/>
            <w:vMerge w:val="restart"/>
            <w:shd w:val="clear" w:color="auto" w:fill="auto"/>
            <w:vAlign w:val="center"/>
          </w:tcPr>
          <w:p w14:paraId="74BAE4B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сего</w:t>
            </w:r>
            <w:r w:rsidRPr="00B662EC">
              <w:rPr>
                <w:rFonts w:eastAsia="Calibri"/>
                <w:sz w:val="18"/>
                <w:szCs w:val="18"/>
              </w:rPr>
              <w:br/>
              <w:t>(тыс. руб.)</w:t>
            </w:r>
          </w:p>
        </w:tc>
        <w:tc>
          <w:tcPr>
            <w:tcW w:w="1302" w:type="pct"/>
            <w:gridSpan w:val="5"/>
            <w:vAlign w:val="center"/>
          </w:tcPr>
          <w:p w14:paraId="40E67A7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бъем финансирования по годам, (тыс. рублей)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64F5ADB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14:paraId="4015B73F" w14:textId="77777777" w:rsidR="00130B0B" w:rsidRPr="00B662EC" w:rsidRDefault="00130B0B" w:rsidP="00EC1F44">
            <w:pPr>
              <w:ind w:right="-115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Результаты выполнения мероприятий подпрограммы</w:t>
            </w:r>
          </w:p>
        </w:tc>
      </w:tr>
      <w:tr w:rsidR="00130B0B" w:rsidRPr="00B662EC" w14:paraId="6A6925EF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2074242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229ABE9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258D531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39BA26E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auto"/>
          </w:tcPr>
          <w:p w14:paraId="357220B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5" w:type="pct"/>
            <w:vAlign w:val="center"/>
          </w:tcPr>
          <w:p w14:paraId="765DCEF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</w:t>
            </w:r>
          </w:p>
        </w:tc>
        <w:tc>
          <w:tcPr>
            <w:tcW w:w="223" w:type="pct"/>
            <w:shd w:val="clear" w:color="auto" w:fill="auto"/>
            <w:vAlign w:val="center"/>
          </w:tcPr>
          <w:p w14:paraId="07D8D1D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1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23F5DF8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2</w:t>
            </w:r>
          </w:p>
        </w:tc>
        <w:tc>
          <w:tcPr>
            <w:tcW w:w="269" w:type="pct"/>
            <w:shd w:val="clear" w:color="auto" w:fill="auto"/>
            <w:vAlign w:val="center"/>
          </w:tcPr>
          <w:p w14:paraId="2A8CCBA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3</w:t>
            </w:r>
          </w:p>
        </w:tc>
        <w:tc>
          <w:tcPr>
            <w:tcW w:w="225" w:type="pct"/>
            <w:shd w:val="clear" w:color="auto" w:fill="auto"/>
            <w:vAlign w:val="center"/>
          </w:tcPr>
          <w:p w14:paraId="766EAE4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4</w:t>
            </w:r>
          </w:p>
        </w:tc>
        <w:tc>
          <w:tcPr>
            <w:tcW w:w="539" w:type="pct"/>
            <w:vMerge/>
            <w:shd w:val="clear" w:color="auto" w:fill="auto"/>
          </w:tcPr>
          <w:p w14:paraId="0F217C8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12B2A4C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C330CD1" w14:textId="77777777" w:rsidTr="00C646EE">
        <w:trPr>
          <w:trHeight w:val="189"/>
        </w:trPr>
        <w:tc>
          <w:tcPr>
            <w:tcW w:w="160" w:type="pct"/>
            <w:shd w:val="clear" w:color="auto" w:fill="auto"/>
          </w:tcPr>
          <w:p w14:paraId="5EE13D6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1653" w:type="pct"/>
            <w:shd w:val="clear" w:color="auto" w:fill="auto"/>
          </w:tcPr>
          <w:p w14:paraId="01FCA03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24" w:type="pct"/>
            <w:shd w:val="clear" w:color="auto" w:fill="auto"/>
          </w:tcPr>
          <w:p w14:paraId="539BEA2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60" w:type="pct"/>
            <w:shd w:val="clear" w:color="auto" w:fill="auto"/>
          </w:tcPr>
          <w:p w14:paraId="1F72912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313" w:type="pct"/>
            <w:shd w:val="clear" w:color="auto" w:fill="auto"/>
          </w:tcPr>
          <w:p w14:paraId="0937F58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</w:t>
            </w:r>
          </w:p>
        </w:tc>
        <w:tc>
          <w:tcPr>
            <w:tcW w:w="315" w:type="pct"/>
          </w:tcPr>
          <w:p w14:paraId="42D37D9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</w:t>
            </w:r>
          </w:p>
        </w:tc>
        <w:tc>
          <w:tcPr>
            <w:tcW w:w="223" w:type="pct"/>
            <w:shd w:val="clear" w:color="auto" w:fill="auto"/>
          </w:tcPr>
          <w:p w14:paraId="46859DC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</w:t>
            </w:r>
          </w:p>
        </w:tc>
        <w:tc>
          <w:tcPr>
            <w:tcW w:w="269" w:type="pct"/>
            <w:shd w:val="clear" w:color="auto" w:fill="auto"/>
          </w:tcPr>
          <w:p w14:paraId="0F030E0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</w:t>
            </w:r>
          </w:p>
        </w:tc>
        <w:tc>
          <w:tcPr>
            <w:tcW w:w="269" w:type="pct"/>
            <w:shd w:val="clear" w:color="auto" w:fill="auto"/>
          </w:tcPr>
          <w:p w14:paraId="033CD1A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0</w:t>
            </w:r>
          </w:p>
        </w:tc>
        <w:tc>
          <w:tcPr>
            <w:tcW w:w="225" w:type="pct"/>
            <w:shd w:val="clear" w:color="auto" w:fill="auto"/>
          </w:tcPr>
          <w:p w14:paraId="4F4370E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</w:t>
            </w:r>
          </w:p>
        </w:tc>
        <w:tc>
          <w:tcPr>
            <w:tcW w:w="539" w:type="pct"/>
            <w:shd w:val="clear" w:color="auto" w:fill="auto"/>
          </w:tcPr>
          <w:p w14:paraId="694EE5B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2</w:t>
            </w:r>
          </w:p>
        </w:tc>
        <w:tc>
          <w:tcPr>
            <w:tcW w:w="449" w:type="pct"/>
            <w:shd w:val="clear" w:color="auto" w:fill="auto"/>
          </w:tcPr>
          <w:p w14:paraId="12D0B81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3</w:t>
            </w:r>
          </w:p>
        </w:tc>
      </w:tr>
      <w:tr w:rsidR="00130B0B" w:rsidRPr="00B662EC" w14:paraId="476B16FF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7D7F8C2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2131D46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  <w:p w14:paraId="0FAE012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  <w:p w14:paraId="216E320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  <w:p w14:paraId="1B82AEC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  <w:p w14:paraId="7F77FFE0" w14:textId="77777777" w:rsidR="00130B0B" w:rsidRPr="00B662EC" w:rsidRDefault="00130B0B" w:rsidP="00EC1F44">
            <w:pPr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shd w:val="clear" w:color="auto" w:fill="auto"/>
          </w:tcPr>
          <w:p w14:paraId="39A030A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51786A3D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139076A3" w14:textId="77777777" w:rsidR="00130B0B" w:rsidRPr="00F51DF8" w:rsidRDefault="00F51DF8" w:rsidP="00EC1F44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7512,9</w:t>
            </w:r>
          </w:p>
          <w:p w14:paraId="282401D7" w14:textId="77777777" w:rsidR="00130B0B" w:rsidRPr="00DD4553" w:rsidRDefault="00130B0B" w:rsidP="00EC1F44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315" w:type="pct"/>
          </w:tcPr>
          <w:p w14:paraId="0867588B" w14:textId="77777777" w:rsidR="00130B0B" w:rsidRPr="00B662EC" w:rsidRDefault="00130B0B" w:rsidP="00EC1F44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614,2</w:t>
            </w:r>
          </w:p>
        </w:tc>
        <w:tc>
          <w:tcPr>
            <w:tcW w:w="223" w:type="pct"/>
            <w:shd w:val="clear" w:color="auto" w:fill="auto"/>
          </w:tcPr>
          <w:p w14:paraId="7FBC9240" w14:textId="77777777" w:rsidR="00130B0B" w:rsidRPr="00302EE7" w:rsidRDefault="00130B0B" w:rsidP="00EC1F44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158,9</w:t>
            </w:r>
          </w:p>
        </w:tc>
        <w:tc>
          <w:tcPr>
            <w:tcW w:w="269" w:type="pct"/>
            <w:shd w:val="clear" w:color="auto" w:fill="auto"/>
          </w:tcPr>
          <w:p w14:paraId="0043A594" w14:textId="77777777" w:rsidR="00130B0B" w:rsidRPr="00130B0B" w:rsidRDefault="00E80E81" w:rsidP="00EC1F44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4594,4</w:t>
            </w:r>
          </w:p>
        </w:tc>
        <w:tc>
          <w:tcPr>
            <w:tcW w:w="269" w:type="pct"/>
            <w:shd w:val="clear" w:color="auto" w:fill="auto"/>
          </w:tcPr>
          <w:p w14:paraId="3E33C9DA" w14:textId="77777777" w:rsidR="00130B0B" w:rsidRPr="00B662EC" w:rsidRDefault="00130B0B" w:rsidP="00EC1F44">
            <w:pPr>
              <w:ind w:left="-59" w:right="-14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072,7</w:t>
            </w:r>
          </w:p>
        </w:tc>
        <w:tc>
          <w:tcPr>
            <w:tcW w:w="225" w:type="pct"/>
            <w:shd w:val="clear" w:color="auto" w:fill="auto"/>
          </w:tcPr>
          <w:p w14:paraId="63D374AE" w14:textId="77777777" w:rsidR="00130B0B" w:rsidRPr="00B67FF9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072,7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4230203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4B4F974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 </w:t>
            </w:r>
          </w:p>
        </w:tc>
      </w:tr>
      <w:tr w:rsidR="00130B0B" w:rsidRPr="00B662EC" w14:paraId="0A368A9F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25E01C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1B7865D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4E8153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0682C19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614972D4" w14:textId="77777777" w:rsidR="00130B0B" w:rsidRPr="00F51DF8" w:rsidRDefault="00F51DF8" w:rsidP="00EC1F44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7512,9</w:t>
            </w:r>
          </w:p>
        </w:tc>
        <w:tc>
          <w:tcPr>
            <w:tcW w:w="315" w:type="pct"/>
          </w:tcPr>
          <w:p w14:paraId="59C718F7" w14:textId="77777777" w:rsidR="00130B0B" w:rsidRPr="00B662EC" w:rsidRDefault="00130B0B" w:rsidP="00EC1F44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614,2</w:t>
            </w:r>
          </w:p>
        </w:tc>
        <w:tc>
          <w:tcPr>
            <w:tcW w:w="223" w:type="pct"/>
            <w:shd w:val="clear" w:color="auto" w:fill="auto"/>
          </w:tcPr>
          <w:p w14:paraId="46158F6D" w14:textId="77777777" w:rsidR="00130B0B" w:rsidRPr="00B662EC" w:rsidRDefault="00130B0B" w:rsidP="00EC1F44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158,9</w:t>
            </w:r>
          </w:p>
        </w:tc>
        <w:tc>
          <w:tcPr>
            <w:tcW w:w="269" w:type="pct"/>
            <w:shd w:val="clear" w:color="auto" w:fill="auto"/>
          </w:tcPr>
          <w:p w14:paraId="442C1E51" w14:textId="77777777" w:rsidR="00130B0B" w:rsidRPr="0076646B" w:rsidRDefault="00E80E81" w:rsidP="00EC1F44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4594,4</w:t>
            </w:r>
          </w:p>
        </w:tc>
        <w:tc>
          <w:tcPr>
            <w:tcW w:w="269" w:type="pct"/>
            <w:shd w:val="clear" w:color="auto" w:fill="auto"/>
          </w:tcPr>
          <w:p w14:paraId="6B93DB78" w14:textId="77777777" w:rsidR="00130B0B" w:rsidRPr="00B662EC" w:rsidRDefault="00130B0B" w:rsidP="00EC1F44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072,7</w:t>
            </w:r>
          </w:p>
        </w:tc>
        <w:tc>
          <w:tcPr>
            <w:tcW w:w="225" w:type="pct"/>
            <w:shd w:val="clear" w:color="auto" w:fill="auto"/>
          </w:tcPr>
          <w:p w14:paraId="225786D4" w14:textId="77777777" w:rsidR="00130B0B" w:rsidRPr="00B67FF9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072,7</w:t>
            </w: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12DC2CC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23AEF69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C037E91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6970BD1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2513189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68A213C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2CDE3787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6404F54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2D42B0B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7281082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5B21E30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3E0F8C4A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7585B95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2623286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2DD0BD8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978CA73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6D1B660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4F26F7B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24F9C5A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1D215F6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2455DF4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0D63F0C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4E19B6E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4B8B5C6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3C644E4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6F1CE85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430A41E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7B8FDF5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BDA7CE2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09FB8BB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122B176A" w14:textId="77777777" w:rsidR="00130B0B" w:rsidRPr="00B662EC" w:rsidRDefault="00130B0B" w:rsidP="00EC1F44">
            <w:pPr>
              <w:jc w:val="both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1A2DF8A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70A7F806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76E2FF94" w14:textId="77777777" w:rsidR="00130B0B" w:rsidRPr="00B662EC" w:rsidRDefault="00C40138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12675,9</w:t>
            </w:r>
          </w:p>
        </w:tc>
        <w:tc>
          <w:tcPr>
            <w:tcW w:w="315" w:type="pct"/>
          </w:tcPr>
          <w:p w14:paraId="7D73C54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730,7</w:t>
            </w:r>
          </w:p>
        </w:tc>
        <w:tc>
          <w:tcPr>
            <w:tcW w:w="223" w:type="pct"/>
          </w:tcPr>
          <w:p w14:paraId="5D642004" w14:textId="77777777" w:rsidR="00130B0B" w:rsidRPr="004339B6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69,3</w:t>
            </w:r>
          </w:p>
        </w:tc>
        <w:tc>
          <w:tcPr>
            <w:tcW w:w="269" w:type="pct"/>
          </w:tcPr>
          <w:p w14:paraId="652D1098" w14:textId="77777777" w:rsidR="00130B0B" w:rsidRPr="00B662EC" w:rsidRDefault="00CE752D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2115,9</w:t>
            </w:r>
          </w:p>
        </w:tc>
        <w:tc>
          <w:tcPr>
            <w:tcW w:w="269" w:type="pct"/>
          </w:tcPr>
          <w:p w14:paraId="0CE27A9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8</w:t>
            </w:r>
            <w:r w:rsidRPr="00B662EC">
              <w:rPr>
                <w:b/>
                <w:bCs/>
                <w:sz w:val="18"/>
                <w:szCs w:val="18"/>
              </w:rPr>
              <w:t>80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</w:tcPr>
          <w:p w14:paraId="67852DB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8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8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B36ECC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0525F2A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29C0EE6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27F5B4E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1829003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7FA2E1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 w:val="restart"/>
            <w:shd w:val="clear" w:color="auto" w:fill="auto"/>
          </w:tcPr>
          <w:p w14:paraId="53C65E8D" w14:textId="77777777" w:rsidR="00130B0B" w:rsidRPr="00B662EC" w:rsidRDefault="00130B0B" w:rsidP="00EC1F44">
            <w:pPr>
              <w:ind w:left="-70" w:right="-58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bottom w:val="single" w:sz="4" w:space="0" w:color="auto"/>
            </w:tcBorders>
            <w:shd w:val="clear" w:color="auto" w:fill="auto"/>
          </w:tcPr>
          <w:p w14:paraId="7C26245B" w14:textId="77777777" w:rsidR="00130B0B" w:rsidRPr="005D4322" w:rsidRDefault="00CE752D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1595,9</w:t>
            </w:r>
          </w:p>
        </w:tc>
        <w:tc>
          <w:tcPr>
            <w:tcW w:w="315" w:type="pct"/>
          </w:tcPr>
          <w:p w14:paraId="5E4DAEC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730,7</w:t>
            </w:r>
          </w:p>
        </w:tc>
        <w:tc>
          <w:tcPr>
            <w:tcW w:w="223" w:type="pct"/>
          </w:tcPr>
          <w:p w14:paraId="653785C6" w14:textId="77777777" w:rsidR="00130B0B" w:rsidRPr="00B0318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829</w:t>
            </w:r>
            <w:r>
              <w:rPr>
                <w:rFonts w:eastAsia="Calibri"/>
                <w:sz w:val="18"/>
                <w:szCs w:val="18"/>
              </w:rPr>
              <w:t>,3</w:t>
            </w:r>
          </w:p>
        </w:tc>
        <w:tc>
          <w:tcPr>
            <w:tcW w:w="269" w:type="pct"/>
          </w:tcPr>
          <w:p w14:paraId="1E13E994" w14:textId="77777777" w:rsidR="00130B0B" w:rsidRPr="00CE752D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8</w:t>
            </w:r>
            <w:r w:rsidR="00CE752D">
              <w:rPr>
                <w:rFonts w:eastAsia="Calibri"/>
                <w:sz w:val="18"/>
                <w:szCs w:val="18"/>
                <w:lang w:val="en-US"/>
              </w:rPr>
              <w:t>35</w:t>
            </w:r>
            <w:r w:rsidRPr="00B662EC">
              <w:rPr>
                <w:rFonts w:eastAsia="Calibri"/>
                <w:sz w:val="18"/>
                <w:szCs w:val="18"/>
              </w:rPr>
              <w:t>,</w:t>
            </w:r>
            <w:r w:rsidR="00CE752D">
              <w:rPr>
                <w:rFonts w:eastAsia="Calibri"/>
                <w:sz w:val="18"/>
                <w:szCs w:val="18"/>
                <w:lang w:val="en-US"/>
              </w:rPr>
              <w:t>9</w:t>
            </w:r>
          </w:p>
        </w:tc>
        <w:tc>
          <w:tcPr>
            <w:tcW w:w="269" w:type="pct"/>
          </w:tcPr>
          <w:p w14:paraId="7CF494C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6</w:t>
            </w:r>
            <w:r w:rsidRPr="00B662EC">
              <w:rPr>
                <w:rFonts w:eastAsia="Calibri"/>
                <w:sz w:val="18"/>
                <w:szCs w:val="18"/>
              </w:rPr>
              <w:t>00,0</w:t>
            </w:r>
          </w:p>
        </w:tc>
        <w:tc>
          <w:tcPr>
            <w:tcW w:w="225" w:type="pct"/>
            <w:shd w:val="clear" w:color="auto" w:fill="auto"/>
          </w:tcPr>
          <w:p w14:paraId="4DFC711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6</w:t>
            </w:r>
            <w:r w:rsidRPr="00B662EC">
              <w:rPr>
                <w:rFonts w:eastAsia="Calibri"/>
                <w:sz w:val="18"/>
                <w:szCs w:val="18"/>
                <w:lang w:val="en-US"/>
              </w:rPr>
              <w:t>0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88BF85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5CC3122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F77253F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7F4784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78B6224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E4D5DA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790E862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tcBorders>
              <w:bottom w:val="single" w:sz="4" w:space="0" w:color="auto"/>
            </w:tcBorders>
            <w:shd w:val="clear" w:color="auto" w:fill="auto"/>
          </w:tcPr>
          <w:p w14:paraId="3D3CEF0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65AA417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</w:tcPr>
          <w:p w14:paraId="4F9F853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</w:tcPr>
          <w:p w14:paraId="35C5A3C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70,0</w:t>
            </w:r>
          </w:p>
        </w:tc>
        <w:tc>
          <w:tcPr>
            <w:tcW w:w="269" w:type="pct"/>
          </w:tcPr>
          <w:p w14:paraId="7A28261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70,0</w:t>
            </w:r>
          </w:p>
        </w:tc>
        <w:tc>
          <w:tcPr>
            <w:tcW w:w="225" w:type="pct"/>
            <w:shd w:val="clear" w:color="auto" w:fill="auto"/>
          </w:tcPr>
          <w:p w14:paraId="714A074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7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007628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765AABA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3D0231A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68DC88C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F77F82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6878FE4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04BF2C6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tcBorders>
              <w:bottom w:val="single" w:sz="4" w:space="0" w:color="auto"/>
            </w:tcBorders>
            <w:shd w:val="clear" w:color="auto" w:fill="auto"/>
          </w:tcPr>
          <w:p w14:paraId="3518348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40,0</w:t>
            </w:r>
          </w:p>
        </w:tc>
        <w:tc>
          <w:tcPr>
            <w:tcW w:w="315" w:type="pct"/>
          </w:tcPr>
          <w:p w14:paraId="7CA309B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</w:tcPr>
          <w:p w14:paraId="15B8649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69" w:type="pct"/>
          </w:tcPr>
          <w:p w14:paraId="5DF77D7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69" w:type="pct"/>
          </w:tcPr>
          <w:p w14:paraId="7A95608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25" w:type="pct"/>
            <w:shd w:val="clear" w:color="auto" w:fill="auto"/>
          </w:tcPr>
          <w:p w14:paraId="4FA4DF2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311B95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5A0097E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799B77F" w14:textId="77777777" w:rsidTr="00C646EE">
        <w:trPr>
          <w:trHeight w:val="189"/>
        </w:trPr>
        <w:tc>
          <w:tcPr>
            <w:tcW w:w="1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2DF976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6C027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4A624D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4E10CA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tcBorders>
              <w:bottom w:val="single" w:sz="4" w:space="0" w:color="auto"/>
            </w:tcBorders>
            <w:shd w:val="clear" w:color="auto" w:fill="auto"/>
          </w:tcPr>
          <w:p w14:paraId="58AF186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  <w:tcBorders>
              <w:bottom w:val="single" w:sz="4" w:space="0" w:color="auto"/>
            </w:tcBorders>
          </w:tcPr>
          <w:p w14:paraId="5047973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</w:tcPr>
          <w:p w14:paraId="6581A9A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</w:tcPr>
          <w:p w14:paraId="3A55F86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</w:tcPr>
          <w:p w14:paraId="0F2782F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</w:tcPr>
          <w:p w14:paraId="79D8787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91C67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78AD3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6DA944F" w14:textId="77777777" w:rsidTr="00C646EE">
        <w:trPr>
          <w:trHeight w:val="482"/>
        </w:trPr>
        <w:tc>
          <w:tcPr>
            <w:tcW w:w="160" w:type="pct"/>
            <w:vMerge w:val="restart"/>
            <w:shd w:val="clear" w:color="auto" w:fill="auto"/>
          </w:tcPr>
          <w:p w14:paraId="5F21886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247BE98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B662EC">
              <w:rPr>
                <w:rFonts w:eastAsia="Calibri"/>
                <w:sz w:val="18"/>
                <w:szCs w:val="18"/>
              </w:rPr>
              <w:t>мультисервисной</w:t>
            </w:r>
            <w:proofErr w:type="spellEnd"/>
            <w:r w:rsidRPr="00B662EC">
              <w:rPr>
                <w:rFonts w:eastAsia="Calibri"/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40BBE79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03B17BFB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4AEE0F0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29C30D8E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3AEBD92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4F67B7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7EEB7D5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2B33544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B352F7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726BA66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3E48F7C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2A784FA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495636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52146D0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74A72E8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4CB10FD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3FB89AD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281A1D9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CEE667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30DD2AE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2FC3098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1495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1176C15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0928A4C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4261503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2A4EB1A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280260E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7E4C8D2D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59D102F0" w14:textId="77777777" w:rsidR="005D4322" w:rsidRPr="003F1481" w:rsidRDefault="003F1481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4500,5</w:t>
            </w:r>
          </w:p>
        </w:tc>
        <w:tc>
          <w:tcPr>
            <w:tcW w:w="315" w:type="pct"/>
          </w:tcPr>
          <w:p w14:paraId="426A9A5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83,5</w:t>
            </w:r>
          </w:p>
        </w:tc>
        <w:tc>
          <w:tcPr>
            <w:tcW w:w="223" w:type="pct"/>
            <w:shd w:val="clear" w:color="auto" w:fill="auto"/>
          </w:tcPr>
          <w:p w14:paraId="0EAEC2D6" w14:textId="77777777" w:rsidR="00130B0B" w:rsidRPr="00B734A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753,1</w:t>
            </w:r>
          </w:p>
        </w:tc>
        <w:tc>
          <w:tcPr>
            <w:tcW w:w="269" w:type="pct"/>
            <w:shd w:val="clear" w:color="auto" w:fill="auto"/>
          </w:tcPr>
          <w:p w14:paraId="61754210" w14:textId="77777777" w:rsidR="00130B0B" w:rsidRPr="003F1481" w:rsidRDefault="003F1481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478,5</w:t>
            </w:r>
          </w:p>
        </w:tc>
        <w:tc>
          <w:tcPr>
            <w:tcW w:w="269" w:type="pct"/>
            <w:shd w:val="clear" w:color="auto" w:fill="auto"/>
          </w:tcPr>
          <w:p w14:paraId="6A74541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192,7</w:t>
            </w:r>
          </w:p>
        </w:tc>
        <w:tc>
          <w:tcPr>
            <w:tcW w:w="225" w:type="pct"/>
            <w:shd w:val="clear" w:color="auto" w:fill="auto"/>
          </w:tcPr>
          <w:p w14:paraId="0BCB3FB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3192,7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F571F6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1C5C6B7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7C02310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0D03A9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F64501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0660E2F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 w:val="restart"/>
            <w:shd w:val="clear" w:color="auto" w:fill="auto"/>
          </w:tcPr>
          <w:p w14:paraId="4DEFCD1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039B970B" w14:textId="77777777" w:rsidR="00130B0B" w:rsidRPr="0046204B" w:rsidRDefault="0046204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2278,2</w:t>
            </w:r>
          </w:p>
        </w:tc>
        <w:tc>
          <w:tcPr>
            <w:tcW w:w="315" w:type="pct"/>
          </w:tcPr>
          <w:p w14:paraId="02FE308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83,5</w:t>
            </w:r>
          </w:p>
        </w:tc>
        <w:tc>
          <w:tcPr>
            <w:tcW w:w="223" w:type="pct"/>
            <w:shd w:val="clear" w:color="auto" w:fill="auto"/>
          </w:tcPr>
          <w:p w14:paraId="6C977E7B" w14:textId="77777777" w:rsidR="00130B0B" w:rsidRPr="00B734A1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15,2</w:t>
            </w:r>
          </w:p>
        </w:tc>
        <w:tc>
          <w:tcPr>
            <w:tcW w:w="269" w:type="pct"/>
            <w:shd w:val="clear" w:color="auto" w:fill="auto"/>
          </w:tcPr>
          <w:p w14:paraId="0ADC28AE" w14:textId="77777777" w:rsidR="00130B0B" w:rsidRPr="007075B3" w:rsidRDefault="007075B3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834,1</w:t>
            </w:r>
          </w:p>
        </w:tc>
        <w:tc>
          <w:tcPr>
            <w:tcW w:w="269" w:type="pct"/>
            <w:shd w:val="clear" w:color="auto" w:fill="auto"/>
          </w:tcPr>
          <w:p w14:paraId="3B11464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622,7</w:t>
            </w:r>
          </w:p>
        </w:tc>
        <w:tc>
          <w:tcPr>
            <w:tcW w:w="225" w:type="pct"/>
            <w:shd w:val="clear" w:color="auto" w:fill="auto"/>
          </w:tcPr>
          <w:p w14:paraId="20C2961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622,7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404F14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2CAA2E5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A37B4CD" w14:textId="77777777" w:rsidTr="00C646EE">
        <w:trPr>
          <w:trHeight w:val="1157"/>
        </w:trPr>
        <w:tc>
          <w:tcPr>
            <w:tcW w:w="160" w:type="pct"/>
            <w:vMerge/>
            <w:shd w:val="clear" w:color="auto" w:fill="auto"/>
          </w:tcPr>
          <w:p w14:paraId="410DC86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48CEA62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3AC84A7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30DD37C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31B0CB5E" w14:textId="77777777" w:rsidR="00130B0B" w:rsidRPr="00B662EC" w:rsidRDefault="003F1481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073,2</w:t>
            </w:r>
          </w:p>
        </w:tc>
        <w:tc>
          <w:tcPr>
            <w:tcW w:w="315" w:type="pct"/>
          </w:tcPr>
          <w:p w14:paraId="6676B05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7257AF4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33,8</w:t>
            </w:r>
          </w:p>
        </w:tc>
        <w:tc>
          <w:tcPr>
            <w:tcW w:w="269" w:type="pct"/>
            <w:shd w:val="clear" w:color="auto" w:fill="auto"/>
          </w:tcPr>
          <w:p w14:paraId="28EB2C8D" w14:textId="77777777" w:rsidR="00130B0B" w:rsidRPr="00B662EC" w:rsidRDefault="003F1481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9,4</w:t>
            </w:r>
          </w:p>
        </w:tc>
        <w:tc>
          <w:tcPr>
            <w:tcW w:w="269" w:type="pct"/>
            <w:shd w:val="clear" w:color="auto" w:fill="auto"/>
          </w:tcPr>
          <w:p w14:paraId="6118F24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0,0</w:t>
            </w:r>
          </w:p>
        </w:tc>
        <w:tc>
          <w:tcPr>
            <w:tcW w:w="225" w:type="pct"/>
            <w:shd w:val="clear" w:color="auto" w:fill="auto"/>
          </w:tcPr>
          <w:p w14:paraId="1512FAC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42ADF7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  <w:p w14:paraId="4BCA81E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32E79B2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910134E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46201EE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594F26B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4C8D124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5B03C2F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3A5AE036" w14:textId="77777777" w:rsidR="00130B0B" w:rsidRPr="00106DB3" w:rsidRDefault="00106DB3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436,7</w:t>
            </w:r>
          </w:p>
        </w:tc>
        <w:tc>
          <w:tcPr>
            <w:tcW w:w="315" w:type="pct"/>
          </w:tcPr>
          <w:p w14:paraId="4B583BB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12F82CAF" w14:textId="77777777" w:rsidR="00130B0B" w:rsidRPr="00001D15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91,7</w:t>
            </w:r>
          </w:p>
        </w:tc>
        <w:tc>
          <w:tcPr>
            <w:tcW w:w="269" w:type="pct"/>
            <w:shd w:val="clear" w:color="auto" w:fill="auto"/>
          </w:tcPr>
          <w:p w14:paraId="55D6EE7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</w:t>
            </w:r>
            <w:r w:rsidR="00106DB3">
              <w:rPr>
                <w:rFonts w:eastAsia="Calibri"/>
                <w:sz w:val="18"/>
                <w:szCs w:val="18"/>
                <w:lang w:val="en-US"/>
              </w:rPr>
              <w:t>05</w:t>
            </w:r>
            <w:r w:rsidRPr="00B662EC">
              <w:rPr>
                <w:rFonts w:eastAsia="Calibri"/>
                <w:sz w:val="18"/>
                <w:szCs w:val="18"/>
              </w:rPr>
              <w:t>,</w:t>
            </w:r>
            <w:r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269" w:type="pct"/>
            <w:shd w:val="clear" w:color="auto" w:fill="auto"/>
          </w:tcPr>
          <w:p w14:paraId="3186601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2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0B20E93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2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89F7F7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69E95FE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47ED04B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8C165A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E64F0E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317BEF0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7A8E5A5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422C207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12,4</w:t>
            </w:r>
          </w:p>
        </w:tc>
        <w:tc>
          <w:tcPr>
            <w:tcW w:w="315" w:type="pct"/>
          </w:tcPr>
          <w:p w14:paraId="31E6F21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03E31DC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12,4</w:t>
            </w:r>
          </w:p>
        </w:tc>
        <w:tc>
          <w:tcPr>
            <w:tcW w:w="269" w:type="pct"/>
            <w:shd w:val="clear" w:color="auto" w:fill="auto"/>
          </w:tcPr>
          <w:p w14:paraId="3AFAFE1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49F2902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7991BD5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719151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484AB14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4E40644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4009CA9A" w14:textId="77777777" w:rsidR="00130B0B" w:rsidRPr="009C58FB" w:rsidRDefault="00130B0B" w:rsidP="00EC1F44">
            <w:pPr>
              <w:rPr>
                <w:rFonts w:eastAsia="Calibri"/>
                <w:sz w:val="18"/>
                <w:szCs w:val="18"/>
                <w:highlight w:val="yellow"/>
                <w:lang w:val="en-US"/>
              </w:rPr>
            </w:pPr>
            <w:r w:rsidRPr="00432FE1">
              <w:rPr>
                <w:rFonts w:eastAsia="Calibri"/>
                <w:sz w:val="18"/>
                <w:szCs w:val="18"/>
                <w:lang w:val="en-US"/>
              </w:rPr>
              <w:t>1.5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52AE4B70" w14:textId="77777777" w:rsidR="00130B0B" w:rsidRPr="00432FE1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432FE1">
              <w:rPr>
                <w:rFonts w:eastAsia="Calibri"/>
                <w:sz w:val="18"/>
                <w:szCs w:val="18"/>
              </w:rPr>
              <w:t xml:space="preserve">Мероприятие </w:t>
            </w:r>
            <w:proofErr w:type="gramStart"/>
            <w:r w:rsidRPr="00432FE1">
              <w:rPr>
                <w:rFonts w:eastAsia="Calibri"/>
                <w:sz w:val="18"/>
                <w:szCs w:val="18"/>
              </w:rPr>
              <w:t>01.05 .</w:t>
            </w:r>
            <w:proofErr w:type="gramEnd"/>
            <w:r w:rsidRPr="00432FE1">
              <w:rPr>
                <w:rFonts w:eastAsia="Calibri"/>
                <w:sz w:val="18"/>
                <w:szCs w:val="18"/>
              </w:rPr>
              <w:t xml:space="preserve"> Обеспечение организация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интернет за счет средств местного бюджета.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0390EB32" w14:textId="77777777" w:rsidR="00130B0B" w:rsidRPr="00432FE1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432FE1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699B9908" w14:textId="77777777" w:rsidR="00130B0B" w:rsidRPr="00432FE1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114AA6C5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336,5</w:t>
            </w:r>
          </w:p>
        </w:tc>
        <w:tc>
          <w:tcPr>
            <w:tcW w:w="315" w:type="pct"/>
          </w:tcPr>
          <w:p w14:paraId="77EC8564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47C64583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336,5</w:t>
            </w:r>
          </w:p>
        </w:tc>
        <w:tc>
          <w:tcPr>
            <w:tcW w:w="269" w:type="pct"/>
            <w:shd w:val="clear" w:color="auto" w:fill="auto"/>
          </w:tcPr>
          <w:p w14:paraId="1C6599EB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0CE925C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0FD17990" w14:textId="77777777" w:rsidR="00130B0B" w:rsidRPr="00432FE1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432FE1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72314E3F" w14:textId="77777777" w:rsidR="00130B0B" w:rsidRPr="00432FE1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432FE1">
              <w:rPr>
                <w:rFonts w:eastAsia="Calibri"/>
                <w:sz w:val="18"/>
                <w:szCs w:val="18"/>
              </w:rPr>
              <w:t>Управление образования</w:t>
            </w:r>
          </w:p>
        </w:tc>
        <w:tc>
          <w:tcPr>
            <w:tcW w:w="449" w:type="pct"/>
            <w:vMerge w:val="restart"/>
            <w:shd w:val="clear" w:color="auto" w:fill="auto"/>
          </w:tcPr>
          <w:p w14:paraId="6893B06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789BEC0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AD108D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004BF08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C5814A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5A1D5D2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338B8D9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6,5</w:t>
            </w:r>
          </w:p>
        </w:tc>
        <w:tc>
          <w:tcPr>
            <w:tcW w:w="315" w:type="pct"/>
          </w:tcPr>
          <w:p w14:paraId="0BC3AD5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6CDD305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6,5</w:t>
            </w:r>
          </w:p>
        </w:tc>
        <w:tc>
          <w:tcPr>
            <w:tcW w:w="269" w:type="pct"/>
            <w:shd w:val="clear" w:color="auto" w:fill="auto"/>
          </w:tcPr>
          <w:p w14:paraId="7C93E4E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50C22CD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443F1EB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448AB19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17CCD16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57D6186" w14:textId="77777777" w:rsidTr="00C646EE">
        <w:trPr>
          <w:trHeight w:val="189"/>
        </w:trPr>
        <w:tc>
          <w:tcPr>
            <w:tcW w:w="160" w:type="pct"/>
            <w:shd w:val="clear" w:color="auto" w:fill="auto"/>
          </w:tcPr>
          <w:p w14:paraId="6A6781E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653" w:type="pct"/>
            <w:shd w:val="clear" w:color="auto" w:fill="auto"/>
          </w:tcPr>
          <w:p w14:paraId="1FF0211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24" w:type="pct"/>
            <w:shd w:val="clear" w:color="auto" w:fill="auto"/>
          </w:tcPr>
          <w:p w14:paraId="5A32277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51214F08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05E1CC56" w14:textId="77777777" w:rsidR="00130B0B" w:rsidRPr="00F543E7" w:rsidRDefault="00F543E7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3973</w:t>
            </w:r>
            <w:r>
              <w:rPr>
                <w:rFonts w:eastAsia="Calibri"/>
                <w:b/>
                <w:bCs/>
                <w:sz w:val="18"/>
                <w:szCs w:val="18"/>
              </w:rPr>
              <w:t>,</w:t>
            </w: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315" w:type="pct"/>
          </w:tcPr>
          <w:p w14:paraId="4268BE5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35,0</w:t>
            </w:r>
          </w:p>
        </w:tc>
        <w:tc>
          <w:tcPr>
            <w:tcW w:w="223" w:type="pct"/>
            <w:shd w:val="clear" w:color="auto" w:fill="auto"/>
          </w:tcPr>
          <w:p w14:paraId="475A9A7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496,2</w:t>
            </w:r>
          </w:p>
        </w:tc>
        <w:tc>
          <w:tcPr>
            <w:tcW w:w="269" w:type="pct"/>
            <w:shd w:val="clear" w:color="auto" w:fill="auto"/>
          </w:tcPr>
          <w:p w14:paraId="79E4D464" w14:textId="77777777" w:rsidR="00130B0B" w:rsidRPr="00B662EC" w:rsidRDefault="00F543E7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962,5</w:t>
            </w:r>
          </w:p>
        </w:tc>
        <w:tc>
          <w:tcPr>
            <w:tcW w:w="269" w:type="pct"/>
            <w:shd w:val="clear" w:color="auto" w:fill="auto"/>
          </w:tcPr>
          <w:p w14:paraId="5AB5089F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40,0</w:t>
            </w:r>
          </w:p>
        </w:tc>
        <w:tc>
          <w:tcPr>
            <w:tcW w:w="225" w:type="pct"/>
            <w:shd w:val="clear" w:color="auto" w:fill="auto"/>
          </w:tcPr>
          <w:p w14:paraId="6E18A52F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4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285EBB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shd w:val="clear" w:color="auto" w:fill="auto"/>
          </w:tcPr>
          <w:p w14:paraId="26B0BE3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8F71F0D" w14:textId="77777777" w:rsidTr="00C646EE">
        <w:trPr>
          <w:trHeight w:val="189"/>
        </w:trPr>
        <w:tc>
          <w:tcPr>
            <w:tcW w:w="160" w:type="pct"/>
            <w:shd w:val="clear" w:color="auto" w:fill="auto"/>
          </w:tcPr>
          <w:p w14:paraId="161337F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shd w:val="clear" w:color="auto" w:fill="auto"/>
          </w:tcPr>
          <w:p w14:paraId="7A56898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shd w:val="clear" w:color="auto" w:fill="auto"/>
          </w:tcPr>
          <w:p w14:paraId="64E6932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7CA7FEE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53EBE067" w14:textId="77777777" w:rsidR="00130B0B" w:rsidRPr="00F543E7" w:rsidRDefault="00F543E7" w:rsidP="00EC1F44">
            <w:pPr>
              <w:jc w:val="center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973,7</w:t>
            </w:r>
          </w:p>
        </w:tc>
        <w:tc>
          <w:tcPr>
            <w:tcW w:w="315" w:type="pct"/>
          </w:tcPr>
          <w:p w14:paraId="1B0CB7A5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35,0</w:t>
            </w:r>
          </w:p>
        </w:tc>
        <w:tc>
          <w:tcPr>
            <w:tcW w:w="223" w:type="pct"/>
            <w:shd w:val="clear" w:color="auto" w:fill="auto"/>
          </w:tcPr>
          <w:p w14:paraId="51EE01D1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6,2</w:t>
            </w:r>
          </w:p>
        </w:tc>
        <w:tc>
          <w:tcPr>
            <w:tcW w:w="269" w:type="pct"/>
            <w:shd w:val="clear" w:color="auto" w:fill="auto"/>
          </w:tcPr>
          <w:p w14:paraId="32C896B4" w14:textId="77777777" w:rsidR="00130B0B" w:rsidRPr="00B662EC" w:rsidRDefault="00F543E7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1962,5</w:t>
            </w:r>
          </w:p>
        </w:tc>
        <w:tc>
          <w:tcPr>
            <w:tcW w:w="269" w:type="pct"/>
            <w:shd w:val="clear" w:color="auto" w:fill="auto"/>
          </w:tcPr>
          <w:p w14:paraId="544A40D2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0,0</w:t>
            </w:r>
          </w:p>
        </w:tc>
        <w:tc>
          <w:tcPr>
            <w:tcW w:w="225" w:type="pct"/>
            <w:shd w:val="clear" w:color="auto" w:fill="auto"/>
          </w:tcPr>
          <w:p w14:paraId="3FA5926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4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DEF4D2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shd w:val="clear" w:color="auto" w:fill="auto"/>
          </w:tcPr>
          <w:p w14:paraId="706F4D5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004872D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3B6F401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35FB854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0D33FDF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1EA276B3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59B06A92" w14:textId="77777777" w:rsidR="004921AB" w:rsidRPr="007047F6" w:rsidRDefault="0004789C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3973,7</w:t>
            </w:r>
          </w:p>
        </w:tc>
        <w:tc>
          <w:tcPr>
            <w:tcW w:w="315" w:type="pct"/>
          </w:tcPr>
          <w:p w14:paraId="5FF5500F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35,0</w:t>
            </w:r>
          </w:p>
        </w:tc>
        <w:tc>
          <w:tcPr>
            <w:tcW w:w="223" w:type="pct"/>
            <w:shd w:val="clear" w:color="auto" w:fill="auto"/>
          </w:tcPr>
          <w:p w14:paraId="610D344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96,2</w:t>
            </w:r>
          </w:p>
        </w:tc>
        <w:tc>
          <w:tcPr>
            <w:tcW w:w="269" w:type="pct"/>
            <w:shd w:val="clear" w:color="auto" w:fill="auto"/>
          </w:tcPr>
          <w:p w14:paraId="529C5A8B" w14:textId="77777777" w:rsidR="00130B0B" w:rsidRPr="00B662EC" w:rsidRDefault="0004789C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1962,5</w:t>
            </w:r>
          </w:p>
        </w:tc>
        <w:tc>
          <w:tcPr>
            <w:tcW w:w="269" w:type="pct"/>
            <w:shd w:val="clear" w:color="auto" w:fill="auto"/>
          </w:tcPr>
          <w:p w14:paraId="534A67E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40</w:t>
            </w:r>
            <w:r w:rsidRPr="00B662EC">
              <w:rPr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6880E7DA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4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344B755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4DE1F1C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8C32037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8C2B22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03A205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30F6B7A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 w:val="restart"/>
            <w:shd w:val="clear" w:color="auto" w:fill="auto"/>
          </w:tcPr>
          <w:p w14:paraId="03EFDDD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241ED4C8" w14:textId="77777777" w:rsidR="00130B0B" w:rsidRPr="007F2F06" w:rsidRDefault="009D39A7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503,3</w:t>
            </w:r>
          </w:p>
        </w:tc>
        <w:tc>
          <w:tcPr>
            <w:tcW w:w="315" w:type="pct"/>
          </w:tcPr>
          <w:p w14:paraId="4DD5B54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35,0</w:t>
            </w:r>
          </w:p>
        </w:tc>
        <w:tc>
          <w:tcPr>
            <w:tcW w:w="223" w:type="pct"/>
            <w:shd w:val="clear" w:color="auto" w:fill="auto"/>
          </w:tcPr>
          <w:p w14:paraId="1A99311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365,8</w:t>
            </w:r>
          </w:p>
        </w:tc>
        <w:tc>
          <w:tcPr>
            <w:tcW w:w="269" w:type="pct"/>
            <w:shd w:val="clear" w:color="auto" w:fill="auto"/>
          </w:tcPr>
          <w:p w14:paraId="01FD7C07" w14:textId="77777777" w:rsidR="00130B0B" w:rsidRPr="00B662EC" w:rsidRDefault="007009C8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1902,5</w:t>
            </w:r>
          </w:p>
        </w:tc>
        <w:tc>
          <w:tcPr>
            <w:tcW w:w="269" w:type="pct"/>
            <w:shd w:val="clear" w:color="auto" w:fill="auto"/>
          </w:tcPr>
          <w:p w14:paraId="748BDA4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0</w:t>
            </w:r>
            <w:r>
              <w:rPr>
                <w:sz w:val="18"/>
                <w:szCs w:val="18"/>
              </w:rPr>
              <w:t>0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3440D4E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50</w:t>
            </w: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36351C1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2E83FE6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AE20C12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10B7A85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70C0BFB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2D884B6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60C108E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687E798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6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5708149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6C09DC2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5150EB4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285F453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69EFCFF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300AD17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2A1175D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7AFD178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4CF6085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15AC0BD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044EFD1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655027D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4F15E7D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166C9A9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5F73917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6FA11AD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128F66F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226D3EA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5408BC3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6E28A0D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BDBD396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1F03AF4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B670F1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6BBB450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0A538BF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422C35CD" w14:textId="77777777" w:rsidR="004921AB" w:rsidRPr="004921AB" w:rsidRDefault="004921A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</w:rPr>
              <w:t>410</w:t>
            </w:r>
            <w:r>
              <w:rPr>
                <w:rFonts w:eastAsia="Calibri"/>
                <w:sz w:val="18"/>
                <w:szCs w:val="18"/>
                <w:lang w:val="en-US"/>
              </w:rPr>
              <w:t>,4</w:t>
            </w:r>
          </w:p>
        </w:tc>
        <w:tc>
          <w:tcPr>
            <w:tcW w:w="315" w:type="pct"/>
          </w:tcPr>
          <w:p w14:paraId="3518DB7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15A8C7A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30,4</w:t>
            </w:r>
          </w:p>
        </w:tc>
        <w:tc>
          <w:tcPr>
            <w:tcW w:w="269" w:type="pct"/>
            <w:shd w:val="clear" w:color="auto" w:fill="auto"/>
          </w:tcPr>
          <w:p w14:paraId="06FF9CC6" w14:textId="77777777" w:rsidR="00130B0B" w:rsidRPr="00B662EC" w:rsidRDefault="004921A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4</w:t>
            </w:r>
            <w:r w:rsidR="00130B0B"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172E024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  <w:r>
              <w:rPr>
                <w:rFonts w:eastAsia="Calibri"/>
                <w:sz w:val="18"/>
                <w:szCs w:val="18"/>
              </w:rPr>
              <w:t>2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5B19B63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  <w:r>
              <w:rPr>
                <w:rFonts w:eastAsia="Calibri"/>
                <w:sz w:val="18"/>
                <w:szCs w:val="18"/>
              </w:rPr>
              <w:t>2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470D2E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77567BE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1166D74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4B5101C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7DBDF26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7B0A363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51CE7DC6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79BBEBC5" w14:textId="77777777" w:rsidR="00130B0B" w:rsidRPr="009057E3" w:rsidRDefault="00437DDF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0246,5</w:t>
            </w:r>
          </w:p>
        </w:tc>
        <w:tc>
          <w:tcPr>
            <w:tcW w:w="315" w:type="pct"/>
          </w:tcPr>
          <w:p w14:paraId="3950D26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32,3</w:t>
            </w:r>
          </w:p>
        </w:tc>
        <w:tc>
          <w:tcPr>
            <w:tcW w:w="223" w:type="pct"/>
            <w:shd w:val="clear" w:color="auto" w:fill="auto"/>
          </w:tcPr>
          <w:p w14:paraId="6CA4EB1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627,6</w:t>
            </w:r>
          </w:p>
        </w:tc>
        <w:tc>
          <w:tcPr>
            <w:tcW w:w="269" w:type="pct"/>
            <w:shd w:val="clear" w:color="auto" w:fill="auto"/>
          </w:tcPr>
          <w:p w14:paraId="0DDB0515" w14:textId="77777777" w:rsidR="00130B0B" w:rsidRPr="00B662EC" w:rsidRDefault="00437DDF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2212,0</w:t>
            </w:r>
          </w:p>
        </w:tc>
        <w:tc>
          <w:tcPr>
            <w:tcW w:w="269" w:type="pct"/>
            <w:shd w:val="clear" w:color="auto" w:fill="auto"/>
          </w:tcPr>
          <w:p w14:paraId="265EADB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437,3</w:t>
            </w:r>
          </w:p>
        </w:tc>
        <w:tc>
          <w:tcPr>
            <w:tcW w:w="225" w:type="pct"/>
            <w:shd w:val="clear" w:color="auto" w:fill="auto"/>
          </w:tcPr>
          <w:p w14:paraId="193A994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437,3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7816E5D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217BAFD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A182D6C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471CF8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4D329C4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29A2E30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68EB7D9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2D3D2C92" w14:textId="77777777" w:rsidR="00130B0B" w:rsidRPr="00437DDF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</w:rPr>
              <w:t>1</w:t>
            </w:r>
            <w:r w:rsidR="00437DDF">
              <w:rPr>
                <w:rFonts w:eastAsia="Calibri"/>
                <w:sz w:val="18"/>
                <w:szCs w:val="18"/>
                <w:lang w:val="en-US"/>
              </w:rPr>
              <w:t>0246</w:t>
            </w:r>
            <w:r>
              <w:rPr>
                <w:rFonts w:eastAsia="Calibri"/>
                <w:sz w:val="18"/>
                <w:szCs w:val="18"/>
              </w:rPr>
              <w:t>,</w:t>
            </w:r>
            <w:r w:rsidR="00437DDF">
              <w:rPr>
                <w:rFonts w:eastAsia="Calibri"/>
                <w:sz w:val="18"/>
                <w:szCs w:val="18"/>
                <w:lang w:val="en-US"/>
              </w:rPr>
              <w:t>5</w:t>
            </w:r>
          </w:p>
        </w:tc>
        <w:tc>
          <w:tcPr>
            <w:tcW w:w="315" w:type="pct"/>
          </w:tcPr>
          <w:p w14:paraId="1EE3B16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32,3</w:t>
            </w:r>
          </w:p>
        </w:tc>
        <w:tc>
          <w:tcPr>
            <w:tcW w:w="223" w:type="pct"/>
            <w:shd w:val="clear" w:color="auto" w:fill="auto"/>
          </w:tcPr>
          <w:p w14:paraId="2019D0D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627,6</w:t>
            </w:r>
          </w:p>
        </w:tc>
        <w:tc>
          <w:tcPr>
            <w:tcW w:w="269" w:type="pct"/>
            <w:shd w:val="clear" w:color="auto" w:fill="auto"/>
          </w:tcPr>
          <w:p w14:paraId="196E0E85" w14:textId="77777777" w:rsidR="00130B0B" w:rsidRPr="00437DDF" w:rsidRDefault="00437DDF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212</w:t>
            </w:r>
            <w:r w:rsidR="00130B0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  <w:lang w:val="en-US"/>
              </w:rPr>
              <w:t>0</w:t>
            </w:r>
          </w:p>
        </w:tc>
        <w:tc>
          <w:tcPr>
            <w:tcW w:w="269" w:type="pct"/>
            <w:shd w:val="clear" w:color="auto" w:fill="auto"/>
          </w:tcPr>
          <w:p w14:paraId="2E2FB73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2437,3</w:t>
            </w:r>
          </w:p>
        </w:tc>
        <w:tc>
          <w:tcPr>
            <w:tcW w:w="225" w:type="pct"/>
            <w:shd w:val="clear" w:color="auto" w:fill="auto"/>
          </w:tcPr>
          <w:p w14:paraId="7793B97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437,3</w:t>
            </w: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793E6B2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6AA0E90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3DDA1FF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4C93627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4D34A3E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7781A63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43D38EFC" w14:textId="77777777" w:rsidR="00130B0B" w:rsidRPr="00694AD7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694AD7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26213A22" w14:textId="77777777" w:rsidR="00130B0B" w:rsidRDefault="0015670A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7991</w:t>
            </w:r>
            <w:r>
              <w:rPr>
                <w:rFonts w:eastAsia="Calibri"/>
                <w:b/>
                <w:bCs/>
                <w:sz w:val="18"/>
                <w:szCs w:val="18"/>
              </w:rPr>
              <w:t>,</w:t>
            </w: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5</w:t>
            </w:r>
          </w:p>
          <w:p w14:paraId="63BFE2FF" w14:textId="77777777" w:rsidR="00C840AF" w:rsidRPr="00C840AF" w:rsidRDefault="00C840AF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315" w:type="pct"/>
          </w:tcPr>
          <w:p w14:paraId="537436C3" w14:textId="77777777" w:rsidR="00130B0B" w:rsidRPr="00694AD7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694AD7">
              <w:rPr>
                <w:rFonts w:eastAsia="Calibri"/>
                <w:b/>
                <w:bCs/>
                <w:sz w:val="18"/>
                <w:szCs w:val="18"/>
              </w:rPr>
              <w:t>891,5</w:t>
            </w:r>
          </w:p>
        </w:tc>
        <w:tc>
          <w:tcPr>
            <w:tcW w:w="223" w:type="pct"/>
            <w:shd w:val="clear" w:color="auto" w:fill="auto"/>
          </w:tcPr>
          <w:p w14:paraId="2C65C6C9" w14:textId="77777777" w:rsidR="00130B0B" w:rsidRPr="00694AD7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694AD7">
              <w:rPr>
                <w:b/>
                <w:bCs/>
                <w:sz w:val="18"/>
                <w:szCs w:val="18"/>
              </w:rPr>
              <w:t>1283,6</w:t>
            </w:r>
          </w:p>
        </w:tc>
        <w:tc>
          <w:tcPr>
            <w:tcW w:w="269" w:type="pct"/>
            <w:shd w:val="clear" w:color="auto" w:fill="auto"/>
          </w:tcPr>
          <w:p w14:paraId="5787CEBB" w14:textId="77777777" w:rsidR="00130B0B" w:rsidRPr="003746DB" w:rsidRDefault="0015670A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1921,8</w:t>
            </w:r>
          </w:p>
        </w:tc>
        <w:tc>
          <w:tcPr>
            <w:tcW w:w="269" w:type="pct"/>
            <w:shd w:val="clear" w:color="auto" w:fill="auto"/>
          </w:tcPr>
          <w:p w14:paraId="1012C13D" w14:textId="77777777" w:rsidR="00130B0B" w:rsidRPr="00694AD7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1947,3</w:t>
            </w:r>
          </w:p>
        </w:tc>
        <w:tc>
          <w:tcPr>
            <w:tcW w:w="225" w:type="pct"/>
            <w:shd w:val="clear" w:color="auto" w:fill="auto"/>
          </w:tcPr>
          <w:p w14:paraId="3A8C0AD1" w14:textId="77777777" w:rsidR="00130B0B" w:rsidRPr="00851742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947,3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2987BC9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575B677D" w14:textId="77777777" w:rsidR="00130B0B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  <w:p w14:paraId="689E16C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1EBA5B0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89C803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66EF89E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0E897D0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 w:val="restart"/>
            <w:shd w:val="clear" w:color="auto" w:fill="auto"/>
          </w:tcPr>
          <w:p w14:paraId="4B8DDB1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1C1AFCFD" w14:textId="77777777" w:rsidR="00130B0B" w:rsidRPr="009057E3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021,3</w:t>
            </w:r>
          </w:p>
        </w:tc>
        <w:tc>
          <w:tcPr>
            <w:tcW w:w="315" w:type="pct"/>
          </w:tcPr>
          <w:p w14:paraId="5268448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91,5</w:t>
            </w:r>
          </w:p>
        </w:tc>
        <w:tc>
          <w:tcPr>
            <w:tcW w:w="223" w:type="pct"/>
            <w:shd w:val="clear" w:color="auto" w:fill="auto"/>
          </w:tcPr>
          <w:p w14:paraId="05191DD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49,8</w:t>
            </w:r>
          </w:p>
        </w:tc>
        <w:tc>
          <w:tcPr>
            <w:tcW w:w="269" w:type="pct"/>
            <w:shd w:val="clear" w:color="auto" w:fill="auto"/>
          </w:tcPr>
          <w:p w14:paraId="2F99DF07" w14:textId="77777777" w:rsidR="00130B0B" w:rsidRPr="00605A8E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</w:rPr>
              <w:t>106</w:t>
            </w:r>
            <w:r w:rsidR="0015670A">
              <w:rPr>
                <w:rFonts w:eastAsia="Calibri"/>
                <w:sz w:val="18"/>
                <w:szCs w:val="18"/>
              </w:rPr>
              <w:t>4</w:t>
            </w:r>
            <w:r>
              <w:rPr>
                <w:rFonts w:eastAsia="Calibri"/>
                <w:sz w:val="18"/>
                <w:szCs w:val="18"/>
              </w:rPr>
              <w:t>,</w:t>
            </w:r>
            <w:r w:rsidR="0015670A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269" w:type="pct"/>
            <w:shd w:val="clear" w:color="auto" w:fill="auto"/>
          </w:tcPr>
          <w:p w14:paraId="3D0DCBF0" w14:textId="77777777" w:rsidR="00130B0B" w:rsidRPr="00171C4D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210,0</w:t>
            </w:r>
          </w:p>
        </w:tc>
        <w:tc>
          <w:tcPr>
            <w:tcW w:w="225" w:type="pct"/>
            <w:shd w:val="clear" w:color="auto" w:fill="auto"/>
          </w:tcPr>
          <w:p w14:paraId="55557919" w14:textId="77777777" w:rsidR="00130B0B" w:rsidRPr="00171C4D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21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B1395C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49663AD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BD9092B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840467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54DD763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4F0BF99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1973BE4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08574CC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58,5</w:t>
            </w:r>
          </w:p>
        </w:tc>
        <w:tc>
          <w:tcPr>
            <w:tcW w:w="315" w:type="pct"/>
          </w:tcPr>
          <w:p w14:paraId="18298E3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0D40B91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8,5</w:t>
            </w:r>
          </w:p>
        </w:tc>
        <w:tc>
          <w:tcPr>
            <w:tcW w:w="269" w:type="pct"/>
            <w:shd w:val="clear" w:color="auto" w:fill="auto"/>
          </w:tcPr>
          <w:p w14:paraId="070A095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269" w:type="pct"/>
            <w:shd w:val="clear" w:color="auto" w:fill="auto"/>
          </w:tcPr>
          <w:p w14:paraId="271521D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225" w:type="pct"/>
            <w:shd w:val="clear" w:color="auto" w:fill="auto"/>
          </w:tcPr>
          <w:p w14:paraId="70C07A7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2327120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2CEA840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1CBC867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104188A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D24DDF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4A6512E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2292A8D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6F633AA8" w14:textId="77777777" w:rsidR="00130B0B" w:rsidRPr="00B72A10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</w:t>
            </w:r>
            <w:r>
              <w:rPr>
                <w:rFonts w:eastAsia="Calibri"/>
                <w:sz w:val="18"/>
                <w:szCs w:val="18"/>
              </w:rPr>
              <w:t>43</w:t>
            </w:r>
            <w:r>
              <w:rPr>
                <w:rFonts w:eastAsia="Calibri"/>
                <w:sz w:val="18"/>
                <w:szCs w:val="18"/>
                <w:lang w:val="en-US"/>
              </w:rPr>
              <w:t>7</w:t>
            </w:r>
            <w:r>
              <w:rPr>
                <w:rFonts w:eastAsia="Calibri"/>
                <w:sz w:val="18"/>
                <w:szCs w:val="18"/>
              </w:rPr>
              <w:t>,</w:t>
            </w:r>
            <w:r>
              <w:rPr>
                <w:rFonts w:eastAsia="Calibri"/>
                <w:sz w:val="18"/>
                <w:szCs w:val="18"/>
                <w:lang w:val="en-US"/>
              </w:rPr>
              <w:t>2</w:t>
            </w:r>
          </w:p>
        </w:tc>
        <w:tc>
          <w:tcPr>
            <w:tcW w:w="315" w:type="pct"/>
          </w:tcPr>
          <w:p w14:paraId="4CCE2BF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1C79F3D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45,3</w:t>
            </w:r>
          </w:p>
        </w:tc>
        <w:tc>
          <w:tcPr>
            <w:tcW w:w="269" w:type="pct"/>
            <w:shd w:val="clear" w:color="auto" w:fill="auto"/>
          </w:tcPr>
          <w:p w14:paraId="0D8CF0D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57,3</w:t>
            </w:r>
          </w:p>
        </w:tc>
        <w:tc>
          <w:tcPr>
            <w:tcW w:w="269" w:type="pct"/>
            <w:shd w:val="clear" w:color="auto" w:fill="auto"/>
          </w:tcPr>
          <w:p w14:paraId="72FFA77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17,3</w:t>
            </w:r>
          </w:p>
        </w:tc>
        <w:tc>
          <w:tcPr>
            <w:tcW w:w="225" w:type="pct"/>
            <w:shd w:val="clear" w:color="auto" w:fill="auto"/>
          </w:tcPr>
          <w:p w14:paraId="54C77D4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17,3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41D135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6A7B933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CA417D2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21D3D0F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56045A6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000C6CD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77B77A7E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54E33B8B" w14:textId="77777777" w:rsidR="00130B0B" w:rsidRPr="008269CD" w:rsidRDefault="003746D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70</w:t>
            </w:r>
            <w:r w:rsidR="00130B0B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2C703038" w14:textId="77777777" w:rsidR="00130B0B" w:rsidRPr="008269C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8269CD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66F69D52" w14:textId="77777777" w:rsidR="00130B0B" w:rsidRPr="008269C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8269CD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1DFE4FD9" w14:textId="77777777" w:rsidR="00130B0B" w:rsidRPr="008269CD" w:rsidRDefault="003746D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10</w:t>
            </w:r>
            <w:r w:rsidR="00130B0B" w:rsidRPr="008269CD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4049F161" w14:textId="77777777" w:rsidR="00130B0B" w:rsidRPr="008269C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0,0</w:t>
            </w:r>
          </w:p>
        </w:tc>
        <w:tc>
          <w:tcPr>
            <w:tcW w:w="225" w:type="pct"/>
            <w:shd w:val="clear" w:color="auto" w:fill="auto"/>
          </w:tcPr>
          <w:p w14:paraId="6FBDDCE5" w14:textId="77777777" w:rsidR="00130B0B" w:rsidRPr="008269C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1D0220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EB0003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449" w:type="pct"/>
            <w:shd w:val="clear" w:color="auto" w:fill="auto"/>
          </w:tcPr>
          <w:p w14:paraId="08B6ECB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9D5703C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6E32D05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2E6F9FF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0B58215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4F03EE4E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64DA0F29" w14:textId="77777777" w:rsidR="00130B0B" w:rsidRPr="00F112C0" w:rsidRDefault="00F112C0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071.7</w:t>
            </w:r>
          </w:p>
        </w:tc>
        <w:tc>
          <w:tcPr>
            <w:tcW w:w="315" w:type="pct"/>
          </w:tcPr>
          <w:p w14:paraId="1C84762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03,0</w:t>
            </w:r>
          </w:p>
        </w:tc>
        <w:tc>
          <w:tcPr>
            <w:tcW w:w="223" w:type="pct"/>
            <w:shd w:val="clear" w:color="auto" w:fill="auto"/>
          </w:tcPr>
          <w:p w14:paraId="20B5A35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44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73480D08" w14:textId="77777777" w:rsidR="00130B0B" w:rsidRPr="00F112C0" w:rsidRDefault="00F112C0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44</w:t>
            </w:r>
            <w:r w:rsidR="00130B0B">
              <w:rPr>
                <w:rFonts w:eastAsia="Calibri"/>
                <w:b/>
                <w:bCs/>
                <w:sz w:val="18"/>
                <w:szCs w:val="18"/>
              </w:rPr>
              <w:t>,</w:t>
            </w: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269" w:type="pct"/>
            <w:shd w:val="clear" w:color="auto" w:fill="auto"/>
          </w:tcPr>
          <w:p w14:paraId="2E28D03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4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6EC97006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4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40DB9B6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 w:val="restart"/>
            <w:shd w:val="clear" w:color="auto" w:fill="auto"/>
          </w:tcPr>
          <w:p w14:paraId="43E596C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10D953A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6C3F8CE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5D0C80D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43B7573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6B9927F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6D9F8399" w14:textId="77777777" w:rsidR="00F112C0" w:rsidRPr="00F112C0" w:rsidRDefault="00F112C0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071,7</w:t>
            </w:r>
          </w:p>
        </w:tc>
        <w:tc>
          <w:tcPr>
            <w:tcW w:w="315" w:type="pct"/>
          </w:tcPr>
          <w:p w14:paraId="1B88866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03,0</w:t>
            </w:r>
          </w:p>
        </w:tc>
        <w:tc>
          <w:tcPr>
            <w:tcW w:w="223" w:type="pct"/>
            <w:shd w:val="clear" w:color="auto" w:fill="auto"/>
          </w:tcPr>
          <w:p w14:paraId="5F9A21E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44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37142D28" w14:textId="77777777" w:rsidR="00130B0B" w:rsidRPr="00F112C0" w:rsidRDefault="00F112C0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4</w:t>
            </w:r>
            <w:r w:rsidR="00130B0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269" w:type="pct"/>
            <w:shd w:val="clear" w:color="auto" w:fill="auto"/>
          </w:tcPr>
          <w:p w14:paraId="1C1529E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240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72F4681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4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254B166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4CA7164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A9D23DC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4122B53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6B8E4B4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4CEAD64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682A785E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4058988C" w14:textId="77777777" w:rsidR="00130B0B" w:rsidRPr="00670E31" w:rsidRDefault="00670E31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183,3</w:t>
            </w:r>
          </w:p>
        </w:tc>
        <w:tc>
          <w:tcPr>
            <w:tcW w:w="315" w:type="pct"/>
          </w:tcPr>
          <w:p w14:paraId="21E10A0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37,8</w:t>
            </w:r>
          </w:p>
        </w:tc>
        <w:tc>
          <w:tcPr>
            <w:tcW w:w="223" w:type="pct"/>
            <w:shd w:val="clear" w:color="auto" w:fill="auto"/>
          </w:tcPr>
          <w:p w14:paraId="5149855B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0</w:t>
            </w: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0C8DC85B" w14:textId="77777777" w:rsidR="00130B0B" w:rsidRPr="00B662EC" w:rsidRDefault="00670E31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45,5</w:t>
            </w:r>
          </w:p>
        </w:tc>
        <w:tc>
          <w:tcPr>
            <w:tcW w:w="269" w:type="pct"/>
            <w:shd w:val="clear" w:color="auto" w:fill="auto"/>
          </w:tcPr>
          <w:p w14:paraId="364C0BCC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5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1E6D688E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5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</w:tcPr>
          <w:p w14:paraId="6650C21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4332B02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3D345FE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4975784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A940EF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5D0EE5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 w:val="restart"/>
            <w:shd w:val="clear" w:color="auto" w:fill="auto"/>
          </w:tcPr>
          <w:p w14:paraId="1F7552C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72F655B7" w14:textId="77777777" w:rsidR="00130B0B" w:rsidRPr="00B662EC" w:rsidRDefault="00670E31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183,3</w:t>
            </w:r>
          </w:p>
        </w:tc>
        <w:tc>
          <w:tcPr>
            <w:tcW w:w="315" w:type="pct"/>
          </w:tcPr>
          <w:p w14:paraId="6F43461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37,8</w:t>
            </w:r>
          </w:p>
        </w:tc>
        <w:tc>
          <w:tcPr>
            <w:tcW w:w="223" w:type="pct"/>
            <w:shd w:val="clear" w:color="auto" w:fill="auto"/>
          </w:tcPr>
          <w:p w14:paraId="02E5B17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0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40D5B72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670E31">
              <w:rPr>
                <w:sz w:val="18"/>
                <w:szCs w:val="18"/>
              </w:rPr>
              <w:t>45</w:t>
            </w:r>
            <w:r w:rsidRPr="00B662EC">
              <w:rPr>
                <w:sz w:val="18"/>
                <w:szCs w:val="18"/>
              </w:rPr>
              <w:t>,</w:t>
            </w:r>
            <w:r w:rsidR="00670E31">
              <w:rPr>
                <w:sz w:val="18"/>
                <w:szCs w:val="18"/>
              </w:rPr>
              <w:t>5</w:t>
            </w:r>
          </w:p>
        </w:tc>
        <w:tc>
          <w:tcPr>
            <w:tcW w:w="269" w:type="pct"/>
            <w:shd w:val="clear" w:color="auto" w:fill="auto"/>
          </w:tcPr>
          <w:p w14:paraId="61DF873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250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57524C9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5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B5175B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4F1D585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C0AA365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4B30FE2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19433E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1D98152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auto"/>
          </w:tcPr>
          <w:p w14:paraId="6E70A37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723C7A8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1534720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1806E47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5B784B8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30F5614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50A1398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5428E95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449" w:type="pct"/>
            <w:vMerge/>
            <w:shd w:val="clear" w:color="auto" w:fill="auto"/>
          </w:tcPr>
          <w:p w14:paraId="408CFE7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963B413" w14:textId="77777777" w:rsidTr="00C646EE">
        <w:trPr>
          <w:trHeight w:val="189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2B522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FC652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C297F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BA056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2EE6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0429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6EFD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C27A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9367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C1B9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FA98C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C46BA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70740EA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0009C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83FF1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DD1F0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CCA1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230D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67,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9A44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67,5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9D7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5143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4D70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ABE2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BCCF8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712E3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2CE0E47" w14:textId="77777777" w:rsidTr="00C646EE">
        <w:trPr>
          <w:trHeight w:val="189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1FC5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.1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4988D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12882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E0BEC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C28B6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2AF0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0678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02EF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65E7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2156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BF00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44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440DB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35E5A4C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067E8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2FE3F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4A82E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CCCE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CC26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767,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F47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767,5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217A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357D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E711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5FF0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94E6A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60DF2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6C562E2" w14:textId="77777777" w:rsidTr="00C646EE">
        <w:trPr>
          <w:trHeight w:val="345"/>
        </w:trPr>
        <w:tc>
          <w:tcPr>
            <w:tcW w:w="160" w:type="pct"/>
            <w:vMerge w:val="restart"/>
            <w:shd w:val="clear" w:color="auto" w:fill="auto"/>
          </w:tcPr>
          <w:p w14:paraId="35BB021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624CA03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30AC73F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62E8C355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169A8B7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2051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6</w:t>
            </w:r>
          </w:p>
        </w:tc>
        <w:tc>
          <w:tcPr>
            <w:tcW w:w="315" w:type="pct"/>
          </w:tcPr>
          <w:p w14:paraId="41E52A2C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345,6</w:t>
            </w:r>
          </w:p>
        </w:tc>
        <w:tc>
          <w:tcPr>
            <w:tcW w:w="223" w:type="pct"/>
            <w:shd w:val="clear" w:color="auto" w:fill="auto"/>
          </w:tcPr>
          <w:p w14:paraId="0F8FC0F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4706,0</w:t>
            </w:r>
          </w:p>
        </w:tc>
        <w:tc>
          <w:tcPr>
            <w:tcW w:w="269" w:type="pct"/>
            <w:shd w:val="clear" w:color="auto" w:fill="auto"/>
          </w:tcPr>
          <w:p w14:paraId="18E980B2" w14:textId="77777777" w:rsidR="00130B0B" w:rsidRPr="002F3FCD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0</w:t>
            </w:r>
            <w:r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50FAE76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448C6A3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</w:tcPr>
          <w:p w14:paraId="59D33C8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17C61FF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 </w:t>
            </w:r>
          </w:p>
        </w:tc>
      </w:tr>
      <w:tr w:rsidR="00130B0B" w:rsidRPr="00B662EC" w14:paraId="2621B1D7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D6F404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000FAB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30A0320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0CACED3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6114742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8690,6</w:t>
            </w:r>
          </w:p>
        </w:tc>
        <w:tc>
          <w:tcPr>
            <w:tcW w:w="315" w:type="pct"/>
          </w:tcPr>
          <w:p w14:paraId="68B8BF9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791,6</w:t>
            </w:r>
          </w:p>
        </w:tc>
        <w:tc>
          <w:tcPr>
            <w:tcW w:w="223" w:type="pct"/>
            <w:shd w:val="clear" w:color="auto" w:fill="auto"/>
          </w:tcPr>
          <w:p w14:paraId="129B631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B662EC">
              <w:rPr>
                <w:rFonts w:eastAsia="Calibri"/>
                <w:sz w:val="18"/>
                <w:szCs w:val="18"/>
              </w:rPr>
              <w:t>2899,0</w:t>
            </w:r>
          </w:p>
        </w:tc>
        <w:tc>
          <w:tcPr>
            <w:tcW w:w="269" w:type="pct"/>
            <w:shd w:val="clear" w:color="auto" w:fill="auto"/>
          </w:tcPr>
          <w:p w14:paraId="6E34612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6C426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6A7F4D0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30BA491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759247B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07D58A2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D048FED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75B05D5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09FADE4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82F134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410271F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shd w:val="clear" w:color="auto" w:fill="auto"/>
          </w:tcPr>
          <w:p w14:paraId="15D9EF6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61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64C2663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54,0</w:t>
            </w:r>
          </w:p>
        </w:tc>
        <w:tc>
          <w:tcPr>
            <w:tcW w:w="223" w:type="pct"/>
            <w:shd w:val="clear" w:color="auto" w:fill="auto"/>
          </w:tcPr>
          <w:p w14:paraId="10D8020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07,0</w:t>
            </w:r>
          </w:p>
        </w:tc>
        <w:tc>
          <w:tcPr>
            <w:tcW w:w="269" w:type="pct"/>
            <w:shd w:val="clear" w:color="auto" w:fill="auto"/>
          </w:tcPr>
          <w:p w14:paraId="49D1B8C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DAA910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638A47C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4AF08AC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0908432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F13BF1A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5312346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7C70AA2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093BB0F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5200F3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небюджетные источники</w:t>
            </w:r>
          </w:p>
        </w:tc>
        <w:tc>
          <w:tcPr>
            <w:tcW w:w="313" w:type="pct"/>
            <w:shd w:val="clear" w:color="auto" w:fill="auto"/>
          </w:tcPr>
          <w:p w14:paraId="09786B0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</w:tcPr>
          <w:p w14:paraId="6BAF8FD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shd w:val="clear" w:color="auto" w:fill="auto"/>
          </w:tcPr>
          <w:p w14:paraId="492DF4D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316856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12082A6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5E4F08B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190EECF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6CA4887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C8FB175" w14:textId="77777777" w:rsidTr="00C646EE">
        <w:trPr>
          <w:trHeight w:val="583"/>
        </w:trPr>
        <w:tc>
          <w:tcPr>
            <w:tcW w:w="160" w:type="pct"/>
            <w:vMerge w:val="restart"/>
            <w:shd w:val="clear" w:color="auto" w:fill="auto"/>
          </w:tcPr>
          <w:p w14:paraId="3397371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1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4B2A3850" w14:textId="77777777" w:rsidR="00130B0B" w:rsidRPr="00B662EC" w:rsidRDefault="00130B0B" w:rsidP="00EC1F44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D2.01. Обеспечение организаций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 w:rsidRPr="00B662EC">
              <w:rPr>
                <w:sz w:val="18"/>
                <w:szCs w:val="18"/>
              </w:rPr>
              <w:t>информационно-телекоммуникационную</w:t>
            </w:r>
            <w:r w:rsidRPr="00B662EC">
              <w:rPr>
                <w:rFonts w:eastAsia="Calibri"/>
                <w:sz w:val="18"/>
                <w:szCs w:val="18"/>
              </w:rPr>
              <w:t xml:space="preserve"> сеть «Интернет»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2DBF3AA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1C3A714A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  <w:p w14:paraId="0918DC15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</w:p>
        </w:tc>
        <w:tc>
          <w:tcPr>
            <w:tcW w:w="313" w:type="pct"/>
            <w:shd w:val="clear" w:color="auto" w:fill="auto"/>
          </w:tcPr>
          <w:p w14:paraId="19BFCDF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051</w:t>
            </w:r>
            <w:r w:rsidRPr="00B662EC">
              <w:rPr>
                <w:b/>
                <w:bCs/>
                <w:sz w:val="18"/>
                <w:szCs w:val="18"/>
              </w:rPr>
              <w:t>,6</w:t>
            </w:r>
          </w:p>
        </w:tc>
        <w:tc>
          <w:tcPr>
            <w:tcW w:w="315" w:type="pct"/>
          </w:tcPr>
          <w:p w14:paraId="6E4C9F3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345,6</w:t>
            </w:r>
          </w:p>
        </w:tc>
        <w:tc>
          <w:tcPr>
            <w:tcW w:w="223" w:type="pct"/>
            <w:shd w:val="clear" w:color="auto" w:fill="auto"/>
          </w:tcPr>
          <w:p w14:paraId="0C850D2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4706,0,0</w:t>
            </w:r>
          </w:p>
        </w:tc>
        <w:tc>
          <w:tcPr>
            <w:tcW w:w="269" w:type="pct"/>
            <w:shd w:val="clear" w:color="auto" w:fill="auto"/>
          </w:tcPr>
          <w:p w14:paraId="6757252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15383C2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296883DA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shd w:val="clear" w:color="auto" w:fill="auto"/>
          </w:tcPr>
          <w:p w14:paraId="29971A5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 w:val="restart"/>
            <w:shd w:val="clear" w:color="auto" w:fill="auto"/>
          </w:tcPr>
          <w:p w14:paraId="24D939E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18CD35A" w14:textId="77777777" w:rsidTr="00C646EE">
        <w:trPr>
          <w:trHeight w:val="1149"/>
        </w:trPr>
        <w:tc>
          <w:tcPr>
            <w:tcW w:w="160" w:type="pct"/>
            <w:vMerge/>
            <w:shd w:val="clear" w:color="auto" w:fill="auto"/>
          </w:tcPr>
          <w:p w14:paraId="6F979B1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2626778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2CC5827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302BD19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1C13B7E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8690,6</w:t>
            </w:r>
          </w:p>
        </w:tc>
        <w:tc>
          <w:tcPr>
            <w:tcW w:w="315" w:type="pct"/>
          </w:tcPr>
          <w:p w14:paraId="3B8358B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5791,6</w:t>
            </w:r>
          </w:p>
        </w:tc>
        <w:tc>
          <w:tcPr>
            <w:tcW w:w="223" w:type="pct"/>
            <w:shd w:val="clear" w:color="auto" w:fill="auto"/>
          </w:tcPr>
          <w:p w14:paraId="38EFFE2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B662EC">
              <w:rPr>
                <w:rFonts w:eastAsia="Calibri"/>
                <w:sz w:val="18"/>
                <w:szCs w:val="18"/>
              </w:rPr>
              <w:t>2899,0</w:t>
            </w:r>
          </w:p>
        </w:tc>
        <w:tc>
          <w:tcPr>
            <w:tcW w:w="269" w:type="pct"/>
            <w:shd w:val="clear" w:color="auto" w:fill="auto"/>
          </w:tcPr>
          <w:p w14:paraId="69F5566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3FFED5C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0C418A4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4962DE4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  <w:p w14:paraId="70F5EF6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25EE49A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C1BAF03" w14:textId="77777777" w:rsidTr="00C646EE">
        <w:trPr>
          <w:trHeight w:val="189"/>
        </w:trPr>
        <w:tc>
          <w:tcPr>
            <w:tcW w:w="16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295004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9399DA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262106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14:paraId="371BCEC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bottom w:val="single" w:sz="4" w:space="0" w:color="auto"/>
            </w:tcBorders>
            <w:shd w:val="clear" w:color="auto" w:fill="auto"/>
          </w:tcPr>
          <w:p w14:paraId="40D88B4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3361</w:t>
            </w:r>
            <w:r w:rsidRPr="00B662EC">
              <w:rPr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bottom w:val="single" w:sz="4" w:space="0" w:color="auto"/>
            </w:tcBorders>
          </w:tcPr>
          <w:p w14:paraId="4E63D43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554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shd w:val="clear" w:color="auto" w:fill="auto"/>
          </w:tcPr>
          <w:p w14:paraId="66D24A3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07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</w:tcPr>
          <w:p w14:paraId="2C768F0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</w:tcPr>
          <w:p w14:paraId="5B58DD7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bottom w:val="single" w:sz="4" w:space="0" w:color="auto"/>
            </w:tcBorders>
            <w:shd w:val="clear" w:color="auto" w:fill="auto"/>
          </w:tcPr>
          <w:p w14:paraId="7B35491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640F06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</w:tcPr>
          <w:p w14:paraId="4453C0E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4F430B3" w14:textId="77777777" w:rsidTr="00C646EE">
        <w:trPr>
          <w:trHeight w:val="1485"/>
        </w:trPr>
        <w:tc>
          <w:tcPr>
            <w:tcW w:w="160" w:type="pct"/>
            <w:tcBorders>
              <w:bottom w:val="single" w:sz="4" w:space="0" w:color="auto"/>
            </w:tcBorders>
            <w:shd w:val="clear" w:color="auto" w:fill="auto"/>
          </w:tcPr>
          <w:p w14:paraId="2D15EB2B" w14:textId="77777777" w:rsidR="00130B0B" w:rsidRPr="00B662EC" w:rsidRDefault="00130B0B" w:rsidP="00EC1F44">
            <w:pPr>
              <w:ind w:right="-36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2</w:t>
            </w:r>
          </w:p>
        </w:tc>
        <w:tc>
          <w:tcPr>
            <w:tcW w:w="1653" w:type="pct"/>
            <w:tcBorders>
              <w:bottom w:val="single" w:sz="4" w:space="0" w:color="auto"/>
            </w:tcBorders>
            <w:shd w:val="clear" w:color="auto" w:fill="auto"/>
          </w:tcPr>
          <w:p w14:paraId="3CEBABB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proofErr w:type="gramStart"/>
            <w:r w:rsidRPr="00B662EC">
              <w:rPr>
                <w:rFonts w:eastAsia="Calibri"/>
                <w:sz w:val="18"/>
                <w:szCs w:val="18"/>
              </w:rPr>
              <w:t xml:space="preserve">Мероприятие  </w:t>
            </w:r>
            <w:r w:rsidRPr="00B662EC">
              <w:rPr>
                <w:rFonts w:eastAsia="Calibri"/>
                <w:sz w:val="18"/>
                <w:szCs w:val="18"/>
                <w:lang w:val="en-US"/>
              </w:rPr>
              <w:t>D</w:t>
            </w:r>
            <w:r w:rsidRPr="00B662EC">
              <w:rPr>
                <w:rFonts w:eastAsia="Calibri"/>
                <w:sz w:val="18"/>
                <w:szCs w:val="18"/>
              </w:rPr>
              <w:t>.2.10.</w:t>
            </w:r>
            <w:proofErr w:type="gramEnd"/>
            <w:r w:rsidRPr="00B662EC">
              <w:rPr>
                <w:rFonts w:eastAsia="Calibri"/>
                <w:sz w:val="18"/>
                <w:szCs w:val="18"/>
              </w:rPr>
              <w:t xml:space="preserve"> Формирование </w:t>
            </w:r>
          </w:p>
          <w:p w14:paraId="3828205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ИТ-инфраструктуры в государственных(муниципальных) образовательных организациях,</w:t>
            </w:r>
          </w:p>
          <w:p w14:paraId="766D89A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224" w:type="pct"/>
            <w:tcBorders>
              <w:bottom w:val="single" w:sz="4" w:space="0" w:color="auto"/>
            </w:tcBorders>
            <w:shd w:val="clear" w:color="auto" w:fill="auto"/>
          </w:tcPr>
          <w:p w14:paraId="6347135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shd w:val="clear" w:color="auto" w:fill="auto"/>
          </w:tcPr>
          <w:p w14:paraId="38BE4062" w14:textId="77777777" w:rsidR="00130B0B" w:rsidRPr="00B662EC" w:rsidRDefault="00130B0B" w:rsidP="00EC1F44">
            <w:pPr>
              <w:pStyle w:val="2f1"/>
              <w:shd w:val="clear" w:color="auto" w:fill="FAFAFA"/>
              <w:spacing w:before="0" w:beforeAutospacing="0" w:after="0" w:afterAutospacing="0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  <w:p w14:paraId="75B8BD86" w14:textId="77777777" w:rsidR="00130B0B" w:rsidRPr="00B662EC" w:rsidRDefault="00130B0B" w:rsidP="00EC1F44">
            <w:pPr>
              <w:pStyle w:val="2f1"/>
              <w:shd w:val="clear" w:color="auto" w:fill="FAFAFA"/>
              <w:spacing w:before="0" w:beforeAutospacing="0" w:after="0" w:afterAutospacing="0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униципального образования</w:t>
            </w:r>
          </w:p>
          <w:p w14:paraId="4B4BBA4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15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33365F0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auto"/>
          </w:tcPr>
          <w:p w14:paraId="47E9827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bottom w:val="single" w:sz="4" w:space="0" w:color="auto"/>
            </w:tcBorders>
            <w:shd w:val="clear" w:color="auto" w:fill="auto"/>
          </w:tcPr>
          <w:p w14:paraId="643DE12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2858BA5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16FD031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036C6ED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71E3D2C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4C1A762F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2E34CB02" w14:textId="77777777" w:rsidR="00130B0B" w:rsidRPr="00D172E7" w:rsidRDefault="00385C95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31520</w:t>
            </w:r>
            <w:r w:rsidR="009348A2">
              <w:rPr>
                <w:rFonts w:eastAsia="Calibri"/>
                <w:b/>
                <w:bCs/>
                <w:sz w:val="18"/>
                <w:szCs w:val="18"/>
                <w:lang w:val="en-US"/>
              </w:rPr>
              <w:t>,</w:t>
            </w: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9</w:t>
            </w:r>
          </w:p>
          <w:p w14:paraId="3A5CCEB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</w:p>
        </w:tc>
        <w:tc>
          <w:tcPr>
            <w:tcW w:w="315" w:type="pct"/>
          </w:tcPr>
          <w:p w14:paraId="157304CC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59,0</w:t>
            </w:r>
          </w:p>
        </w:tc>
        <w:tc>
          <w:tcPr>
            <w:tcW w:w="223" w:type="pct"/>
            <w:shd w:val="clear" w:color="auto" w:fill="auto"/>
          </w:tcPr>
          <w:p w14:paraId="788BB011" w14:textId="77777777" w:rsidR="00130B0B" w:rsidRPr="00B662EC" w:rsidRDefault="00130B0B" w:rsidP="00EC1F44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5535,8</w:t>
            </w:r>
          </w:p>
        </w:tc>
        <w:tc>
          <w:tcPr>
            <w:tcW w:w="269" w:type="pct"/>
            <w:shd w:val="clear" w:color="auto" w:fill="auto"/>
          </w:tcPr>
          <w:p w14:paraId="21EE7197" w14:textId="77777777" w:rsidR="00130B0B" w:rsidRPr="00D172E7" w:rsidRDefault="00D172E7" w:rsidP="00EC1F44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14426</w:t>
            </w:r>
            <w:r w:rsidR="00130B0B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69" w:type="pct"/>
            <w:shd w:val="clear" w:color="auto" w:fill="auto"/>
          </w:tcPr>
          <w:p w14:paraId="5388799B" w14:textId="77777777" w:rsidR="00130B0B" w:rsidRPr="00B662EC" w:rsidRDefault="00385C95" w:rsidP="009348A2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  <w:r w:rsidR="00130B0B" w:rsidRPr="00B662EC">
              <w:rPr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35AE21A6" w14:textId="77777777" w:rsidR="00130B0B" w:rsidRPr="00B662EC" w:rsidRDefault="00130B0B" w:rsidP="00EC1F44">
            <w:pPr>
              <w:jc w:val="center"/>
              <w:rPr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744DBE2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 w:val="restart"/>
            <w:shd w:val="clear" w:color="auto" w:fill="auto"/>
          </w:tcPr>
          <w:p w14:paraId="65860BF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2EEE69CE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84B2A6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36A5CB9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11803F7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000F896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6F161D36" w14:textId="77777777" w:rsidR="00130B0B" w:rsidRPr="00521076" w:rsidRDefault="00385C95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229</w:t>
            </w:r>
            <w:r w:rsidR="00521076">
              <w:rPr>
                <w:rFonts w:eastAsia="Calibri"/>
                <w:sz w:val="18"/>
                <w:szCs w:val="18"/>
                <w:lang w:val="en-US"/>
              </w:rPr>
              <w:t>,0</w:t>
            </w:r>
          </w:p>
          <w:p w14:paraId="3E6B8BB1" w14:textId="77777777" w:rsidR="00130B0B" w:rsidRPr="00C66291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</w:p>
        </w:tc>
        <w:tc>
          <w:tcPr>
            <w:tcW w:w="315" w:type="pct"/>
          </w:tcPr>
          <w:p w14:paraId="3EDADC25" w14:textId="77777777" w:rsidR="00130B0B" w:rsidRPr="007D749F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362,0</w:t>
            </w:r>
          </w:p>
        </w:tc>
        <w:tc>
          <w:tcPr>
            <w:tcW w:w="223" w:type="pct"/>
            <w:shd w:val="clear" w:color="auto" w:fill="auto"/>
          </w:tcPr>
          <w:p w14:paraId="6D3C3EEC" w14:textId="77777777" w:rsidR="00130B0B" w:rsidRPr="00313D44" w:rsidRDefault="00130B0B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9,0</w:t>
            </w:r>
          </w:p>
        </w:tc>
        <w:tc>
          <w:tcPr>
            <w:tcW w:w="269" w:type="pct"/>
            <w:shd w:val="clear" w:color="auto" w:fill="auto"/>
          </w:tcPr>
          <w:p w14:paraId="3B46C883" w14:textId="77777777" w:rsidR="00130B0B" w:rsidRPr="00DD57C3" w:rsidRDefault="00DD57C3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8,0</w:t>
            </w:r>
          </w:p>
        </w:tc>
        <w:tc>
          <w:tcPr>
            <w:tcW w:w="269" w:type="pct"/>
            <w:shd w:val="clear" w:color="auto" w:fill="auto"/>
          </w:tcPr>
          <w:p w14:paraId="25872F45" w14:textId="77777777" w:rsidR="00130B0B" w:rsidRPr="00B662EC" w:rsidRDefault="00385C95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0</w:t>
            </w:r>
            <w:r w:rsidR="00130B0B" w:rsidRPr="00B662EC">
              <w:rPr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4E2D3033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369EEEF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0A425CC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4B199B3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0B5DD51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29C3766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4AA1C14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3A80B0A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shd w:val="clear" w:color="auto" w:fill="auto"/>
          </w:tcPr>
          <w:p w14:paraId="76062480" w14:textId="77777777" w:rsidR="00130B0B" w:rsidRPr="00E334F1" w:rsidRDefault="00385C95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9685,3</w:t>
            </w:r>
          </w:p>
        </w:tc>
        <w:tc>
          <w:tcPr>
            <w:tcW w:w="315" w:type="pct"/>
          </w:tcPr>
          <w:p w14:paraId="64B32BEC" w14:textId="77777777" w:rsidR="00130B0B" w:rsidRPr="00C66291" w:rsidRDefault="00130B0B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1197,0</w:t>
            </w:r>
          </w:p>
        </w:tc>
        <w:tc>
          <w:tcPr>
            <w:tcW w:w="223" w:type="pct"/>
            <w:shd w:val="clear" w:color="auto" w:fill="auto"/>
          </w:tcPr>
          <w:p w14:paraId="48A8EC74" w14:textId="77777777" w:rsidR="00130B0B" w:rsidRPr="00313D44" w:rsidRDefault="00130B0B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89,2</w:t>
            </w:r>
          </w:p>
        </w:tc>
        <w:tc>
          <w:tcPr>
            <w:tcW w:w="269" w:type="pct"/>
            <w:shd w:val="clear" w:color="auto" w:fill="auto"/>
          </w:tcPr>
          <w:p w14:paraId="1383F150" w14:textId="77777777" w:rsidR="00130B0B" w:rsidRPr="00DD57C3" w:rsidRDefault="00DD57C3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99,1</w:t>
            </w:r>
          </w:p>
        </w:tc>
        <w:tc>
          <w:tcPr>
            <w:tcW w:w="269" w:type="pct"/>
            <w:shd w:val="clear" w:color="auto" w:fill="auto"/>
          </w:tcPr>
          <w:p w14:paraId="47CD555E" w14:textId="77777777" w:rsidR="00130B0B" w:rsidRPr="00B662EC" w:rsidRDefault="00385C95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0</w:t>
            </w:r>
            <w:r w:rsidR="00130B0B" w:rsidRPr="00B662EC">
              <w:rPr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2B50BFAE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53D6497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5ECCDFC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2054114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5C62620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4556DBD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303C9D4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206A5BE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313" w:type="pct"/>
            <w:shd w:val="clear" w:color="auto" w:fill="auto"/>
          </w:tcPr>
          <w:p w14:paraId="2B55503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606,6</w:t>
            </w:r>
          </w:p>
        </w:tc>
        <w:tc>
          <w:tcPr>
            <w:tcW w:w="315" w:type="pct"/>
          </w:tcPr>
          <w:p w14:paraId="02F4166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3" w:type="pct"/>
            <w:shd w:val="clear" w:color="auto" w:fill="auto"/>
          </w:tcPr>
          <w:p w14:paraId="690BD92F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367,6</w:t>
            </w:r>
          </w:p>
        </w:tc>
        <w:tc>
          <w:tcPr>
            <w:tcW w:w="269" w:type="pct"/>
            <w:shd w:val="clear" w:color="auto" w:fill="auto"/>
          </w:tcPr>
          <w:p w14:paraId="0697DEA2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B662EC">
              <w:rPr>
                <w:sz w:val="18"/>
                <w:szCs w:val="18"/>
              </w:rPr>
              <w:t>239,0</w:t>
            </w:r>
          </w:p>
        </w:tc>
        <w:tc>
          <w:tcPr>
            <w:tcW w:w="269" w:type="pct"/>
            <w:shd w:val="clear" w:color="auto" w:fill="auto"/>
          </w:tcPr>
          <w:p w14:paraId="0B44AF51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25" w:type="pct"/>
            <w:shd w:val="clear" w:color="auto" w:fill="auto"/>
          </w:tcPr>
          <w:p w14:paraId="65066E52" w14:textId="77777777" w:rsidR="00130B0B" w:rsidRPr="00B662EC" w:rsidRDefault="00130B0B" w:rsidP="00EC1F44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42C32CF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54A0A5C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3AB19F2" w14:textId="77777777" w:rsidTr="00C646EE">
        <w:trPr>
          <w:trHeight w:val="189"/>
        </w:trPr>
        <w:tc>
          <w:tcPr>
            <w:tcW w:w="160" w:type="pct"/>
            <w:vMerge w:val="restart"/>
            <w:shd w:val="clear" w:color="auto" w:fill="auto"/>
          </w:tcPr>
          <w:p w14:paraId="0E9E581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653" w:type="pct"/>
            <w:vMerge w:val="restart"/>
            <w:shd w:val="clear" w:color="auto" w:fill="auto"/>
          </w:tcPr>
          <w:p w14:paraId="6BA50F56" w14:textId="77777777" w:rsidR="00130B0B" w:rsidRPr="00B662EC" w:rsidRDefault="00130B0B" w:rsidP="00EC1F44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24" w:type="pct"/>
            <w:vMerge w:val="restart"/>
            <w:shd w:val="clear" w:color="auto" w:fill="auto"/>
          </w:tcPr>
          <w:p w14:paraId="364A58E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shd w:val="clear" w:color="auto" w:fill="auto"/>
          </w:tcPr>
          <w:p w14:paraId="5D4200D1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shd w:val="clear" w:color="auto" w:fill="auto"/>
          </w:tcPr>
          <w:p w14:paraId="48263CC6" w14:textId="77777777" w:rsidR="00130B0B" w:rsidRPr="00B662EC" w:rsidRDefault="0021312E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1559</w:t>
            </w:r>
            <w:r w:rsidR="00130B0B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7DF6528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59,0</w:t>
            </w:r>
          </w:p>
        </w:tc>
        <w:tc>
          <w:tcPr>
            <w:tcW w:w="223" w:type="pct"/>
            <w:shd w:val="clear" w:color="auto" w:fill="auto"/>
          </w:tcPr>
          <w:p w14:paraId="6DC882F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4054547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7E38DE8C" w14:textId="77777777" w:rsidR="00130B0B" w:rsidRPr="001A74E8" w:rsidRDefault="001A74E8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0</w:t>
            </w:r>
            <w:r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66BE9D1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399D5B7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64CBA5F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9E8110E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060F469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1314A58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1A1E807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1F32071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shd w:val="clear" w:color="auto" w:fill="auto"/>
          </w:tcPr>
          <w:p w14:paraId="5D47560C" w14:textId="77777777" w:rsidR="00130B0B" w:rsidRPr="00B662EC" w:rsidRDefault="0021312E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362</w:t>
            </w:r>
            <w:r w:rsidR="00130B0B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14BCEFE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62,0</w:t>
            </w:r>
          </w:p>
        </w:tc>
        <w:tc>
          <w:tcPr>
            <w:tcW w:w="223" w:type="pct"/>
            <w:shd w:val="clear" w:color="auto" w:fill="auto"/>
          </w:tcPr>
          <w:p w14:paraId="2F4BB60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0692E6D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4CAF683A" w14:textId="77777777" w:rsidR="00130B0B" w:rsidRPr="00B662EC" w:rsidRDefault="00DD57C3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="00130B0B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003E5EE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73CB719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5ED2D95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E604019" w14:textId="77777777" w:rsidTr="00C646EE">
        <w:trPr>
          <w:trHeight w:val="189"/>
        </w:trPr>
        <w:tc>
          <w:tcPr>
            <w:tcW w:w="160" w:type="pct"/>
            <w:vMerge/>
            <w:shd w:val="clear" w:color="auto" w:fill="auto"/>
          </w:tcPr>
          <w:p w14:paraId="36E3200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shd w:val="clear" w:color="auto" w:fill="auto"/>
          </w:tcPr>
          <w:p w14:paraId="424F78A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shd w:val="clear" w:color="auto" w:fill="auto"/>
          </w:tcPr>
          <w:p w14:paraId="7DD400D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shd w:val="clear" w:color="auto" w:fill="auto"/>
          </w:tcPr>
          <w:p w14:paraId="4931536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shd w:val="clear" w:color="auto" w:fill="auto"/>
          </w:tcPr>
          <w:p w14:paraId="045A91A2" w14:textId="77777777" w:rsidR="00130B0B" w:rsidRPr="00B662EC" w:rsidRDefault="0021312E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197</w:t>
            </w:r>
            <w:r w:rsidR="00130B0B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</w:tcPr>
          <w:p w14:paraId="2191B23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97,0</w:t>
            </w:r>
          </w:p>
        </w:tc>
        <w:tc>
          <w:tcPr>
            <w:tcW w:w="223" w:type="pct"/>
            <w:shd w:val="clear" w:color="auto" w:fill="auto"/>
          </w:tcPr>
          <w:p w14:paraId="6D6DE06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</w:tcPr>
          <w:p w14:paraId="2B47EBF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shd w:val="clear" w:color="auto" w:fill="auto"/>
          </w:tcPr>
          <w:p w14:paraId="01348DCC" w14:textId="77777777" w:rsidR="00130B0B" w:rsidRPr="00B662EC" w:rsidRDefault="00DD57C3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="00130B0B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shd w:val="clear" w:color="auto" w:fill="auto"/>
          </w:tcPr>
          <w:p w14:paraId="5830728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55A646F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66FE21B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1C008ECC" w14:textId="77777777" w:rsidTr="00C646EE">
        <w:trPr>
          <w:trHeight w:val="189"/>
        </w:trPr>
        <w:tc>
          <w:tcPr>
            <w:tcW w:w="1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87D80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2.</w:t>
            </w:r>
          </w:p>
        </w:tc>
        <w:tc>
          <w:tcPr>
            <w:tcW w:w="16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728F6" w14:textId="77777777" w:rsidR="00130B0B" w:rsidRPr="00B662EC" w:rsidRDefault="00130B0B" w:rsidP="00EC1F44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  <w:p w14:paraId="096B237D" w14:textId="77777777" w:rsidR="00130B0B" w:rsidRPr="00B662EC" w:rsidRDefault="00130B0B" w:rsidP="00EC1F44">
            <w:pPr>
              <w:ind w:right="-57"/>
              <w:rPr>
                <w:rFonts w:eastAsia="Calibri"/>
                <w:sz w:val="18"/>
                <w:szCs w:val="18"/>
              </w:rPr>
            </w:pPr>
          </w:p>
          <w:p w14:paraId="6E3D15C6" w14:textId="77777777" w:rsidR="00130B0B" w:rsidRPr="00B662EC" w:rsidRDefault="00130B0B" w:rsidP="00EC1F44">
            <w:pPr>
              <w:ind w:right="-57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7942F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9F4B0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CD54F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1B9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EDB7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6A19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15E8A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74C1AF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0236F91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11FFC3A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D878B0A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72DF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E3153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B1BA9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11ED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9A12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76CA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FC0D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6F71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108A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A6322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3CDEFE8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51D82EC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A15C768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DFD6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F8BDF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5C4F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71E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9796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311E6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2884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3295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6D49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97603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4C537F1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3A3E7B8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EF51600" w14:textId="77777777" w:rsidTr="00C646EE">
        <w:trPr>
          <w:trHeight w:val="189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8FA0B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3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14A42F" w14:textId="77777777" w:rsidR="00130B0B" w:rsidRPr="00C44A53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EB588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0BE0C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7C9F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8162,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C8EE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3234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5535,8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CA39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2626,7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BF6E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5BADBE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2C254A4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2D9F9A7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706D85E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59F13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8898F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5FF8B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47F6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8A23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87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948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617F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bookmarkStart w:id="8" w:name="_Hlk92725123"/>
            <w:r>
              <w:rPr>
                <w:rFonts w:eastAsia="Calibri"/>
                <w:sz w:val="18"/>
                <w:szCs w:val="18"/>
              </w:rPr>
              <w:t>379,0</w:t>
            </w:r>
            <w:bookmarkEnd w:id="8"/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27AE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08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0F84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C0D2B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1661A9E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3BBFC57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1F81836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A7773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94AC5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A3F36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D64A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B10E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868,9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CE5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C46E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789,2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801D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079,7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ADE8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A8E4C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shd w:val="clear" w:color="auto" w:fill="auto"/>
          </w:tcPr>
          <w:p w14:paraId="675E3F9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shd w:val="clear" w:color="auto" w:fill="auto"/>
          </w:tcPr>
          <w:p w14:paraId="25B9BF9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49E13DB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C5C25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BD143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BE4E7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3F63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908B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606,6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874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1D7F4" w14:textId="77777777" w:rsidR="00130B0B" w:rsidRPr="00B662EC" w:rsidRDefault="00130B0B" w:rsidP="00EC1F44">
            <w:pPr>
              <w:ind w:left="-4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1367,6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6717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239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C13E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3B8A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9F48D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BB259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1CCAAD1" w14:textId="77777777" w:rsidTr="00C646EE">
        <w:trPr>
          <w:trHeight w:val="506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6C980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4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10BB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E3D2C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946CD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DF6A6" w14:textId="77777777" w:rsidR="00130B0B" w:rsidRPr="003657BC" w:rsidRDefault="003657BC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839,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BFF6B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27FCB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D5301" w14:textId="77777777" w:rsidR="00130B0B" w:rsidRPr="007859BD" w:rsidRDefault="007859BD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839,4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6396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5482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D3C2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8C0E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39566BA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C1F26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D81D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EB94F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F6D0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57098" w14:textId="77777777" w:rsidR="00130B0B" w:rsidRPr="00385C95" w:rsidRDefault="009B7ABC" w:rsidP="00EC1F44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</w:rPr>
              <w:t>84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D37A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D09F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40BB7" w14:textId="77777777" w:rsidR="00130B0B" w:rsidRPr="009B7ABC" w:rsidRDefault="009B7ABC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4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2542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35E5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636D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1F7A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AF12996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2D0D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316E9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72A8B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F0D3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A81D8" w14:textId="77777777" w:rsidR="00130B0B" w:rsidRPr="009B7ABC" w:rsidRDefault="009B7ABC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55,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4224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3930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B29FD" w14:textId="77777777" w:rsidR="00130B0B" w:rsidRPr="009B7ABC" w:rsidRDefault="009B7ABC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55,4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6913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E080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</w:t>
            </w:r>
          </w:p>
        </w:tc>
        <w:tc>
          <w:tcPr>
            <w:tcW w:w="53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96E9F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9A27A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15CB195" w14:textId="77777777" w:rsidTr="00C646EE">
        <w:trPr>
          <w:trHeight w:val="544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D51E2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  <w:r w:rsidRPr="00B662EC">
              <w:rPr>
                <w:rFonts w:eastAsia="Calibri"/>
                <w:sz w:val="18"/>
                <w:szCs w:val="18"/>
                <w:lang w:val="en-US"/>
              </w:rPr>
              <w:t>5</w:t>
            </w:r>
            <w:r w:rsidRPr="00B662EC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F1D27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</w:t>
            </w:r>
            <w:proofErr w:type="gramStart"/>
            <w:r w:rsidRPr="00B662EC">
              <w:rPr>
                <w:rFonts w:eastAsia="Calibri"/>
                <w:sz w:val="18"/>
                <w:szCs w:val="18"/>
              </w:rPr>
              <w:t>17.Установка</w:t>
            </w:r>
            <w:proofErr w:type="gramEnd"/>
            <w:r w:rsidRPr="00B662EC">
              <w:rPr>
                <w:rFonts w:eastAsia="Calibri"/>
                <w:sz w:val="18"/>
                <w:szCs w:val="18"/>
              </w:rPr>
              <w:t xml:space="preserve">, монтаж и настройка </w:t>
            </w:r>
            <w:proofErr w:type="spellStart"/>
            <w:r w:rsidRPr="00B662EC">
              <w:rPr>
                <w:rFonts w:eastAsia="Calibri"/>
                <w:sz w:val="18"/>
                <w:szCs w:val="18"/>
                <w:lang w:val="en-US"/>
              </w:rPr>
              <w:t>ip</w:t>
            </w:r>
            <w:proofErr w:type="spellEnd"/>
            <w:r w:rsidRPr="00B662EC">
              <w:rPr>
                <w:rFonts w:eastAsia="Calibri"/>
                <w:sz w:val="18"/>
                <w:szCs w:val="18"/>
              </w:rPr>
              <w:t>-камер, приобретенных в рамках предоставленной субсидии на государственную поддержку образовательных организаций в целях оснащения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2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252B4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B08CE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DACE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960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697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FD9E2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6980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96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33814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B5B1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1622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</w:p>
          <w:p w14:paraId="182E8CB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9249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CB54DBE" w14:textId="77777777" w:rsidTr="00C646EE">
        <w:trPr>
          <w:trHeight w:val="960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1571F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C25D4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818EB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CCA3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F566C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96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73F9B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FC82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ED945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96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60E58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386E1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A16B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F748E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77AEF8C1" w14:textId="77777777" w:rsidTr="00C646EE">
        <w:trPr>
          <w:trHeight w:val="1170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743AD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02AC5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99613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340E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4D305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64,0</w:t>
            </w: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</w:tcPr>
          <w:p w14:paraId="554528D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3C9DC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D43F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64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A62E4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4B47AB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09431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5F864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5F42DFDA" w14:textId="77777777" w:rsidTr="00C646EE">
        <w:trPr>
          <w:trHeight w:val="506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89EF5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B662EC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F8D62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330F30">
              <w:rPr>
                <w:rFonts w:eastAsia="Calibri"/>
                <w:sz w:val="18"/>
                <w:szCs w:val="18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FCBF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04A4D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F2CB7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1990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85BD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24BD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928E5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E71F29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2C8EA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265E5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BAE1A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035BAFAA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92A82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4ABB76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06740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E52C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9E659" w14:textId="77777777" w:rsidR="00130B0B" w:rsidRPr="00D2287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6A03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CA363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4E54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DC11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</w:t>
            </w:r>
            <w:r w:rsidR="00E71F29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594C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A699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0CB8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79D8DC2" w14:textId="77777777" w:rsidTr="00C646EE">
        <w:trPr>
          <w:trHeight w:val="189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6ECF2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0D95B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36184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F14F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53802" w14:textId="77777777" w:rsidR="00130B0B" w:rsidRPr="00D2287D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24F2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2C43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E24EF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BAC1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5718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</w:t>
            </w:r>
          </w:p>
        </w:tc>
        <w:tc>
          <w:tcPr>
            <w:tcW w:w="53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702D9E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92D26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4C5B8FB4" w14:textId="77777777" w:rsidTr="00C646EE">
        <w:trPr>
          <w:trHeight w:val="544"/>
        </w:trPr>
        <w:tc>
          <w:tcPr>
            <w:tcW w:w="16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41FFF" w14:textId="77777777" w:rsidR="00130B0B" w:rsidRPr="00D2287D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  <w:r>
              <w:rPr>
                <w:rFonts w:eastAsia="Calibri"/>
                <w:sz w:val="18"/>
                <w:szCs w:val="18"/>
              </w:rPr>
              <w:t>7</w:t>
            </w:r>
          </w:p>
        </w:tc>
        <w:tc>
          <w:tcPr>
            <w:tcW w:w="165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5C4F4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330F30">
              <w:rPr>
                <w:rFonts w:eastAsia="Calibri"/>
                <w:sz w:val="18"/>
                <w:szCs w:val="18"/>
              </w:rPr>
              <w:t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22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A483C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1FFC9" w14:textId="77777777" w:rsidR="00130B0B" w:rsidRPr="00B662EC" w:rsidRDefault="00130B0B" w:rsidP="00EC1F44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EA1A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6EA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03231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24683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7D8B9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1EF78" w14:textId="77777777" w:rsidR="00130B0B" w:rsidRPr="00B662EC" w:rsidRDefault="00130B0B" w:rsidP="00EC1F44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</w:t>
            </w:r>
          </w:p>
        </w:tc>
        <w:tc>
          <w:tcPr>
            <w:tcW w:w="5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CCCA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</w:p>
          <w:p w14:paraId="38F2DD88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  <w:lang w:val="en-US"/>
              </w:rPr>
            </w:pPr>
          </w:p>
        </w:tc>
        <w:tc>
          <w:tcPr>
            <w:tcW w:w="44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9883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33E662E4" w14:textId="77777777" w:rsidTr="00C646EE">
        <w:trPr>
          <w:trHeight w:val="960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A4D18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07A39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B35C3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A613D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A1547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3294B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7F82B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C5E78A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08329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C47045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3DFA2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44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77182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30B0B" w:rsidRPr="00B662EC" w14:paraId="6FA620FC" w14:textId="77777777" w:rsidTr="00C646EE">
        <w:trPr>
          <w:trHeight w:val="1170"/>
        </w:trPr>
        <w:tc>
          <w:tcPr>
            <w:tcW w:w="16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6C8CB0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5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DF6D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D31A61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A7BC47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EEBCBE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0</w:t>
            </w:r>
            <w:r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15" w:type="pct"/>
            <w:tcBorders>
              <w:left w:val="single" w:sz="4" w:space="0" w:color="auto"/>
              <w:right w:val="single" w:sz="4" w:space="0" w:color="auto"/>
            </w:tcBorders>
          </w:tcPr>
          <w:p w14:paraId="71CBB3C4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BC51E0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9DD8F8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6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99465D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2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D0DF7" w14:textId="77777777" w:rsidR="00130B0B" w:rsidRPr="00B662EC" w:rsidRDefault="00130B0B" w:rsidP="00EC1F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3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7D8EB4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4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D85E4B" w14:textId="77777777" w:rsidR="00130B0B" w:rsidRPr="00B662EC" w:rsidRDefault="00130B0B" w:rsidP="00EC1F44">
            <w:pPr>
              <w:rPr>
                <w:rFonts w:eastAsia="Calibri"/>
                <w:sz w:val="18"/>
                <w:szCs w:val="18"/>
              </w:rPr>
            </w:pPr>
          </w:p>
        </w:tc>
      </w:tr>
      <w:bookmarkEnd w:id="7"/>
    </w:tbl>
    <w:p w14:paraId="534C5729" w14:textId="77777777" w:rsidR="00130B0B" w:rsidRDefault="00130B0B" w:rsidP="00130B0B">
      <w:pPr>
        <w:rPr>
          <w:rFonts w:eastAsia="Calibri"/>
        </w:rPr>
      </w:pPr>
    </w:p>
    <w:p w14:paraId="32B8A43A" w14:textId="77777777" w:rsidR="00130B0B" w:rsidRDefault="00130B0B" w:rsidP="00130B0B">
      <w:pPr>
        <w:rPr>
          <w:rFonts w:eastAsia="Calibri"/>
        </w:rPr>
      </w:pPr>
    </w:p>
    <w:p w14:paraId="708100DC" w14:textId="77777777" w:rsidR="00130B0B" w:rsidRDefault="00130B0B" w:rsidP="00130B0B">
      <w:pPr>
        <w:rPr>
          <w:rFonts w:eastAsia="Calibri"/>
        </w:rPr>
      </w:pPr>
    </w:p>
    <w:p w14:paraId="200AF62E" w14:textId="77777777" w:rsidR="00130B0B" w:rsidRDefault="00130B0B" w:rsidP="00130B0B">
      <w:pPr>
        <w:rPr>
          <w:rFonts w:eastAsia="Calibri"/>
        </w:rPr>
      </w:pPr>
    </w:p>
    <w:p w14:paraId="5F92F8BC" w14:textId="77777777" w:rsidR="00130B0B" w:rsidRDefault="00130B0B" w:rsidP="00130B0B">
      <w:pPr>
        <w:rPr>
          <w:rFonts w:eastAsia="Calibri"/>
        </w:rPr>
      </w:pPr>
    </w:p>
    <w:p w14:paraId="245D1CB7" w14:textId="77777777" w:rsidR="00130B0B" w:rsidRDefault="00130B0B" w:rsidP="00130B0B">
      <w:pPr>
        <w:rPr>
          <w:rFonts w:eastAsia="Calibri"/>
        </w:rPr>
      </w:pPr>
    </w:p>
    <w:p w14:paraId="232358D9" w14:textId="77777777" w:rsidR="001041A3" w:rsidRDefault="001041A3" w:rsidP="00305085">
      <w:pPr>
        <w:ind w:left="11328"/>
        <w:rPr>
          <w:rFonts w:eastAsia="Calibri"/>
        </w:rPr>
      </w:pPr>
    </w:p>
    <w:sectPr w:rsidR="001041A3" w:rsidSect="00324CFB">
      <w:headerReference w:type="even" r:id="rId9"/>
      <w:headerReference w:type="default" r:id="rId10"/>
      <w:pgSz w:w="16838" w:h="11906" w:orient="landscape"/>
      <w:pgMar w:top="426" w:right="567" w:bottom="851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3BC59" w14:textId="77777777" w:rsidR="00315F2F" w:rsidRDefault="00315F2F">
      <w:r>
        <w:separator/>
      </w:r>
    </w:p>
  </w:endnote>
  <w:endnote w:type="continuationSeparator" w:id="0">
    <w:p w14:paraId="3C9E1DA9" w14:textId="77777777" w:rsidR="00315F2F" w:rsidRDefault="00315F2F">
      <w:r>
        <w:continuationSeparator/>
      </w:r>
    </w:p>
  </w:endnote>
  <w:endnote w:type="continuationNotice" w:id="1">
    <w:p w14:paraId="162AB043" w14:textId="77777777" w:rsidR="00315F2F" w:rsidRDefault="00315F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A0A22" w14:textId="77777777" w:rsidR="00315F2F" w:rsidRDefault="00315F2F">
      <w:r>
        <w:separator/>
      </w:r>
    </w:p>
  </w:footnote>
  <w:footnote w:type="continuationSeparator" w:id="0">
    <w:p w14:paraId="144083C7" w14:textId="77777777" w:rsidR="00315F2F" w:rsidRDefault="00315F2F">
      <w:r>
        <w:continuationSeparator/>
      </w:r>
    </w:p>
  </w:footnote>
  <w:footnote w:type="continuationNotice" w:id="1">
    <w:p w14:paraId="0D53E7C5" w14:textId="77777777" w:rsidR="00315F2F" w:rsidRDefault="00315F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1FB1B" w14:textId="77777777"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653B0536" w14:textId="77777777"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71BBB" w14:textId="77777777"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 w15:restartNumberingAfterBreak="0">
    <w:nsid w:val="26250ED5"/>
    <w:multiLevelType w:val="hybridMultilevel"/>
    <w:tmpl w:val="BECE67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31618955">
    <w:abstractNumId w:val="0"/>
  </w:num>
  <w:num w:numId="2" w16cid:durableId="128328356">
    <w:abstractNumId w:val="3"/>
  </w:num>
  <w:num w:numId="3" w16cid:durableId="697898693">
    <w:abstractNumId w:val="6"/>
  </w:num>
  <w:num w:numId="4" w16cid:durableId="746346620">
    <w:abstractNumId w:val="1"/>
  </w:num>
  <w:num w:numId="5" w16cid:durableId="1369263566">
    <w:abstractNumId w:val="5"/>
  </w:num>
  <w:num w:numId="6" w16cid:durableId="689183460">
    <w:abstractNumId w:val="4"/>
  </w:num>
  <w:num w:numId="7" w16cid:durableId="1509711821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51D"/>
    <w:rsid w:val="000107ED"/>
    <w:rsid w:val="00010840"/>
    <w:rsid w:val="000113E8"/>
    <w:rsid w:val="00011BE3"/>
    <w:rsid w:val="000121F3"/>
    <w:rsid w:val="00012611"/>
    <w:rsid w:val="00012C20"/>
    <w:rsid w:val="00013626"/>
    <w:rsid w:val="00015F8E"/>
    <w:rsid w:val="00017122"/>
    <w:rsid w:val="00020631"/>
    <w:rsid w:val="00022295"/>
    <w:rsid w:val="000222A5"/>
    <w:rsid w:val="00022559"/>
    <w:rsid w:val="00024A9B"/>
    <w:rsid w:val="00025418"/>
    <w:rsid w:val="00025693"/>
    <w:rsid w:val="00026D9C"/>
    <w:rsid w:val="00027EE2"/>
    <w:rsid w:val="0003103E"/>
    <w:rsid w:val="000317FA"/>
    <w:rsid w:val="00032A5E"/>
    <w:rsid w:val="00033C49"/>
    <w:rsid w:val="00035130"/>
    <w:rsid w:val="000355BC"/>
    <w:rsid w:val="00036F16"/>
    <w:rsid w:val="00040049"/>
    <w:rsid w:val="00040967"/>
    <w:rsid w:val="0004197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979"/>
    <w:rsid w:val="00046A3D"/>
    <w:rsid w:val="00046E96"/>
    <w:rsid w:val="0004789C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B22"/>
    <w:rsid w:val="00053F40"/>
    <w:rsid w:val="000548E1"/>
    <w:rsid w:val="00054CAD"/>
    <w:rsid w:val="00055337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67B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0E68"/>
    <w:rsid w:val="000A3031"/>
    <w:rsid w:val="000A329C"/>
    <w:rsid w:val="000A3F55"/>
    <w:rsid w:val="000A4AAC"/>
    <w:rsid w:val="000A4FCE"/>
    <w:rsid w:val="000A6660"/>
    <w:rsid w:val="000A6CB7"/>
    <w:rsid w:val="000A7B8E"/>
    <w:rsid w:val="000B0235"/>
    <w:rsid w:val="000B0289"/>
    <w:rsid w:val="000B08A4"/>
    <w:rsid w:val="000B119D"/>
    <w:rsid w:val="000B16DB"/>
    <w:rsid w:val="000B1DBE"/>
    <w:rsid w:val="000B2A27"/>
    <w:rsid w:val="000B3867"/>
    <w:rsid w:val="000B3C4A"/>
    <w:rsid w:val="000B4914"/>
    <w:rsid w:val="000B4AA4"/>
    <w:rsid w:val="000B57DA"/>
    <w:rsid w:val="000B5E2C"/>
    <w:rsid w:val="000B6148"/>
    <w:rsid w:val="000B7354"/>
    <w:rsid w:val="000B74BE"/>
    <w:rsid w:val="000B7B86"/>
    <w:rsid w:val="000C00CD"/>
    <w:rsid w:val="000C0659"/>
    <w:rsid w:val="000C086D"/>
    <w:rsid w:val="000C284A"/>
    <w:rsid w:val="000C4813"/>
    <w:rsid w:val="000C5395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1139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1A3"/>
    <w:rsid w:val="001044D7"/>
    <w:rsid w:val="00104B45"/>
    <w:rsid w:val="00104DF6"/>
    <w:rsid w:val="00104E0D"/>
    <w:rsid w:val="00106C17"/>
    <w:rsid w:val="00106DB3"/>
    <w:rsid w:val="001074FC"/>
    <w:rsid w:val="001104D6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2C44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0B0B"/>
    <w:rsid w:val="00132B1A"/>
    <w:rsid w:val="00133866"/>
    <w:rsid w:val="00133A5E"/>
    <w:rsid w:val="0013520C"/>
    <w:rsid w:val="0013726E"/>
    <w:rsid w:val="001372B9"/>
    <w:rsid w:val="0013791C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C55"/>
    <w:rsid w:val="001521DF"/>
    <w:rsid w:val="001534D5"/>
    <w:rsid w:val="00154472"/>
    <w:rsid w:val="0015464B"/>
    <w:rsid w:val="00154C04"/>
    <w:rsid w:val="00155757"/>
    <w:rsid w:val="001560F7"/>
    <w:rsid w:val="00156318"/>
    <w:rsid w:val="001565FC"/>
    <w:rsid w:val="0015670A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C4D"/>
    <w:rsid w:val="00171E99"/>
    <w:rsid w:val="00172328"/>
    <w:rsid w:val="00173D01"/>
    <w:rsid w:val="00174E07"/>
    <w:rsid w:val="001750BA"/>
    <w:rsid w:val="00175BB1"/>
    <w:rsid w:val="00176039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17C"/>
    <w:rsid w:val="00187B86"/>
    <w:rsid w:val="00187CE1"/>
    <w:rsid w:val="00191071"/>
    <w:rsid w:val="00191C85"/>
    <w:rsid w:val="0019265E"/>
    <w:rsid w:val="0019278D"/>
    <w:rsid w:val="00192A1B"/>
    <w:rsid w:val="00193842"/>
    <w:rsid w:val="001939F8"/>
    <w:rsid w:val="00194808"/>
    <w:rsid w:val="00194AE8"/>
    <w:rsid w:val="00196C23"/>
    <w:rsid w:val="001974FC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683E"/>
    <w:rsid w:val="001A6D1A"/>
    <w:rsid w:val="001A70B4"/>
    <w:rsid w:val="001A74E8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656B"/>
    <w:rsid w:val="001B7D0D"/>
    <w:rsid w:val="001C1255"/>
    <w:rsid w:val="001C14EC"/>
    <w:rsid w:val="001C1A89"/>
    <w:rsid w:val="001C1E39"/>
    <w:rsid w:val="001C271C"/>
    <w:rsid w:val="001C290E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AB9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F98"/>
    <w:rsid w:val="001E72A5"/>
    <w:rsid w:val="001E735D"/>
    <w:rsid w:val="001F0509"/>
    <w:rsid w:val="001F059E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7626"/>
    <w:rsid w:val="001F7700"/>
    <w:rsid w:val="001F7BBB"/>
    <w:rsid w:val="001F7C3B"/>
    <w:rsid w:val="0020020A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F48"/>
    <w:rsid w:val="0021312E"/>
    <w:rsid w:val="002134B3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8C7"/>
    <w:rsid w:val="00242E18"/>
    <w:rsid w:val="00242F4B"/>
    <w:rsid w:val="00243034"/>
    <w:rsid w:val="00243336"/>
    <w:rsid w:val="002442D1"/>
    <w:rsid w:val="00244596"/>
    <w:rsid w:val="002449E9"/>
    <w:rsid w:val="00245311"/>
    <w:rsid w:val="00245415"/>
    <w:rsid w:val="002458C5"/>
    <w:rsid w:val="00245D56"/>
    <w:rsid w:val="00247019"/>
    <w:rsid w:val="002470E9"/>
    <w:rsid w:val="00247AA6"/>
    <w:rsid w:val="00250906"/>
    <w:rsid w:val="00250DC3"/>
    <w:rsid w:val="0025148E"/>
    <w:rsid w:val="00252695"/>
    <w:rsid w:val="00252C3B"/>
    <w:rsid w:val="00252DAC"/>
    <w:rsid w:val="0025351A"/>
    <w:rsid w:val="00254D5C"/>
    <w:rsid w:val="00254F6F"/>
    <w:rsid w:val="00255025"/>
    <w:rsid w:val="002558DF"/>
    <w:rsid w:val="002565C9"/>
    <w:rsid w:val="00256EDA"/>
    <w:rsid w:val="00256EE2"/>
    <w:rsid w:val="002600D4"/>
    <w:rsid w:val="002604E2"/>
    <w:rsid w:val="002605EC"/>
    <w:rsid w:val="002609F4"/>
    <w:rsid w:val="00260B31"/>
    <w:rsid w:val="00260C8B"/>
    <w:rsid w:val="00260D80"/>
    <w:rsid w:val="0026164A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2EF4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1BB8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A7843"/>
    <w:rsid w:val="002B0667"/>
    <w:rsid w:val="002B0859"/>
    <w:rsid w:val="002B0F9F"/>
    <w:rsid w:val="002B1990"/>
    <w:rsid w:val="002B1B52"/>
    <w:rsid w:val="002B1F80"/>
    <w:rsid w:val="002B23AF"/>
    <w:rsid w:val="002B2A7A"/>
    <w:rsid w:val="002B3531"/>
    <w:rsid w:val="002B3796"/>
    <w:rsid w:val="002B4674"/>
    <w:rsid w:val="002B5DE4"/>
    <w:rsid w:val="002B628A"/>
    <w:rsid w:val="002B643A"/>
    <w:rsid w:val="002B6678"/>
    <w:rsid w:val="002B679B"/>
    <w:rsid w:val="002B6BF2"/>
    <w:rsid w:val="002B6C03"/>
    <w:rsid w:val="002B6F21"/>
    <w:rsid w:val="002B7037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1C4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BC2"/>
    <w:rsid w:val="002E13B9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604"/>
    <w:rsid w:val="002F7049"/>
    <w:rsid w:val="002F7DD7"/>
    <w:rsid w:val="003001DA"/>
    <w:rsid w:val="00300A5C"/>
    <w:rsid w:val="00300B10"/>
    <w:rsid w:val="00300F1E"/>
    <w:rsid w:val="00301145"/>
    <w:rsid w:val="0030154C"/>
    <w:rsid w:val="00301A9C"/>
    <w:rsid w:val="0030247D"/>
    <w:rsid w:val="00302C87"/>
    <w:rsid w:val="00302EE7"/>
    <w:rsid w:val="003037C1"/>
    <w:rsid w:val="00303CD2"/>
    <w:rsid w:val="003042A7"/>
    <w:rsid w:val="00304699"/>
    <w:rsid w:val="00304893"/>
    <w:rsid w:val="00305085"/>
    <w:rsid w:val="00305559"/>
    <w:rsid w:val="00305C7B"/>
    <w:rsid w:val="00305F66"/>
    <w:rsid w:val="00306021"/>
    <w:rsid w:val="003065F0"/>
    <w:rsid w:val="0030660E"/>
    <w:rsid w:val="00306DD9"/>
    <w:rsid w:val="00306DED"/>
    <w:rsid w:val="00307502"/>
    <w:rsid w:val="003119E8"/>
    <w:rsid w:val="003128A9"/>
    <w:rsid w:val="00312F94"/>
    <w:rsid w:val="003135F2"/>
    <w:rsid w:val="00313958"/>
    <w:rsid w:val="00313D44"/>
    <w:rsid w:val="0031567D"/>
    <w:rsid w:val="00315885"/>
    <w:rsid w:val="00315A18"/>
    <w:rsid w:val="00315B73"/>
    <w:rsid w:val="00315F2F"/>
    <w:rsid w:val="003169A3"/>
    <w:rsid w:val="00316CF1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B32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27B2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6000C"/>
    <w:rsid w:val="00360042"/>
    <w:rsid w:val="003602A1"/>
    <w:rsid w:val="00360520"/>
    <w:rsid w:val="00360744"/>
    <w:rsid w:val="00361C37"/>
    <w:rsid w:val="003620B9"/>
    <w:rsid w:val="00363111"/>
    <w:rsid w:val="00363C4B"/>
    <w:rsid w:val="00364197"/>
    <w:rsid w:val="00364DF6"/>
    <w:rsid w:val="0036513E"/>
    <w:rsid w:val="003651B2"/>
    <w:rsid w:val="0036559A"/>
    <w:rsid w:val="003657BC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B31"/>
    <w:rsid w:val="00373E59"/>
    <w:rsid w:val="003746DB"/>
    <w:rsid w:val="00374A5D"/>
    <w:rsid w:val="00374AED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26C2"/>
    <w:rsid w:val="00384092"/>
    <w:rsid w:val="003846C0"/>
    <w:rsid w:val="00385974"/>
    <w:rsid w:val="00385C95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09"/>
    <w:rsid w:val="003C6082"/>
    <w:rsid w:val="003C7717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4227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537F"/>
    <w:rsid w:val="003E636B"/>
    <w:rsid w:val="003E6AB6"/>
    <w:rsid w:val="003E72F2"/>
    <w:rsid w:val="003F0269"/>
    <w:rsid w:val="003F0451"/>
    <w:rsid w:val="003F0AE0"/>
    <w:rsid w:val="003F0F14"/>
    <w:rsid w:val="003F1337"/>
    <w:rsid w:val="003F1481"/>
    <w:rsid w:val="003F215C"/>
    <w:rsid w:val="003F2411"/>
    <w:rsid w:val="003F3AAD"/>
    <w:rsid w:val="003F3E82"/>
    <w:rsid w:val="003F4D9C"/>
    <w:rsid w:val="003F4FD4"/>
    <w:rsid w:val="003F6EED"/>
    <w:rsid w:val="003F7B86"/>
    <w:rsid w:val="00400124"/>
    <w:rsid w:val="00400966"/>
    <w:rsid w:val="00400B7C"/>
    <w:rsid w:val="00400E27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134"/>
    <w:rsid w:val="004075B0"/>
    <w:rsid w:val="00407D58"/>
    <w:rsid w:val="00407DC7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49A2"/>
    <w:rsid w:val="0041504B"/>
    <w:rsid w:val="00415100"/>
    <w:rsid w:val="004161EF"/>
    <w:rsid w:val="00416482"/>
    <w:rsid w:val="004170A9"/>
    <w:rsid w:val="004172A9"/>
    <w:rsid w:val="0041735C"/>
    <w:rsid w:val="00420058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9B"/>
    <w:rsid w:val="0042752C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37DD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04B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3B"/>
    <w:rsid w:val="004702BC"/>
    <w:rsid w:val="0047075D"/>
    <w:rsid w:val="0047077E"/>
    <w:rsid w:val="00471461"/>
    <w:rsid w:val="004717F9"/>
    <w:rsid w:val="004740F3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4751"/>
    <w:rsid w:val="00484C50"/>
    <w:rsid w:val="00484CBC"/>
    <w:rsid w:val="00487B10"/>
    <w:rsid w:val="00490078"/>
    <w:rsid w:val="004920AC"/>
    <w:rsid w:val="004921AB"/>
    <w:rsid w:val="00492E91"/>
    <w:rsid w:val="00492FEA"/>
    <w:rsid w:val="004944E6"/>
    <w:rsid w:val="00494B75"/>
    <w:rsid w:val="00494EE7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3637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6479"/>
    <w:rsid w:val="004C7502"/>
    <w:rsid w:val="004D0F61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D39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2420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E7E36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043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076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327"/>
    <w:rsid w:val="00546749"/>
    <w:rsid w:val="00546867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88D"/>
    <w:rsid w:val="00577D08"/>
    <w:rsid w:val="00580CC0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99A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22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708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6F81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4160"/>
    <w:rsid w:val="006041DD"/>
    <w:rsid w:val="0060496F"/>
    <w:rsid w:val="00604D52"/>
    <w:rsid w:val="00604E5D"/>
    <w:rsid w:val="006053B5"/>
    <w:rsid w:val="00605686"/>
    <w:rsid w:val="00605A8E"/>
    <w:rsid w:val="00605DDC"/>
    <w:rsid w:val="00606B15"/>
    <w:rsid w:val="00606D4A"/>
    <w:rsid w:val="0060793F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2DDA"/>
    <w:rsid w:val="00643579"/>
    <w:rsid w:val="006437B7"/>
    <w:rsid w:val="006439AA"/>
    <w:rsid w:val="00643EB8"/>
    <w:rsid w:val="00644020"/>
    <w:rsid w:val="0064503A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1A14"/>
    <w:rsid w:val="00652BC4"/>
    <w:rsid w:val="00653D12"/>
    <w:rsid w:val="006543E4"/>
    <w:rsid w:val="00655115"/>
    <w:rsid w:val="006560EF"/>
    <w:rsid w:val="0065621F"/>
    <w:rsid w:val="0065647A"/>
    <w:rsid w:val="00657019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0E31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80027"/>
    <w:rsid w:val="00681409"/>
    <w:rsid w:val="006814CF"/>
    <w:rsid w:val="00682462"/>
    <w:rsid w:val="0068286D"/>
    <w:rsid w:val="00683B70"/>
    <w:rsid w:val="00683EAF"/>
    <w:rsid w:val="0068519E"/>
    <w:rsid w:val="0068657C"/>
    <w:rsid w:val="00686DA5"/>
    <w:rsid w:val="006870B0"/>
    <w:rsid w:val="006871CC"/>
    <w:rsid w:val="006879E6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6AC"/>
    <w:rsid w:val="00694A90"/>
    <w:rsid w:val="00694AD7"/>
    <w:rsid w:val="00696715"/>
    <w:rsid w:val="0069700D"/>
    <w:rsid w:val="006979AE"/>
    <w:rsid w:val="006A028F"/>
    <w:rsid w:val="006A11C2"/>
    <w:rsid w:val="006A1572"/>
    <w:rsid w:val="006A16A4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D54"/>
    <w:rsid w:val="006A5ED7"/>
    <w:rsid w:val="006A631E"/>
    <w:rsid w:val="006A6F1B"/>
    <w:rsid w:val="006A7D68"/>
    <w:rsid w:val="006A7E05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C12"/>
    <w:rsid w:val="006F1ED7"/>
    <w:rsid w:val="006F20F0"/>
    <w:rsid w:val="006F241F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9C8"/>
    <w:rsid w:val="00700D69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5B3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1D98"/>
    <w:rsid w:val="0075236E"/>
    <w:rsid w:val="0075479E"/>
    <w:rsid w:val="007547C3"/>
    <w:rsid w:val="007554A6"/>
    <w:rsid w:val="0075712E"/>
    <w:rsid w:val="007574EA"/>
    <w:rsid w:val="0075781E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46B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44D2"/>
    <w:rsid w:val="00774E40"/>
    <w:rsid w:val="00776288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9BD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7AE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E37"/>
    <w:rsid w:val="007D3E69"/>
    <w:rsid w:val="007D4265"/>
    <w:rsid w:val="007D4416"/>
    <w:rsid w:val="007D44EB"/>
    <w:rsid w:val="007D477A"/>
    <w:rsid w:val="007D558A"/>
    <w:rsid w:val="007D61CC"/>
    <w:rsid w:val="007D65CE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2F06"/>
    <w:rsid w:val="007F326D"/>
    <w:rsid w:val="007F34B9"/>
    <w:rsid w:val="007F3721"/>
    <w:rsid w:val="007F48EA"/>
    <w:rsid w:val="007F5275"/>
    <w:rsid w:val="007F5A10"/>
    <w:rsid w:val="007F60DC"/>
    <w:rsid w:val="007F624C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73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1742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5033"/>
    <w:rsid w:val="00866CEA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2C74"/>
    <w:rsid w:val="00893275"/>
    <w:rsid w:val="00893618"/>
    <w:rsid w:val="00894180"/>
    <w:rsid w:val="008943CC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51ED"/>
    <w:rsid w:val="008A6C09"/>
    <w:rsid w:val="008A728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368F"/>
    <w:rsid w:val="008D44B5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693D"/>
    <w:rsid w:val="008E761A"/>
    <w:rsid w:val="008F0225"/>
    <w:rsid w:val="008F02D0"/>
    <w:rsid w:val="008F0312"/>
    <w:rsid w:val="008F1417"/>
    <w:rsid w:val="008F1846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7795"/>
    <w:rsid w:val="0091035C"/>
    <w:rsid w:val="00910886"/>
    <w:rsid w:val="00910982"/>
    <w:rsid w:val="00912049"/>
    <w:rsid w:val="00913C0A"/>
    <w:rsid w:val="00914376"/>
    <w:rsid w:val="00914BA0"/>
    <w:rsid w:val="00914C66"/>
    <w:rsid w:val="009162C4"/>
    <w:rsid w:val="0091653A"/>
    <w:rsid w:val="00917175"/>
    <w:rsid w:val="0091741E"/>
    <w:rsid w:val="0091764D"/>
    <w:rsid w:val="00917791"/>
    <w:rsid w:val="00917D91"/>
    <w:rsid w:val="009204CC"/>
    <w:rsid w:val="00920C86"/>
    <w:rsid w:val="00921AB6"/>
    <w:rsid w:val="00923302"/>
    <w:rsid w:val="009235BA"/>
    <w:rsid w:val="00923902"/>
    <w:rsid w:val="00923C9C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2832"/>
    <w:rsid w:val="00933037"/>
    <w:rsid w:val="009342EA"/>
    <w:rsid w:val="009348A2"/>
    <w:rsid w:val="009351EC"/>
    <w:rsid w:val="009356D0"/>
    <w:rsid w:val="009407F5"/>
    <w:rsid w:val="00940E1D"/>
    <w:rsid w:val="00941D65"/>
    <w:rsid w:val="00941F79"/>
    <w:rsid w:val="0094206D"/>
    <w:rsid w:val="009427B4"/>
    <w:rsid w:val="00942A28"/>
    <w:rsid w:val="00942AC1"/>
    <w:rsid w:val="00943E5D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12DD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3F7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B94"/>
    <w:rsid w:val="0096410B"/>
    <w:rsid w:val="009645DB"/>
    <w:rsid w:val="009646D6"/>
    <w:rsid w:val="00964BA4"/>
    <w:rsid w:val="00964BD4"/>
    <w:rsid w:val="00964CC8"/>
    <w:rsid w:val="00964CF9"/>
    <w:rsid w:val="0096599C"/>
    <w:rsid w:val="00966FC1"/>
    <w:rsid w:val="009671F1"/>
    <w:rsid w:val="0096767D"/>
    <w:rsid w:val="00967C90"/>
    <w:rsid w:val="00970094"/>
    <w:rsid w:val="00970C28"/>
    <w:rsid w:val="00970F99"/>
    <w:rsid w:val="009712BA"/>
    <w:rsid w:val="00971F04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97E8F"/>
    <w:rsid w:val="009A1B3A"/>
    <w:rsid w:val="009A1BE0"/>
    <w:rsid w:val="009A218E"/>
    <w:rsid w:val="009A3C9B"/>
    <w:rsid w:val="009A4741"/>
    <w:rsid w:val="009A4C08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ABC"/>
    <w:rsid w:val="009B7B15"/>
    <w:rsid w:val="009C0075"/>
    <w:rsid w:val="009C044E"/>
    <w:rsid w:val="009C05FF"/>
    <w:rsid w:val="009C09D9"/>
    <w:rsid w:val="009C2C71"/>
    <w:rsid w:val="009C2EDC"/>
    <w:rsid w:val="009C3671"/>
    <w:rsid w:val="009C3994"/>
    <w:rsid w:val="009C3CF7"/>
    <w:rsid w:val="009C4E5C"/>
    <w:rsid w:val="009C53EA"/>
    <w:rsid w:val="009C5553"/>
    <w:rsid w:val="009C58E7"/>
    <w:rsid w:val="009C58FB"/>
    <w:rsid w:val="009C61EF"/>
    <w:rsid w:val="009C6582"/>
    <w:rsid w:val="009C7F13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39A7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28C1"/>
    <w:rsid w:val="00A234C4"/>
    <w:rsid w:val="00A23A9D"/>
    <w:rsid w:val="00A23B81"/>
    <w:rsid w:val="00A243B9"/>
    <w:rsid w:val="00A243C7"/>
    <w:rsid w:val="00A25CA1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367"/>
    <w:rsid w:val="00A36BB4"/>
    <w:rsid w:val="00A36CAE"/>
    <w:rsid w:val="00A36DE9"/>
    <w:rsid w:val="00A36E52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65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688"/>
    <w:rsid w:val="00A55A8B"/>
    <w:rsid w:val="00A5611C"/>
    <w:rsid w:val="00A56B53"/>
    <w:rsid w:val="00A57198"/>
    <w:rsid w:val="00A5726B"/>
    <w:rsid w:val="00A6046A"/>
    <w:rsid w:val="00A6089E"/>
    <w:rsid w:val="00A60F92"/>
    <w:rsid w:val="00A60F9C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7AB6"/>
    <w:rsid w:val="00A87B83"/>
    <w:rsid w:val="00A87C30"/>
    <w:rsid w:val="00A90409"/>
    <w:rsid w:val="00A905E6"/>
    <w:rsid w:val="00A9070C"/>
    <w:rsid w:val="00A92004"/>
    <w:rsid w:val="00A92D38"/>
    <w:rsid w:val="00A93279"/>
    <w:rsid w:val="00A93319"/>
    <w:rsid w:val="00A94446"/>
    <w:rsid w:val="00A944F0"/>
    <w:rsid w:val="00A94F22"/>
    <w:rsid w:val="00A95AB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B742D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5B5E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6BC"/>
    <w:rsid w:val="00AF06DB"/>
    <w:rsid w:val="00AF090A"/>
    <w:rsid w:val="00AF0DC8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BD"/>
    <w:rsid w:val="00B12353"/>
    <w:rsid w:val="00B12A92"/>
    <w:rsid w:val="00B12B0A"/>
    <w:rsid w:val="00B13217"/>
    <w:rsid w:val="00B1414E"/>
    <w:rsid w:val="00B153F8"/>
    <w:rsid w:val="00B15AAF"/>
    <w:rsid w:val="00B15EBC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6F50"/>
    <w:rsid w:val="00B27206"/>
    <w:rsid w:val="00B27DE7"/>
    <w:rsid w:val="00B3064A"/>
    <w:rsid w:val="00B306BE"/>
    <w:rsid w:val="00B30F83"/>
    <w:rsid w:val="00B31917"/>
    <w:rsid w:val="00B32FC8"/>
    <w:rsid w:val="00B3316A"/>
    <w:rsid w:val="00B3390D"/>
    <w:rsid w:val="00B33DF8"/>
    <w:rsid w:val="00B34498"/>
    <w:rsid w:val="00B34C2D"/>
    <w:rsid w:val="00B34D86"/>
    <w:rsid w:val="00B34E4A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0ED"/>
    <w:rsid w:val="00B45793"/>
    <w:rsid w:val="00B4596E"/>
    <w:rsid w:val="00B45B92"/>
    <w:rsid w:val="00B45E3B"/>
    <w:rsid w:val="00B45FCB"/>
    <w:rsid w:val="00B46302"/>
    <w:rsid w:val="00B4649F"/>
    <w:rsid w:val="00B46D86"/>
    <w:rsid w:val="00B46EA4"/>
    <w:rsid w:val="00B46F32"/>
    <w:rsid w:val="00B46F4B"/>
    <w:rsid w:val="00B500B8"/>
    <w:rsid w:val="00B507D7"/>
    <w:rsid w:val="00B5118F"/>
    <w:rsid w:val="00B513A5"/>
    <w:rsid w:val="00B51E63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2983"/>
    <w:rsid w:val="00BF3463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20852"/>
    <w:rsid w:val="00C21616"/>
    <w:rsid w:val="00C217CD"/>
    <w:rsid w:val="00C21DC5"/>
    <w:rsid w:val="00C22C05"/>
    <w:rsid w:val="00C23C6D"/>
    <w:rsid w:val="00C24869"/>
    <w:rsid w:val="00C24BB0"/>
    <w:rsid w:val="00C26337"/>
    <w:rsid w:val="00C26569"/>
    <w:rsid w:val="00C26FBC"/>
    <w:rsid w:val="00C273E0"/>
    <w:rsid w:val="00C27DFC"/>
    <w:rsid w:val="00C30F7B"/>
    <w:rsid w:val="00C310DD"/>
    <w:rsid w:val="00C31679"/>
    <w:rsid w:val="00C31B27"/>
    <w:rsid w:val="00C325B1"/>
    <w:rsid w:val="00C325F6"/>
    <w:rsid w:val="00C328DA"/>
    <w:rsid w:val="00C32976"/>
    <w:rsid w:val="00C32B05"/>
    <w:rsid w:val="00C339CF"/>
    <w:rsid w:val="00C33A64"/>
    <w:rsid w:val="00C33E65"/>
    <w:rsid w:val="00C33FD6"/>
    <w:rsid w:val="00C34887"/>
    <w:rsid w:val="00C364F6"/>
    <w:rsid w:val="00C36B49"/>
    <w:rsid w:val="00C371B3"/>
    <w:rsid w:val="00C375B6"/>
    <w:rsid w:val="00C379CE"/>
    <w:rsid w:val="00C40138"/>
    <w:rsid w:val="00C402F1"/>
    <w:rsid w:val="00C411CE"/>
    <w:rsid w:val="00C41876"/>
    <w:rsid w:val="00C41DD8"/>
    <w:rsid w:val="00C4401E"/>
    <w:rsid w:val="00C4452D"/>
    <w:rsid w:val="00C44A53"/>
    <w:rsid w:val="00C44AC3"/>
    <w:rsid w:val="00C45592"/>
    <w:rsid w:val="00C459AD"/>
    <w:rsid w:val="00C45B0C"/>
    <w:rsid w:val="00C4623B"/>
    <w:rsid w:val="00C47664"/>
    <w:rsid w:val="00C47CE0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6EE"/>
    <w:rsid w:val="00C6491B"/>
    <w:rsid w:val="00C6495C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116A"/>
    <w:rsid w:val="00C71733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8CB"/>
    <w:rsid w:val="00C82381"/>
    <w:rsid w:val="00C82A86"/>
    <w:rsid w:val="00C82FAD"/>
    <w:rsid w:val="00C83CA8"/>
    <w:rsid w:val="00C840AF"/>
    <w:rsid w:val="00C84370"/>
    <w:rsid w:val="00C8456B"/>
    <w:rsid w:val="00C84C93"/>
    <w:rsid w:val="00C84F67"/>
    <w:rsid w:val="00C8501C"/>
    <w:rsid w:val="00C85840"/>
    <w:rsid w:val="00C86787"/>
    <w:rsid w:val="00C87FE8"/>
    <w:rsid w:val="00C90273"/>
    <w:rsid w:val="00C90790"/>
    <w:rsid w:val="00C909EE"/>
    <w:rsid w:val="00C92EAB"/>
    <w:rsid w:val="00C94952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C3D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13D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52D"/>
    <w:rsid w:val="00CE78EB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1F5"/>
    <w:rsid w:val="00CF648C"/>
    <w:rsid w:val="00CF6B59"/>
    <w:rsid w:val="00CF6C17"/>
    <w:rsid w:val="00CF7508"/>
    <w:rsid w:val="00CF77F7"/>
    <w:rsid w:val="00CF7934"/>
    <w:rsid w:val="00CF7BF7"/>
    <w:rsid w:val="00D0029D"/>
    <w:rsid w:val="00D00E10"/>
    <w:rsid w:val="00D00E77"/>
    <w:rsid w:val="00D01044"/>
    <w:rsid w:val="00D01587"/>
    <w:rsid w:val="00D01697"/>
    <w:rsid w:val="00D0190D"/>
    <w:rsid w:val="00D01B43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172E7"/>
    <w:rsid w:val="00D20C95"/>
    <w:rsid w:val="00D212D1"/>
    <w:rsid w:val="00D21816"/>
    <w:rsid w:val="00D21C8C"/>
    <w:rsid w:val="00D223DC"/>
    <w:rsid w:val="00D227F1"/>
    <w:rsid w:val="00D2287D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318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425"/>
    <w:rsid w:val="00D57581"/>
    <w:rsid w:val="00D57987"/>
    <w:rsid w:val="00D601C4"/>
    <w:rsid w:val="00D60616"/>
    <w:rsid w:val="00D62688"/>
    <w:rsid w:val="00D6285B"/>
    <w:rsid w:val="00D63045"/>
    <w:rsid w:val="00D63246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571"/>
    <w:rsid w:val="00D718FA"/>
    <w:rsid w:val="00D7231E"/>
    <w:rsid w:val="00D723D7"/>
    <w:rsid w:val="00D73CAC"/>
    <w:rsid w:val="00D73FBD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70A2"/>
    <w:rsid w:val="00D87BEC"/>
    <w:rsid w:val="00D90CE8"/>
    <w:rsid w:val="00D91722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1E69"/>
    <w:rsid w:val="00DB2926"/>
    <w:rsid w:val="00DB2BB8"/>
    <w:rsid w:val="00DB2DDB"/>
    <w:rsid w:val="00DB37BA"/>
    <w:rsid w:val="00DB4692"/>
    <w:rsid w:val="00DB4853"/>
    <w:rsid w:val="00DB4D74"/>
    <w:rsid w:val="00DB55FD"/>
    <w:rsid w:val="00DB5632"/>
    <w:rsid w:val="00DB681D"/>
    <w:rsid w:val="00DB7667"/>
    <w:rsid w:val="00DB7D15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43F7"/>
    <w:rsid w:val="00DD4553"/>
    <w:rsid w:val="00DD49DB"/>
    <w:rsid w:val="00DD4C42"/>
    <w:rsid w:val="00DD5359"/>
    <w:rsid w:val="00DD57C3"/>
    <w:rsid w:val="00DD5A63"/>
    <w:rsid w:val="00DD5E38"/>
    <w:rsid w:val="00DD6BE1"/>
    <w:rsid w:val="00DD6CBE"/>
    <w:rsid w:val="00DD72C0"/>
    <w:rsid w:val="00DD7332"/>
    <w:rsid w:val="00DD7EBD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15D"/>
    <w:rsid w:val="00DF11F0"/>
    <w:rsid w:val="00DF126D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8E6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25C2"/>
    <w:rsid w:val="00E334F1"/>
    <w:rsid w:val="00E3371B"/>
    <w:rsid w:val="00E34666"/>
    <w:rsid w:val="00E34E2A"/>
    <w:rsid w:val="00E35413"/>
    <w:rsid w:val="00E356EF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3"/>
    <w:rsid w:val="00E44C27"/>
    <w:rsid w:val="00E44D42"/>
    <w:rsid w:val="00E4507A"/>
    <w:rsid w:val="00E452FD"/>
    <w:rsid w:val="00E4677C"/>
    <w:rsid w:val="00E46AB5"/>
    <w:rsid w:val="00E46C97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68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541"/>
    <w:rsid w:val="00E61B58"/>
    <w:rsid w:val="00E61C69"/>
    <w:rsid w:val="00E61F06"/>
    <w:rsid w:val="00E62082"/>
    <w:rsid w:val="00E6385A"/>
    <w:rsid w:val="00E63905"/>
    <w:rsid w:val="00E646FB"/>
    <w:rsid w:val="00E649F2"/>
    <w:rsid w:val="00E64DAE"/>
    <w:rsid w:val="00E650FC"/>
    <w:rsid w:val="00E65975"/>
    <w:rsid w:val="00E65A00"/>
    <w:rsid w:val="00E65DF4"/>
    <w:rsid w:val="00E65F1E"/>
    <w:rsid w:val="00E66189"/>
    <w:rsid w:val="00E668F1"/>
    <w:rsid w:val="00E67084"/>
    <w:rsid w:val="00E70EE6"/>
    <w:rsid w:val="00E714FD"/>
    <w:rsid w:val="00E71763"/>
    <w:rsid w:val="00E71D1C"/>
    <w:rsid w:val="00E71F29"/>
    <w:rsid w:val="00E7207C"/>
    <w:rsid w:val="00E736AF"/>
    <w:rsid w:val="00E73731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0E81"/>
    <w:rsid w:val="00E8132B"/>
    <w:rsid w:val="00E83570"/>
    <w:rsid w:val="00E83B52"/>
    <w:rsid w:val="00E8576A"/>
    <w:rsid w:val="00E858EC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55B"/>
    <w:rsid w:val="00EA5972"/>
    <w:rsid w:val="00EA5978"/>
    <w:rsid w:val="00EA5E0F"/>
    <w:rsid w:val="00EA5EE2"/>
    <w:rsid w:val="00EA6291"/>
    <w:rsid w:val="00EA62FE"/>
    <w:rsid w:val="00EB0003"/>
    <w:rsid w:val="00EB0A1D"/>
    <w:rsid w:val="00EB0D59"/>
    <w:rsid w:val="00EB0F1C"/>
    <w:rsid w:val="00EB13CB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488"/>
    <w:rsid w:val="00EB4A80"/>
    <w:rsid w:val="00EB7B0B"/>
    <w:rsid w:val="00EB7F58"/>
    <w:rsid w:val="00EC00C7"/>
    <w:rsid w:val="00EC1A26"/>
    <w:rsid w:val="00EC1BCC"/>
    <w:rsid w:val="00EC1F44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5BB8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2C0"/>
    <w:rsid w:val="00F11CBB"/>
    <w:rsid w:val="00F13A67"/>
    <w:rsid w:val="00F141D0"/>
    <w:rsid w:val="00F1420C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98A"/>
    <w:rsid w:val="00F36186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1DF8"/>
    <w:rsid w:val="00F525DA"/>
    <w:rsid w:val="00F52620"/>
    <w:rsid w:val="00F5312F"/>
    <w:rsid w:val="00F53844"/>
    <w:rsid w:val="00F53952"/>
    <w:rsid w:val="00F543E7"/>
    <w:rsid w:val="00F5447F"/>
    <w:rsid w:val="00F55A31"/>
    <w:rsid w:val="00F55C12"/>
    <w:rsid w:val="00F5616A"/>
    <w:rsid w:val="00F571C6"/>
    <w:rsid w:val="00F603E3"/>
    <w:rsid w:val="00F60416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656DE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37F1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E46"/>
    <w:rsid w:val="00FB4207"/>
    <w:rsid w:val="00FB460A"/>
    <w:rsid w:val="00FB4FAD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96"/>
    <w:rsid w:val="00FC2BB4"/>
    <w:rsid w:val="00FC2D65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58A1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66"/>
    <w:rsid w:val="00FF28B0"/>
    <w:rsid w:val="00FF4058"/>
    <w:rsid w:val="00FF57D6"/>
    <w:rsid w:val="00FF5C84"/>
    <w:rsid w:val="00FF5EA1"/>
    <w:rsid w:val="00FF616D"/>
    <w:rsid w:val="00FF6289"/>
    <w:rsid w:val="00FF64AF"/>
    <w:rsid w:val="00FF66B8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6EA4CA4"/>
  <w15:chartTrackingRefBased/>
  <w15:docId w15:val="{8F0977F1-A732-4AC2-97DE-13E85FB2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4E4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uiPriority w:val="99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uiPriority w:val="9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uiPriority w:val="99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paragraph" w:customStyle="1" w:styleId="affff5">
    <w:name w:val="Название"/>
    <w:basedOn w:val="a"/>
    <w:next w:val="a"/>
    <w:link w:val="1fe"/>
    <w:uiPriority w:val="99"/>
    <w:qFormat/>
    <w:rsid w:val="00EB448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1fe">
    <w:name w:val="Название Знак1"/>
    <w:link w:val="affff5"/>
    <w:uiPriority w:val="99"/>
    <w:rsid w:val="00EB4488"/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affff6">
    <w:name w:val="Обычный (веб)"/>
    <w:basedOn w:val="a"/>
    <w:uiPriority w:val="99"/>
    <w:unhideWhenUsed/>
    <w:rsid w:val="00EB448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n.kontrol@yandex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6DA7C-3699-4C45-A3E2-FEB9C245D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78</Words>
  <Characters>16773</Characters>
  <Application>Microsoft Office Word</Application>
  <DocSecurity>0</DocSecurity>
  <Lines>838</Lines>
  <Paragraphs>29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8758</CharactersWithSpaces>
  <SharedDoc>false</SharedDoc>
  <HLinks>
    <vt:vector size="6" baseType="variant">
      <vt:variant>
        <vt:i4>5439530</vt:i4>
      </vt:variant>
      <vt:variant>
        <vt:i4>0</vt:i4>
      </vt:variant>
      <vt:variant>
        <vt:i4>0</vt:i4>
      </vt:variant>
      <vt:variant>
        <vt:i4>5</vt:i4>
      </vt:variant>
      <vt:variant>
        <vt:lpwstr>mailto:mun.kontrol@yandex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Бабаева Оксана</dc:creator>
  <cp:keywords/>
  <cp:lastModifiedBy>Оксана Бабаева</cp:lastModifiedBy>
  <cp:revision>4</cp:revision>
  <cp:lastPrinted>2022-11-16T09:32:00Z</cp:lastPrinted>
  <dcterms:created xsi:type="dcterms:W3CDTF">2022-11-16T09:17:00Z</dcterms:created>
  <dcterms:modified xsi:type="dcterms:W3CDTF">2022-11-21T05:39:00Z</dcterms:modified>
</cp:coreProperties>
</file>